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3EFEC" w14:textId="77777777" w:rsidR="00196649" w:rsidRPr="00196649" w:rsidRDefault="00196649" w:rsidP="009E005F">
      <w:pPr>
        <w:pStyle w:val="Heading2"/>
        <w:spacing w:after="0"/>
        <w:jc w:val="center"/>
        <w:rPr>
          <w:rFonts w:asciiTheme="minorHAnsi" w:hAnsiTheme="minorHAnsi"/>
          <w:i w:val="0"/>
          <w:color w:val="008080"/>
          <w:sz w:val="40"/>
          <w:szCs w:val="24"/>
        </w:rPr>
      </w:pPr>
      <w:r w:rsidRPr="00196649">
        <w:rPr>
          <w:rFonts w:asciiTheme="minorHAnsi" w:hAnsiTheme="minorHAnsi"/>
          <w:i w:val="0"/>
          <w:color w:val="008080"/>
          <w:sz w:val="40"/>
          <w:szCs w:val="24"/>
        </w:rPr>
        <w:t>COMISSÃO DE ÉTICA PARA A SAÚDE</w:t>
      </w:r>
    </w:p>
    <w:p w14:paraId="2AF7F765" w14:textId="77777777" w:rsidR="00277C82" w:rsidRPr="004C51C5" w:rsidRDefault="00196649" w:rsidP="009E005F">
      <w:pPr>
        <w:pStyle w:val="Heading2"/>
        <w:spacing w:after="0"/>
        <w:jc w:val="center"/>
        <w:rPr>
          <w:rFonts w:asciiTheme="minorHAnsi" w:hAnsiTheme="minorHAnsi"/>
          <w:i w:val="0"/>
          <w:color w:val="008080"/>
          <w:szCs w:val="24"/>
        </w:rPr>
      </w:pPr>
      <w:r w:rsidRPr="004C51C5">
        <w:rPr>
          <w:rFonts w:asciiTheme="minorHAnsi" w:hAnsiTheme="minorHAnsi"/>
          <w:i w:val="0"/>
          <w:color w:val="008080"/>
          <w:szCs w:val="24"/>
        </w:rPr>
        <w:t xml:space="preserve">Formulário </w:t>
      </w:r>
      <w:r>
        <w:rPr>
          <w:rFonts w:asciiTheme="minorHAnsi" w:hAnsiTheme="minorHAnsi"/>
          <w:i w:val="0"/>
          <w:color w:val="008080"/>
          <w:szCs w:val="24"/>
        </w:rPr>
        <w:t>d</w:t>
      </w:r>
      <w:r w:rsidRPr="004C51C5">
        <w:rPr>
          <w:rFonts w:asciiTheme="minorHAnsi" w:hAnsiTheme="minorHAnsi"/>
          <w:i w:val="0"/>
          <w:color w:val="008080"/>
          <w:szCs w:val="24"/>
        </w:rPr>
        <w:t xml:space="preserve">e Submissão </w:t>
      </w:r>
      <w:r>
        <w:rPr>
          <w:rFonts w:asciiTheme="minorHAnsi" w:hAnsiTheme="minorHAnsi"/>
          <w:i w:val="0"/>
          <w:color w:val="008080"/>
          <w:szCs w:val="24"/>
        </w:rPr>
        <w:t>d</w:t>
      </w:r>
      <w:r w:rsidRPr="004C51C5">
        <w:rPr>
          <w:rFonts w:asciiTheme="minorHAnsi" w:hAnsiTheme="minorHAnsi"/>
          <w:i w:val="0"/>
          <w:color w:val="008080"/>
          <w:szCs w:val="24"/>
        </w:rPr>
        <w:t xml:space="preserve">e Projeto </w:t>
      </w:r>
      <w:r>
        <w:rPr>
          <w:rFonts w:asciiTheme="minorHAnsi" w:hAnsiTheme="minorHAnsi"/>
          <w:i w:val="0"/>
          <w:color w:val="008080"/>
          <w:szCs w:val="24"/>
        </w:rPr>
        <w:t>o</w:t>
      </w:r>
      <w:r w:rsidRPr="004C51C5">
        <w:rPr>
          <w:rFonts w:asciiTheme="minorHAnsi" w:hAnsiTheme="minorHAnsi"/>
          <w:i w:val="0"/>
          <w:color w:val="008080"/>
          <w:szCs w:val="24"/>
        </w:rPr>
        <w:t xml:space="preserve">u Estudo </w:t>
      </w:r>
      <w:r>
        <w:rPr>
          <w:rFonts w:asciiTheme="minorHAnsi" w:hAnsiTheme="minorHAnsi"/>
          <w:i w:val="0"/>
          <w:color w:val="008080"/>
          <w:szCs w:val="24"/>
        </w:rPr>
        <w:t>d</w:t>
      </w:r>
      <w:r w:rsidRPr="004C51C5">
        <w:rPr>
          <w:rFonts w:asciiTheme="minorHAnsi" w:hAnsiTheme="minorHAnsi"/>
          <w:i w:val="0"/>
          <w:color w:val="008080"/>
          <w:szCs w:val="24"/>
        </w:rPr>
        <w:t xml:space="preserve">e Investigação </w:t>
      </w:r>
    </w:p>
    <w:p w14:paraId="05DA9C2F" w14:textId="77777777" w:rsidR="00277C82" w:rsidRPr="0022113E" w:rsidRDefault="00935BEC" w:rsidP="009E005F">
      <w:pPr>
        <w:spacing w:line="240" w:lineRule="auto"/>
        <w:ind w:firstLine="0"/>
        <w:jc w:val="center"/>
        <w:rPr>
          <w:rFonts w:asciiTheme="minorHAnsi" w:hAnsiTheme="minorHAnsi"/>
          <w:color w:val="808080"/>
          <w:szCs w:val="24"/>
        </w:rPr>
      </w:pPr>
      <w:r w:rsidRPr="0022113E">
        <w:rPr>
          <w:rFonts w:asciiTheme="minorHAnsi" w:hAnsiTheme="minorHAnsi"/>
          <w:color w:val="808080"/>
          <w:szCs w:val="24"/>
        </w:rPr>
        <w:t>(</w:t>
      </w:r>
      <w:r w:rsidR="00CF527D" w:rsidRPr="0022113E">
        <w:rPr>
          <w:rFonts w:asciiTheme="minorHAnsi" w:hAnsiTheme="minorHAnsi"/>
          <w:color w:val="808080"/>
          <w:szCs w:val="24"/>
        </w:rPr>
        <w:t>Preenchimento</w:t>
      </w:r>
      <w:r w:rsidR="00BB1DD7" w:rsidRPr="0022113E">
        <w:rPr>
          <w:rFonts w:asciiTheme="minorHAnsi" w:hAnsiTheme="minorHAnsi"/>
          <w:color w:val="808080"/>
          <w:szCs w:val="24"/>
        </w:rPr>
        <w:t xml:space="preserve"> obrigatório</w:t>
      </w:r>
      <w:r w:rsidRPr="0022113E">
        <w:rPr>
          <w:rFonts w:asciiTheme="minorHAnsi" w:hAnsiTheme="minorHAnsi"/>
          <w:color w:val="808080"/>
          <w:szCs w:val="24"/>
        </w:rPr>
        <w:t>)</w:t>
      </w:r>
    </w:p>
    <w:p w14:paraId="2EA67D49" w14:textId="77777777" w:rsidR="00277C82" w:rsidRPr="0022113E" w:rsidRDefault="00277C82" w:rsidP="00277C82">
      <w:pPr>
        <w:spacing w:line="276" w:lineRule="auto"/>
        <w:ind w:left="57" w:firstLine="0"/>
        <w:rPr>
          <w:rFonts w:asciiTheme="minorHAnsi" w:hAnsiTheme="minorHAnsi"/>
          <w:color w:val="808080"/>
          <w:sz w:val="24"/>
          <w:szCs w:val="24"/>
        </w:rPr>
      </w:pPr>
    </w:p>
    <w:p w14:paraId="44211490" w14:textId="77777777" w:rsidR="00906BAC" w:rsidRPr="00D327AE" w:rsidRDefault="00906BAC" w:rsidP="004C51C5">
      <w:pPr>
        <w:ind w:firstLine="0"/>
        <w:jc w:val="center"/>
        <w:rPr>
          <w:b/>
          <w:sz w:val="28"/>
          <w:szCs w:val="28"/>
        </w:rPr>
      </w:pPr>
      <w:r w:rsidRPr="00D327AE">
        <w:rPr>
          <w:b/>
          <w:sz w:val="28"/>
          <w:szCs w:val="28"/>
        </w:rPr>
        <w:t xml:space="preserve">Nota explicativa sobre o uso deste formulário </w:t>
      </w:r>
    </w:p>
    <w:p w14:paraId="441EB73F" w14:textId="77777777" w:rsidR="00906BAC" w:rsidRPr="00D327AE" w:rsidRDefault="00906BAC" w:rsidP="00526061">
      <w:pPr>
        <w:ind w:firstLine="0"/>
      </w:pPr>
      <w:r w:rsidRPr="00D327AE">
        <w:t>O Presente formulário pretende ser uma ferramenta de apoio à preparação e apresentação de projetos</w:t>
      </w:r>
      <w:r w:rsidR="00437FE8">
        <w:t>/estudos</w:t>
      </w:r>
      <w:r w:rsidRPr="00D327AE">
        <w:t xml:space="preserve"> de investigação à Comissão de Ética da </w:t>
      </w:r>
      <w:proofErr w:type="spellStart"/>
      <w:r w:rsidR="00A642A2" w:rsidRPr="00A642A2">
        <w:t>Coop</w:t>
      </w:r>
      <w:proofErr w:type="spellEnd"/>
      <w:r w:rsidR="00A642A2" w:rsidRPr="00A642A2">
        <w:t xml:space="preserve"> LInQUE – Cuidados Paliativos em Casa, Cooperativa de Responsabilidade Limitada (“LInQUE”)</w:t>
      </w:r>
      <w:r w:rsidR="00A642A2" w:rsidRPr="00A642A2">
        <w:rPr>
          <w:bCs/>
        </w:rPr>
        <w:t>,</w:t>
      </w:r>
      <w:r w:rsidR="00A642A2">
        <w:rPr>
          <w:bCs/>
        </w:rPr>
        <w:t xml:space="preserve"> </w:t>
      </w:r>
      <w:r w:rsidRPr="00D327AE">
        <w:t xml:space="preserve">para esclarecimento dos elementos mínimos a apresentar. </w:t>
      </w:r>
      <w:r w:rsidRPr="00D327AE">
        <w:rPr>
          <w:b/>
        </w:rPr>
        <w:t>Não se substitui à apresentação do protocolo de investigação</w:t>
      </w:r>
      <w:r w:rsidRPr="00D327AE">
        <w:t xml:space="preserve">, como documento que </w:t>
      </w:r>
      <w:r>
        <w:t xml:space="preserve">deve </w:t>
      </w:r>
      <w:r w:rsidRPr="00D327AE">
        <w:t>descreve</w:t>
      </w:r>
      <w:r>
        <w:t>r</w:t>
      </w:r>
      <w:r w:rsidRPr="00D327AE">
        <w:t xml:space="preserve"> a justificação, os objetivos, a conceção, a metodologia, a monitorização, a organização e a condução de um estudo, e sobre que ver</w:t>
      </w:r>
      <w:r>
        <w:t>sará a apreciação em concreto desta</w:t>
      </w:r>
      <w:r w:rsidRPr="00D327AE">
        <w:t xml:space="preserve"> Comissão de Ética.</w:t>
      </w:r>
    </w:p>
    <w:p w14:paraId="6968CB0B" w14:textId="77777777" w:rsidR="00906BAC" w:rsidRPr="00D327AE" w:rsidRDefault="00906BAC" w:rsidP="00526061">
      <w:pPr>
        <w:ind w:firstLine="0"/>
      </w:pPr>
      <w:r w:rsidRPr="00D327AE">
        <w:t xml:space="preserve">Como </w:t>
      </w:r>
      <w:r>
        <w:t>complemento</w:t>
      </w:r>
      <w:r w:rsidRPr="00D327AE">
        <w:t xml:space="preserve"> ao projeto</w:t>
      </w:r>
      <w:r w:rsidR="000340C3">
        <w:t>/estudo</w:t>
      </w:r>
      <w:r w:rsidRPr="00D327AE">
        <w:t xml:space="preserve"> de investigação, e conforme descrito no</w:t>
      </w:r>
      <w:r>
        <w:t xml:space="preserve"> presente</w:t>
      </w:r>
      <w:r w:rsidRPr="00D327AE">
        <w:t xml:space="preserve"> formulário, </w:t>
      </w:r>
      <w:r>
        <w:t>os elementos instrutórios que devem instruir</w:t>
      </w:r>
      <w:r w:rsidRPr="00D327AE">
        <w:t xml:space="preserve"> o pedido de apreciação e parecer da Comissão</w:t>
      </w:r>
      <w:r>
        <w:t xml:space="preserve"> de </w:t>
      </w:r>
      <w:r w:rsidR="0020583B">
        <w:t>É</w:t>
      </w:r>
      <w:r>
        <w:t>tica, para além do pro</w:t>
      </w:r>
      <w:r w:rsidR="003D71F6">
        <w:t>tocolo</w:t>
      </w:r>
      <w:r>
        <w:t xml:space="preserve">, o mais </w:t>
      </w:r>
      <w:r w:rsidRPr="00D327AE">
        <w:t>completo</w:t>
      </w:r>
      <w:r>
        <w:t xml:space="preserve"> possível</w:t>
      </w:r>
      <w:r w:rsidRPr="00D327AE">
        <w:t xml:space="preserve">, </w:t>
      </w:r>
      <w:r w:rsidR="004647E2">
        <w:t xml:space="preserve">são </w:t>
      </w:r>
      <w:r w:rsidRPr="00D327AE">
        <w:t>os seguintes documentos,</w:t>
      </w:r>
      <w:r w:rsidRPr="00D327AE">
        <w:rPr>
          <w:b/>
        </w:rPr>
        <w:t xml:space="preserve"> quando aplicáveis</w:t>
      </w:r>
      <w:r w:rsidRPr="00D327AE">
        <w:t>:</w:t>
      </w:r>
    </w:p>
    <w:p w14:paraId="7442590F" w14:textId="77777777" w:rsidR="00906BAC" w:rsidRPr="00D327AE" w:rsidRDefault="00906BAC" w:rsidP="00906BAC">
      <w:pPr>
        <w:widowControl/>
        <w:numPr>
          <w:ilvl w:val="0"/>
          <w:numId w:val="3"/>
        </w:numPr>
        <w:suppressAutoHyphens/>
        <w:autoSpaceDE/>
        <w:autoSpaceDN/>
        <w:adjustRightInd/>
      </w:pPr>
      <w:r w:rsidRPr="00D327AE">
        <w:t>Formulários, escalas, inquéritos ou outros documentos de recolha de dados, com referência à validação prévia do instrumento e à autorização para a sua utilização;</w:t>
      </w:r>
    </w:p>
    <w:p w14:paraId="305F7C27" w14:textId="77777777" w:rsidR="00906BAC" w:rsidRPr="002100CB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2100CB">
        <w:rPr>
          <w:szCs w:val="24"/>
        </w:rPr>
        <w:t>Cronograma de realização do estudo/</w:t>
      </w:r>
      <w:r w:rsidR="00B33AA3">
        <w:rPr>
          <w:szCs w:val="24"/>
        </w:rPr>
        <w:t xml:space="preserve">projeto de </w:t>
      </w:r>
      <w:r w:rsidRPr="002100CB">
        <w:rPr>
          <w:szCs w:val="24"/>
        </w:rPr>
        <w:t>investigação;</w:t>
      </w:r>
    </w:p>
    <w:p w14:paraId="5A2AA6A1" w14:textId="77777777" w:rsidR="00906BAC" w:rsidRPr="002100CB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2100CB">
        <w:rPr>
          <w:szCs w:val="24"/>
        </w:rPr>
        <w:t>Modelo de consentimento informado a aplicar;</w:t>
      </w:r>
    </w:p>
    <w:p w14:paraId="31474CC0" w14:textId="77777777" w:rsidR="008D42F5" w:rsidRPr="002100CB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2100CB">
        <w:rPr>
          <w:szCs w:val="24"/>
        </w:rPr>
        <w:t>Modelo da informação escrita a prestar aos participantes;</w:t>
      </w:r>
    </w:p>
    <w:p w14:paraId="1758288F" w14:textId="77777777" w:rsidR="00906BAC" w:rsidRPr="002100CB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2100CB">
        <w:rPr>
          <w:szCs w:val="24"/>
        </w:rPr>
        <w:t>Parecer favorável ou autorização do(s) responsável(eis) da(s) entidade(s) onde o estudo ou</w:t>
      </w:r>
      <w:r w:rsidR="00552A06">
        <w:rPr>
          <w:szCs w:val="24"/>
        </w:rPr>
        <w:t xml:space="preserve"> projeto de</w:t>
      </w:r>
      <w:r w:rsidRPr="002100CB">
        <w:rPr>
          <w:szCs w:val="24"/>
        </w:rPr>
        <w:t xml:space="preserve"> investigação será desenvolvid</w:t>
      </w:r>
      <w:r w:rsidR="00552A06">
        <w:rPr>
          <w:szCs w:val="24"/>
        </w:rPr>
        <w:t>o</w:t>
      </w:r>
      <w:r w:rsidR="002100CB">
        <w:rPr>
          <w:szCs w:val="24"/>
        </w:rPr>
        <w:t>, se aplicável</w:t>
      </w:r>
      <w:r w:rsidRPr="002100CB">
        <w:rPr>
          <w:szCs w:val="24"/>
        </w:rPr>
        <w:t>;</w:t>
      </w:r>
    </w:p>
    <w:p w14:paraId="2C18C261" w14:textId="77777777" w:rsidR="00552A06" w:rsidRPr="00552A06" w:rsidRDefault="008A53B2" w:rsidP="00552A06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bookmarkStart w:id="0" w:name="_Hlk529894364"/>
      <w:r>
        <w:rPr>
          <w:szCs w:val="24"/>
        </w:rPr>
        <w:t>A</w:t>
      </w:r>
      <w:r w:rsidR="00552A06">
        <w:rPr>
          <w:szCs w:val="24"/>
        </w:rPr>
        <w:t>valiação de impacto sobre a proteção de dados, e se aplicável, resultado da consulta prévia, ou, caso considere não ser necessário realizar a avaliação de impacto, justificação da sua desnecessidade;</w:t>
      </w:r>
    </w:p>
    <w:bookmarkEnd w:id="0"/>
    <w:p w14:paraId="4CE5C134" w14:textId="77777777" w:rsidR="00906BAC" w:rsidRPr="004F7C63" w:rsidRDefault="00656DBC" w:rsidP="00E14DC5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ind w:left="1418" w:hanging="349"/>
        <w:rPr>
          <w:szCs w:val="24"/>
        </w:rPr>
      </w:pPr>
      <w:r w:rsidRPr="004F7C63">
        <w:rPr>
          <w:szCs w:val="24"/>
        </w:rPr>
        <w:t>Declaração do investigador sobre as condições de confidencialidade dos dados obtidos no estrito contexto do projeto</w:t>
      </w:r>
      <w:r w:rsidR="00552A06">
        <w:rPr>
          <w:szCs w:val="24"/>
        </w:rPr>
        <w:t>/estudo</w:t>
      </w:r>
      <w:r w:rsidRPr="004F7C63">
        <w:rPr>
          <w:szCs w:val="24"/>
        </w:rPr>
        <w:t xml:space="preserve">, </w:t>
      </w:r>
      <w:r w:rsidR="00DD7955">
        <w:rPr>
          <w:szCs w:val="24"/>
        </w:rPr>
        <w:t>sobre o</w:t>
      </w:r>
      <w:r w:rsidRPr="004F7C63">
        <w:rPr>
          <w:szCs w:val="24"/>
        </w:rPr>
        <w:t xml:space="preserve"> acesso </w:t>
      </w:r>
      <w:r w:rsidR="00255BF4">
        <w:rPr>
          <w:szCs w:val="24"/>
        </w:rPr>
        <w:t xml:space="preserve">aos mesmos </w:t>
      </w:r>
      <w:r w:rsidRPr="004F7C63">
        <w:rPr>
          <w:szCs w:val="24"/>
        </w:rPr>
        <w:t>e os termos da sua eliminação;</w:t>
      </w:r>
    </w:p>
    <w:p w14:paraId="2531CA0C" w14:textId="77777777" w:rsidR="00906BAC" w:rsidRPr="002100CB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2100CB">
        <w:rPr>
          <w:szCs w:val="24"/>
        </w:rPr>
        <w:t>Declaração de</w:t>
      </w:r>
      <w:r w:rsidR="00394EAD">
        <w:rPr>
          <w:szCs w:val="24"/>
        </w:rPr>
        <w:t xml:space="preserve"> conflito de</w:t>
      </w:r>
      <w:r w:rsidRPr="002100CB">
        <w:rPr>
          <w:szCs w:val="24"/>
        </w:rPr>
        <w:t xml:space="preserve"> interesses (por exemplo, quando exista, a declaração de qualquer ligação, académica, profissional ou outra, dos investigadores à entidade que patrocine o seu financiamento);</w:t>
      </w:r>
    </w:p>
    <w:p w14:paraId="02210641" w14:textId="77777777" w:rsidR="00906BAC" w:rsidRPr="002100CB" w:rsidRDefault="006E76D7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>
        <w:rPr>
          <w:szCs w:val="24"/>
        </w:rPr>
        <w:t>Quando aplicável, d</w:t>
      </w:r>
      <w:r w:rsidR="00656DBC" w:rsidRPr="002100CB">
        <w:rPr>
          <w:szCs w:val="24"/>
        </w:rPr>
        <w:t>eclaração do orientador do estudo;</w:t>
      </w:r>
    </w:p>
    <w:p w14:paraId="47F9A190" w14:textId="77777777" w:rsidR="00906BAC" w:rsidRPr="00394EAD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2100CB">
        <w:rPr>
          <w:szCs w:val="24"/>
        </w:rPr>
        <w:lastRenderedPageBreak/>
        <w:t>CV do investigador principal e sinopse curricular d</w:t>
      </w:r>
      <w:r w:rsidR="00DD7955">
        <w:rPr>
          <w:szCs w:val="24"/>
        </w:rPr>
        <w:t>e todos os membros da equipa de investigação</w:t>
      </w:r>
      <w:r w:rsidRPr="00394EAD">
        <w:rPr>
          <w:szCs w:val="24"/>
        </w:rPr>
        <w:t>;</w:t>
      </w:r>
    </w:p>
    <w:p w14:paraId="4EB7E2C3" w14:textId="77777777" w:rsidR="00906BAC" w:rsidRPr="00394EAD" w:rsidRDefault="00656DBC" w:rsidP="00906BAC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200"/>
        <w:rPr>
          <w:szCs w:val="24"/>
        </w:rPr>
      </w:pPr>
      <w:r w:rsidRPr="00394EAD">
        <w:rPr>
          <w:szCs w:val="24"/>
        </w:rPr>
        <w:t xml:space="preserve">Outra documentação </w:t>
      </w:r>
      <w:r w:rsidR="00275FE5">
        <w:rPr>
          <w:szCs w:val="24"/>
        </w:rPr>
        <w:t xml:space="preserve">ou informação </w:t>
      </w:r>
      <w:r w:rsidRPr="00394EAD">
        <w:rPr>
          <w:szCs w:val="24"/>
        </w:rPr>
        <w:t>considerada pertinente pelo investigador</w:t>
      </w:r>
      <w:r w:rsidR="008033B8">
        <w:rPr>
          <w:szCs w:val="24"/>
        </w:rPr>
        <w:t xml:space="preserve"> ou que </w:t>
      </w:r>
      <w:r w:rsidR="00FB31F8">
        <w:rPr>
          <w:szCs w:val="24"/>
        </w:rPr>
        <w:t xml:space="preserve">a </w:t>
      </w:r>
      <w:r w:rsidR="008033B8">
        <w:rPr>
          <w:szCs w:val="24"/>
        </w:rPr>
        <w:t>LInQUE</w:t>
      </w:r>
      <w:r w:rsidR="00FB31F8">
        <w:rPr>
          <w:szCs w:val="24"/>
        </w:rPr>
        <w:t xml:space="preserve"> considere necessária</w:t>
      </w:r>
      <w:r w:rsidR="00275FE5">
        <w:rPr>
          <w:szCs w:val="24"/>
        </w:rPr>
        <w:t>, nomeadamente</w:t>
      </w:r>
      <w:r w:rsidR="002C08BC">
        <w:rPr>
          <w:szCs w:val="24"/>
        </w:rPr>
        <w:t xml:space="preserve"> a relativa</w:t>
      </w:r>
      <w:r w:rsidR="00E40151">
        <w:rPr>
          <w:szCs w:val="24"/>
        </w:rPr>
        <w:t xml:space="preserve"> aos elementos mencionados</w:t>
      </w:r>
      <w:r w:rsidR="00275FE5">
        <w:rPr>
          <w:szCs w:val="24"/>
        </w:rPr>
        <w:t xml:space="preserve"> no artigo 16.º n.º</w:t>
      </w:r>
      <w:r w:rsidR="002C08BC">
        <w:rPr>
          <w:szCs w:val="24"/>
        </w:rPr>
        <w:t xml:space="preserve"> </w:t>
      </w:r>
      <w:r w:rsidR="00275FE5">
        <w:rPr>
          <w:szCs w:val="24"/>
        </w:rPr>
        <w:t>6 e 7 da Lei da Investigação Clínica (Lei n.º</w:t>
      </w:r>
      <w:r w:rsidR="00E14DC5">
        <w:rPr>
          <w:szCs w:val="24"/>
        </w:rPr>
        <w:t xml:space="preserve"> </w:t>
      </w:r>
      <w:r w:rsidR="00275FE5">
        <w:rPr>
          <w:szCs w:val="24"/>
        </w:rPr>
        <w:t>21/2014 de 16 de abril)</w:t>
      </w:r>
      <w:r w:rsidRPr="00394EAD">
        <w:rPr>
          <w:szCs w:val="24"/>
        </w:rPr>
        <w:t>.</w:t>
      </w:r>
    </w:p>
    <w:p w14:paraId="7F832E53" w14:textId="77777777" w:rsidR="005F11AB" w:rsidRPr="00B161FD" w:rsidRDefault="005F11AB" w:rsidP="004C51C5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ratamento de dados pessoais dos investigadores</w:t>
      </w:r>
    </w:p>
    <w:p w14:paraId="66951E09" w14:textId="77777777" w:rsidR="005F11AB" w:rsidRPr="002C049E" w:rsidRDefault="005F11AB" w:rsidP="001A5302">
      <w:pPr>
        <w:widowControl/>
        <w:autoSpaceDE/>
        <w:autoSpaceDN/>
        <w:adjustRightInd/>
        <w:spacing w:after="160"/>
        <w:ind w:firstLine="0"/>
        <w:rPr>
          <w:rFonts w:asciiTheme="minorHAnsi" w:hAnsiTheme="minorHAnsi" w:cstheme="minorHAnsi"/>
          <w:bCs/>
          <w:szCs w:val="22"/>
        </w:rPr>
      </w:pPr>
      <w:r w:rsidRPr="002C049E">
        <w:rPr>
          <w:rFonts w:asciiTheme="minorHAnsi" w:hAnsiTheme="minorHAnsi" w:cstheme="minorHAnsi"/>
          <w:bCs/>
          <w:szCs w:val="22"/>
        </w:rPr>
        <w:t xml:space="preserve">Todos os dados pessoais disponibilizados pelos </w:t>
      </w:r>
      <w:r>
        <w:rPr>
          <w:rFonts w:asciiTheme="minorHAnsi" w:hAnsiTheme="minorHAnsi" w:cstheme="minorHAnsi"/>
          <w:bCs/>
          <w:szCs w:val="22"/>
        </w:rPr>
        <w:t>investigadores</w:t>
      </w:r>
      <w:r w:rsidRPr="002C049E">
        <w:rPr>
          <w:rFonts w:asciiTheme="minorHAnsi" w:hAnsiTheme="minorHAnsi" w:cstheme="minorHAnsi"/>
          <w:bCs/>
          <w:szCs w:val="22"/>
        </w:rPr>
        <w:t xml:space="preserve"> (doravante “Titulares”) serão tratados exclusivamente para o efeito de </w:t>
      </w:r>
      <w:r>
        <w:rPr>
          <w:rFonts w:asciiTheme="minorHAnsi" w:hAnsiTheme="minorHAnsi" w:cstheme="minorHAnsi"/>
          <w:bCs/>
          <w:szCs w:val="22"/>
        </w:rPr>
        <w:t xml:space="preserve">avaliação dos projetos ou estudos submetidos, bem como para a gestão do processo de investigação, pela </w:t>
      </w:r>
      <w:bookmarkStart w:id="1" w:name="_Hlk529897680"/>
      <w:r>
        <w:t>LInQUE</w:t>
      </w:r>
      <w:r w:rsidRPr="002C049E">
        <w:rPr>
          <w:rFonts w:asciiTheme="minorHAnsi" w:hAnsiTheme="minorHAnsi" w:cstheme="minorHAnsi"/>
          <w:bCs/>
          <w:szCs w:val="22"/>
        </w:rPr>
        <w:t xml:space="preserve">, </w:t>
      </w:r>
      <w:bookmarkEnd w:id="1"/>
      <w:r w:rsidRPr="002C049E">
        <w:rPr>
          <w:rFonts w:asciiTheme="minorHAnsi" w:hAnsiTheme="minorHAnsi" w:cstheme="minorHAnsi"/>
          <w:bCs/>
          <w:szCs w:val="22"/>
        </w:rPr>
        <w:t xml:space="preserve">enquanto entidade responsável pelo tratamento dos dados </w:t>
      </w:r>
      <w:r>
        <w:rPr>
          <w:rFonts w:asciiTheme="minorHAnsi" w:hAnsiTheme="minorHAnsi" w:cstheme="minorHAnsi"/>
          <w:bCs/>
          <w:szCs w:val="22"/>
        </w:rPr>
        <w:t>com base na relação estabelecida com os investigadores</w:t>
      </w:r>
      <w:r w:rsidRPr="002C049E">
        <w:rPr>
          <w:rFonts w:asciiTheme="minorHAnsi" w:hAnsiTheme="minorHAnsi" w:cstheme="minorHAnsi"/>
          <w:bCs/>
          <w:szCs w:val="22"/>
        </w:rPr>
        <w:t>.</w:t>
      </w:r>
    </w:p>
    <w:p w14:paraId="01AE3117" w14:textId="77777777" w:rsidR="001645AB" w:rsidRPr="001645AB" w:rsidRDefault="005F11AB" w:rsidP="001645AB">
      <w:pPr>
        <w:pStyle w:val="Default"/>
        <w:numPr>
          <w:ilvl w:val="0"/>
          <w:numId w:val="4"/>
        </w:numPr>
        <w:spacing w:before="120" w:after="120" w:line="360" w:lineRule="auto"/>
        <w:ind w:left="425" w:hanging="425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049E">
        <w:rPr>
          <w:rFonts w:asciiTheme="minorHAnsi" w:hAnsiTheme="minorHAnsi" w:cstheme="minorHAnsi"/>
          <w:bCs/>
          <w:sz w:val="22"/>
          <w:szCs w:val="22"/>
        </w:rPr>
        <w:t xml:space="preserve">A </w:t>
      </w:r>
      <w:r>
        <w:rPr>
          <w:rFonts w:asciiTheme="minorHAnsi" w:hAnsiTheme="minorHAnsi" w:cstheme="minorHAnsi"/>
          <w:bCs/>
          <w:sz w:val="22"/>
          <w:szCs w:val="22"/>
        </w:rPr>
        <w:t>LInQUE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 poderá ser contactada, relativamente a quaisquer questões relacionadas com o tratamento de dados levado a cabo neste con</w:t>
      </w:r>
      <w:r w:rsidR="001645AB">
        <w:rPr>
          <w:rFonts w:asciiTheme="minorHAnsi" w:hAnsiTheme="minorHAnsi" w:cstheme="minorHAnsi"/>
          <w:bCs/>
          <w:sz w:val="22"/>
          <w:szCs w:val="22"/>
        </w:rPr>
        <w:t>texto, e para estas finalidades</w:t>
      </w:r>
      <w:r w:rsidR="001645AB" w:rsidRPr="002C049E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645AB" w:rsidRPr="001645AB">
        <w:rPr>
          <w:rFonts w:asciiTheme="minorHAnsi" w:hAnsiTheme="minorHAnsi" w:cstheme="minorHAnsi"/>
          <w:bCs/>
          <w:sz w:val="22"/>
          <w:szCs w:val="22"/>
        </w:rPr>
        <w:t xml:space="preserve">para: </w:t>
      </w:r>
      <w:proofErr w:type="spellStart"/>
      <w:r w:rsidR="001645AB" w:rsidRPr="001645AB">
        <w:rPr>
          <w:rFonts w:asciiTheme="minorHAnsi" w:hAnsiTheme="minorHAnsi" w:cstheme="minorHAnsi"/>
          <w:bCs/>
          <w:sz w:val="22"/>
          <w:szCs w:val="22"/>
        </w:rPr>
        <w:t>Coop</w:t>
      </w:r>
      <w:proofErr w:type="spellEnd"/>
      <w:r w:rsidR="001645AB" w:rsidRPr="001645AB">
        <w:rPr>
          <w:rFonts w:asciiTheme="minorHAnsi" w:hAnsiTheme="minorHAnsi" w:cstheme="minorHAnsi"/>
          <w:bCs/>
          <w:sz w:val="22"/>
          <w:szCs w:val="22"/>
        </w:rPr>
        <w:t xml:space="preserve"> LInQUE-Cuidados Paliativos em Casa, CRL. </w:t>
      </w:r>
    </w:p>
    <w:p w14:paraId="129DEF76" w14:textId="77777777" w:rsidR="001645AB" w:rsidRDefault="001645AB" w:rsidP="001645AB">
      <w:pPr>
        <w:pStyle w:val="Default"/>
        <w:spacing w:before="120" w:after="120" w:line="360" w:lineRule="auto"/>
        <w:ind w:left="36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645AB">
        <w:rPr>
          <w:rFonts w:asciiTheme="minorHAnsi" w:hAnsiTheme="minorHAnsi" w:cstheme="minorHAnsi"/>
          <w:bCs/>
          <w:sz w:val="22"/>
          <w:szCs w:val="22"/>
          <w:u w:val="single"/>
        </w:rPr>
        <w:t>Morada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: </w:t>
      </w:r>
      <w:r>
        <w:rPr>
          <w:rFonts w:asciiTheme="minorHAnsi" w:hAnsiTheme="minorHAnsi" w:cstheme="minorHAnsi"/>
          <w:bCs/>
          <w:sz w:val="22"/>
          <w:szCs w:val="22"/>
        </w:rPr>
        <w:t xml:space="preserve">Urbanização Quinta Verde, 87. 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Nafarros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 xml:space="preserve">. 2710 – 445 Sintra </w:t>
      </w:r>
    </w:p>
    <w:p w14:paraId="4FF84CDF" w14:textId="77777777" w:rsidR="001645AB" w:rsidRPr="002C049E" w:rsidRDefault="001645AB" w:rsidP="001645AB">
      <w:pPr>
        <w:pStyle w:val="Default"/>
        <w:spacing w:before="120" w:after="120" w:line="360" w:lineRule="auto"/>
        <w:ind w:left="36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645AB">
        <w:rPr>
          <w:rFonts w:asciiTheme="minorHAnsi" w:hAnsiTheme="minorHAnsi" w:cstheme="minorHAnsi"/>
          <w:bCs/>
          <w:sz w:val="22"/>
          <w:szCs w:val="22"/>
          <w:u w:val="single"/>
        </w:rPr>
        <w:t>Endereço electrónico</w:t>
      </w:r>
      <w:r>
        <w:rPr>
          <w:rFonts w:asciiTheme="minorHAnsi" w:hAnsiTheme="minorHAnsi" w:cstheme="minorHAnsi"/>
          <w:bCs/>
          <w:sz w:val="22"/>
          <w:szCs w:val="22"/>
        </w:rPr>
        <w:t xml:space="preserve">: geral@linque.pt </w:t>
      </w:r>
    </w:p>
    <w:p w14:paraId="03A9F10A" w14:textId="77777777" w:rsidR="005F11AB" w:rsidRPr="002C049E" w:rsidRDefault="005F11AB" w:rsidP="001A5302">
      <w:pPr>
        <w:pStyle w:val="Default"/>
        <w:numPr>
          <w:ilvl w:val="0"/>
          <w:numId w:val="4"/>
        </w:numPr>
        <w:spacing w:before="120" w:after="120" w:line="360" w:lineRule="auto"/>
        <w:ind w:left="425" w:hanging="425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049E">
        <w:rPr>
          <w:rFonts w:asciiTheme="minorHAnsi" w:hAnsiTheme="minorHAnsi" w:cstheme="minorHAnsi"/>
          <w:bCs/>
          <w:sz w:val="22"/>
          <w:szCs w:val="22"/>
        </w:rPr>
        <w:t xml:space="preserve">Os dados pessoais dos Titulares serão conservados pelo período de tempo necessário para </w:t>
      </w:r>
      <w:r>
        <w:rPr>
          <w:rFonts w:asciiTheme="minorHAnsi" w:hAnsiTheme="minorHAnsi" w:cstheme="minorHAnsi"/>
          <w:bCs/>
          <w:sz w:val="22"/>
          <w:szCs w:val="22"/>
        </w:rPr>
        <w:t>avaliação do projeto</w:t>
      </w:r>
      <w:r w:rsidRPr="002C049E">
        <w:rPr>
          <w:rFonts w:asciiTheme="minorHAnsi" w:hAnsiTheme="minorHAnsi" w:cstheme="minorHAnsi"/>
          <w:bCs/>
          <w:sz w:val="22"/>
          <w:szCs w:val="22"/>
        </w:rPr>
        <w:t>, exceto nos casos em que outro período seja exigido pela legislação aplicável</w:t>
      </w:r>
      <w:r>
        <w:rPr>
          <w:rFonts w:asciiTheme="minorHAnsi" w:hAnsiTheme="minorHAnsi" w:cstheme="minorHAnsi"/>
          <w:bCs/>
          <w:sz w:val="22"/>
          <w:szCs w:val="22"/>
        </w:rPr>
        <w:t>.</w:t>
      </w:r>
    </w:p>
    <w:p w14:paraId="2990C0EF" w14:textId="77777777" w:rsidR="005F11AB" w:rsidRPr="002C049E" w:rsidRDefault="005F11AB" w:rsidP="001A5302">
      <w:pPr>
        <w:pStyle w:val="Default"/>
        <w:numPr>
          <w:ilvl w:val="0"/>
          <w:numId w:val="4"/>
        </w:numPr>
        <w:spacing w:before="120" w:after="120" w:line="360" w:lineRule="auto"/>
        <w:ind w:left="425" w:hanging="425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049E">
        <w:rPr>
          <w:rFonts w:asciiTheme="minorHAnsi" w:hAnsiTheme="minorHAnsi" w:cstheme="minorHAnsi"/>
          <w:bCs/>
          <w:sz w:val="22"/>
          <w:szCs w:val="22"/>
        </w:rPr>
        <w:t xml:space="preserve">A </w:t>
      </w:r>
      <w:r>
        <w:rPr>
          <w:rFonts w:asciiTheme="minorHAnsi" w:hAnsiTheme="minorHAnsi" w:cstheme="minorHAnsi"/>
          <w:bCs/>
          <w:sz w:val="22"/>
          <w:szCs w:val="22"/>
        </w:rPr>
        <w:t>LInQUE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 garante aos </w:t>
      </w:r>
      <w:r>
        <w:rPr>
          <w:rFonts w:asciiTheme="minorHAnsi" w:hAnsiTheme="minorHAnsi" w:cstheme="minorHAnsi"/>
          <w:bCs/>
          <w:sz w:val="22"/>
          <w:szCs w:val="22"/>
        </w:rPr>
        <w:t>Titulares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 o exercício dos seus direitos em relação aos seus dados, como o direito de acesso, retificação, apagamento, oposição, limitação do tratamento e portabilidade, de acordo com a legislação aplicável.</w:t>
      </w:r>
    </w:p>
    <w:p w14:paraId="3146626C" w14:textId="77777777" w:rsidR="005F11AB" w:rsidRPr="002C049E" w:rsidRDefault="005F11AB" w:rsidP="001A5302">
      <w:pPr>
        <w:pStyle w:val="Default"/>
        <w:numPr>
          <w:ilvl w:val="0"/>
          <w:numId w:val="4"/>
        </w:numPr>
        <w:spacing w:before="120" w:after="120" w:line="360" w:lineRule="auto"/>
        <w:ind w:left="425" w:hanging="425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049E">
        <w:rPr>
          <w:rFonts w:asciiTheme="minorHAnsi" w:hAnsiTheme="minorHAnsi" w:cstheme="minorHAnsi"/>
          <w:bCs/>
          <w:sz w:val="22"/>
          <w:szCs w:val="22"/>
        </w:rPr>
        <w:t xml:space="preserve">A </w:t>
      </w:r>
      <w:r>
        <w:rPr>
          <w:rFonts w:asciiTheme="minorHAnsi" w:hAnsiTheme="minorHAnsi" w:cstheme="minorHAnsi"/>
          <w:bCs/>
          <w:sz w:val="22"/>
          <w:szCs w:val="22"/>
        </w:rPr>
        <w:t>LInQUE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 implementa todas as medidas de segurança necessárias e adequadas à proteção dos dados pessoais dos </w:t>
      </w:r>
      <w:r>
        <w:rPr>
          <w:rFonts w:asciiTheme="minorHAnsi" w:hAnsiTheme="minorHAnsi" w:cstheme="minorHAnsi"/>
          <w:bCs/>
          <w:sz w:val="22"/>
          <w:szCs w:val="22"/>
        </w:rPr>
        <w:t>Titulares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, quer quando os dados sejam tratados diretamente pela </w:t>
      </w:r>
      <w:r>
        <w:rPr>
          <w:rFonts w:asciiTheme="minorHAnsi" w:hAnsiTheme="minorHAnsi" w:cstheme="minorHAnsi"/>
          <w:bCs/>
          <w:sz w:val="22"/>
          <w:szCs w:val="22"/>
        </w:rPr>
        <w:t>LInQUE</w:t>
      </w:r>
      <w:r w:rsidRPr="002C049E">
        <w:rPr>
          <w:rFonts w:asciiTheme="minorHAnsi" w:hAnsiTheme="minorHAnsi" w:cstheme="minorHAnsi"/>
          <w:bCs/>
          <w:sz w:val="22"/>
          <w:szCs w:val="22"/>
        </w:rPr>
        <w:t>, quer quando os dados sejam tratados por entidades por si subcontratadas.</w:t>
      </w:r>
    </w:p>
    <w:p w14:paraId="743A9BA7" w14:textId="77777777" w:rsidR="005F11AB" w:rsidRDefault="005F11AB" w:rsidP="001A5302">
      <w:pPr>
        <w:pStyle w:val="Default"/>
        <w:numPr>
          <w:ilvl w:val="0"/>
          <w:numId w:val="4"/>
        </w:numPr>
        <w:spacing w:before="120" w:after="120" w:line="360" w:lineRule="auto"/>
        <w:ind w:left="425" w:hanging="425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C049E">
        <w:rPr>
          <w:rFonts w:asciiTheme="minorHAnsi" w:hAnsiTheme="minorHAnsi" w:cstheme="minorHAnsi"/>
          <w:bCs/>
          <w:sz w:val="22"/>
          <w:szCs w:val="22"/>
        </w:rPr>
        <w:t xml:space="preserve">Os </w:t>
      </w:r>
      <w:r>
        <w:rPr>
          <w:rFonts w:asciiTheme="minorHAnsi" w:hAnsiTheme="minorHAnsi" w:cstheme="minorHAnsi"/>
          <w:bCs/>
          <w:sz w:val="22"/>
          <w:szCs w:val="22"/>
        </w:rPr>
        <w:t>Titulares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 poderão efetuar uma reclamação para a Comissão Nacional de Proteção de Dados (“CNPD”) caso considerem que existe um incumprimento das disposições legais relativas à proteção de dados por parte da</w:t>
      </w:r>
      <w:r w:rsidR="004610BC">
        <w:rPr>
          <w:rFonts w:asciiTheme="minorHAnsi" w:hAnsiTheme="minorHAnsi" w:cstheme="minorHAnsi"/>
          <w:bCs/>
          <w:sz w:val="22"/>
          <w:szCs w:val="22"/>
        </w:rPr>
        <w:t xml:space="preserve"> LI</w:t>
      </w:r>
      <w:r>
        <w:rPr>
          <w:rFonts w:asciiTheme="minorHAnsi" w:hAnsiTheme="minorHAnsi" w:cstheme="minorHAnsi"/>
          <w:bCs/>
          <w:sz w:val="22"/>
          <w:szCs w:val="22"/>
        </w:rPr>
        <w:t>nQUE</w:t>
      </w:r>
      <w:r w:rsidRPr="002C049E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07724E62" w14:textId="77777777" w:rsidR="00CD486F" w:rsidRDefault="00CD486F" w:rsidP="00CD486F">
      <w:pPr>
        <w:pStyle w:val="Default"/>
        <w:spacing w:before="120" w:after="120"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735AAB1" w14:textId="77777777" w:rsidR="00CD486F" w:rsidRDefault="00CD486F" w:rsidP="00CD486F">
      <w:pPr>
        <w:pStyle w:val="Default"/>
        <w:spacing w:before="120" w:after="120"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0E21EC4" w14:textId="77777777" w:rsidR="00CD486F" w:rsidRPr="002C049E" w:rsidRDefault="00CD486F" w:rsidP="00CD486F">
      <w:pPr>
        <w:pStyle w:val="Default"/>
        <w:spacing w:before="120" w:after="120"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DC33692" w14:textId="77777777" w:rsidR="00906BAC" w:rsidRDefault="00906BAC">
      <w:pPr>
        <w:widowControl/>
        <w:autoSpaceDE/>
        <w:autoSpaceDN/>
        <w:adjustRightInd/>
        <w:spacing w:after="160" w:line="259" w:lineRule="auto"/>
        <w:ind w:firstLine="0"/>
        <w:jc w:val="left"/>
        <w:rPr>
          <w:rFonts w:asciiTheme="minorHAnsi" w:hAnsiTheme="minorHAnsi"/>
          <w:b/>
          <w:sz w:val="28"/>
          <w:szCs w:val="24"/>
        </w:rPr>
      </w:pPr>
    </w:p>
    <w:p w14:paraId="35115223" w14:textId="77777777" w:rsidR="00B161FD" w:rsidRDefault="00B161FD">
      <w:pPr>
        <w:widowControl/>
        <w:autoSpaceDE/>
        <w:autoSpaceDN/>
        <w:adjustRightInd/>
        <w:spacing w:after="160" w:line="259" w:lineRule="auto"/>
        <w:ind w:firstLine="0"/>
        <w:jc w:val="left"/>
        <w:rPr>
          <w:rFonts w:asciiTheme="minorHAnsi" w:hAnsiTheme="minorHAnsi"/>
          <w:b/>
          <w:sz w:val="28"/>
          <w:szCs w:val="24"/>
        </w:rPr>
      </w:pPr>
    </w:p>
    <w:p w14:paraId="7488CD0C" w14:textId="77777777" w:rsidR="00277C82" w:rsidRPr="0022113E" w:rsidRDefault="006249B3" w:rsidP="00277C82">
      <w:pPr>
        <w:spacing w:line="276" w:lineRule="auto"/>
        <w:ind w:firstLine="0"/>
        <w:rPr>
          <w:rFonts w:asciiTheme="minorHAnsi" w:hAnsiTheme="minorHAnsi"/>
          <w:b/>
          <w:sz w:val="36"/>
          <w:szCs w:val="24"/>
        </w:rPr>
      </w:pPr>
      <w:r w:rsidRPr="0022113E">
        <w:rPr>
          <w:rFonts w:asciiTheme="minorHAnsi" w:hAnsiTheme="minorHAnsi"/>
          <w:b/>
          <w:sz w:val="28"/>
          <w:szCs w:val="24"/>
        </w:rPr>
        <w:t>TÍTULO DO PROJETO OU ESTUDO</w:t>
      </w:r>
    </w:p>
    <w:p w14:paraId="3F2F3860" w14:textId="77777777" w:rsidR="00277C82" w:rsidRDefault="00277C82" w:rsidP="00A01717">
      <w:pPr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spacing w:line="276" w:lineRule="auto"/>
        <w:jc w:val="left"/>
        <w:rPr>
          <w:rFonts w:asciiTheme="minorHAnsi" w:hAnsiTheme="minorHAnsi"/>
          <w:b/>
          <w:caps/>
          <w:sz w:val="24"/>
          <w:szCs w:val="24"/>
        </w:rPr>
      </w:pPr>
    </w:p>
    <w:p w14:paraId="11928DD3" w14:textId="77777777" w:rsidR="00B01C53" w:rsidRPr="0022113E" w:rsidRDefault="00B01C53" w:rsidP="00A01717">
      <w:pPr>
        <w:pBdr>
          <w:top w:val="single" w:sz="4" w:space="1" w:color="auto"/>
          <w:left w:val="single" w:sz="4" w:space="5" w:color="auto"/>
          <w:bottom w:val="single" w:sz="4" w:space="1" w:color="auto"/>
          <w:right w:val="single" w:sz="4" w:space="4" w:color="auto"/>
        </w:pBdr>
        <w:spacing w:line="276" w:lineRule="auto"/>
        <w:jc w:val="left"/>
        <w:rPr>
          <w:rFonts w:asciiTheme="minorHAnsi" w:hAnsiTheme="minorHAnsi"/>
          <w:b/>
          <w:caps/>
          <w:sz w:val="24"/>
          <w:szCs w:val="24"/>
        </w:rPr>
      </w:pPr>
    </w:p>
    <w:p w14:paraId="3E578E0D" w14:textId="77777777" w:rsidR="00277C82" w:rsidRPr="0022113E" w:rsidRDefault="00CD486F" w:rsidP="00CD486F">
      <w:pPr>
        <w:tabs>
          <w:tab w:val="left" w:pos="3119"/>
          <w:tab w:val="left" w:pos="3686"/>
          <w:tab w:val="left" w:pos="4395"/>
        </w:tabs>
        <w:spacing w:before="240" w:line="276" w:lineRule="auto"/>
        <w:ind w:firstLine="0"/>
        <w:rPr>
          <w:rFonts w:asciiTheme="minorHAnsi" w:hAnsiTheme="minorHAnsi" w:cs="Arial"/>
          <w:sz w:val="24"/>
          <w:szCs w:val="24"/>
        </w:rPr>
      </w:pPr>
      <w:r w:rsidRPr="00CD486F">
        <w:rPr>
          <w:rFonts w:asciiTheme="minorHAnsi" w:hAnsiTheme="minorHAnsi"/>
          <w:b/>
          <w:sz w:val="24"/>
          <w:szCs w:val="24"/>
        </w:rPr>
        <w:t>Habilitações Académicas do Investigador</w:t>
      </w:r>
      <w:r w:rsidR="00277C82" w:rsidRPr="0022113E">
        <w:rPr>
          <w:rFonts w:asciiTheme="minorHAnsi" w:hAnsiTheme="minorHAnsi"/>
          <w:sz w:val="24"/>
          <w:szCs w:val="24"/>
        </w:rPr>
        <w:t xml:space="preserve"> </w:t>
      </w:r>
      <w:sdt>
        <w:sdtPr>
          <w:rPr>
            <w:rFonts w:asciiTheme="minorHAnsi" w:hAnsiTheme="minorHAnsi"/>
            <w:sz w:val="24"/>
            <w:szCs w:val="24"/>
          </w:rPr>
          <w:id w:val="893473817"/>
          <w:showingPlcHdr/>
        </w:sdtPr>
        <w:sdtEndPr/>
        <w:sdtContent>
          <w:r w:rsidR="0022113E">
            <w:rPr>
              <w:rFonts w:asciiTheme="minorHAnsi" w:hAnsiTheme="minorHAnsi"/>
              <w:sz w:val="24"/>
              <w:szCs w:val="24"/>
            </w:rPr>
            <w:t xml:space="preserve">     </w:t>
          </w:r>
        </w:sdtContent>
      </w:sdt>
      <w:r w:rsidR="00277C82" w:rsidRPr="0022113E">
        <w:rPr>
          <w:rFonts w:asciiTheme="minorHAnsi" w:hAnsiTheme="minorHAnsi" w:cs="Arial"/>
          <w:sz w:val="24"/>
          <w:szCs w:val="24"/>
        </w:rPr>
        <w:t xml:space="preserve"> </w:t>
      </w:r>
    </w:p>
    <w:tbl>
      <w:tblPr>
        <w:tblStyle w:val="TableGrid"/>
        <w:tblW w:w="8080" w:type="dxa"/>
        <w:tblInd w:w="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283"/>
        <w:gridCol w:w="1512"/>
        <w:gridCol w:w="992"/>
        <w:gridCol w:w="284"/>
        <w:gridCol w:w="1167"/>
        <w:gridCol w:w="865"/>
        <w:gridCol w:w="283"/>
        <w:gridCol w:w="2410"/>
      </w:tblGrid>
      <w:tr w:rsidR="007803CA" w:rsidRPr="007803CA" w14:paraId="3C200255" w14:textId="77777777" w:rsidTr="005D0AD7">
        <w:tc>
          <w:tcPr>
            <w:tcW w:w="284" w:type="dxa"/>
            <w:tcBorders>
              <w:top w:val="dotted" w:sz="4" w:space="0" w:color="auto"/>
            </w:tcBorders>
          </w:tcPr>
          <w:p w14:paraId="43F11E1D" w14:textId="77777777" w:rsidR="007803CA" w:rsidRPr="007803CA" w:rsidRDefault="007803CA" w:rsidP="00D31715">
            <w:pPr>
              <w:tabs>
                <w:tab w:val="left" w:pos="567"/>
                <w:tab w:val="left" w:pos="3686"/>
                <w:tab w:val="left" w:pos="4395"/>
              </w:tabs>
              <w:spacing w:line="276" w:lineRule="auto"/>
              <w:ind w:firstLine="0"/>
              <w:rPr>
                <w:rFonts w:asciiTheme="minorHAnsi" w:hAnsiTheme="minorHAnsi"/>
                <w:sz w:val="6"/>
                <w:szCs w:val="24"/>
              </w:rPr>
            </w:pPr>
          </w:p>
        </w:tc>
        <w:tc>
          <w:tcPr>
            <w:tcW w:w="7796" w:type="dxa"/>
            <w:gridSpan w:val="8"/>
          </w:tcPr>
          <w:p w14:paraId="141D1E4C" w14:textId="77777777" w:rsidR="007803CA" w:rsidRPr="007803CA" w:rsidRDefault="007803CA" w:rsidP="00D31715">
            <w:pPr>
              <w:tabs>
                <w:tab w:val="left" w:pos="567"/>
                <w:tab w:val="left" w:pos="3686"/>
                <w:tab w:val="left" w:pos="4395"/>
              </w:tabs>
              <w:spacing w:line="276" w:lineRule="auto"/>
              <w:ind w:firstLine="0"/>
              <w:rPr>
                <w:rFonts w:asciiTheme="minorHAnsi" w:hAnsiTheme="minorHAnsi"/>
                <w:sz w:val="6"/>
                <w:szCs w:val="24"/>
              </w:rPr>
            </w:pPr>
          </w:p>
        </w:tc>
      </w:tr>
      <w:tr w:rsidR="007803CA" w:rsidRPr="007803CA" w14:paraId="5AD44B96" w14:textId="77777777" w:rsidTr="005D0AD7">
        <w:trPr>
          <w:gridBefore w:val="1"/>
          <w:wBefore w:w="284" w:type="dxa"/>
          <w:trHeight w:val="176"/>
        </w:trPr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3063D9D" w14:textId="77777777" w:rsidR="007803CA" w:rsidRPr="007803CA" w:rsidRDefault="007803CA" w:rsidP="00CD486F">
            <w:pPr>
              <w:spacing w:line="240" w:lineRule="auto"/>
              <w:ind w:left="75" w:hanging="95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512" w:type="dxa"/>
            <w:tcBorders>
              <w:left w:val="dotted" w:sz="4" w:space="0" w:color="auto"/>
            </w:tcBorders>
          </w:tcPr>
          <w:p w14:paraId="1176757F" w14:textId="77777777" w:rsidR="007803CA" w:rsidRPr="007803CA" w:rsidRDefault="007803CA" w:rsidP="007803CA">
            <w:pPr>
              <w:spacing w:line="240" w:lineRule="auto"/>
              <w:ind w:left="-52" w:firstLine="0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Licenciatura</w:t>
            </w:r>
          </w:p>
        </w:tc>
        <w:tc>
          <w:tcPr>
            <w:tcW w:w="992" w:type="dxa"/>
            <w:tcBorders>
              <w:right w:val="dotted" w:sz="4" w:space="0" w:color="auto"/>
            </w:tcBorders>
          </w:tcPr>
          <w:p w14:paraId="08864B3A" w14:textId="77777777" w:rsidR="007803CA" w:rsidRPr="007803CA" w:rsidRDefault="007803CA" w:rsidP="007803CA">
            <w:pPr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300AB7E" w14:textId="77777777" w:rsidR="007803CA" w:rsidRPr="007803CA" w:rsidRDefault="007803CA" w:rsidP="001B6121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67" w:type="dxa"/>
            <w:tcBorders>
              <w:left w:val="dotted" w:sz="4" w:space="0" w:color="auto"/>
            </w:tcBorders>
          </w:tcPr>
          <w:p w14:paraId="6BBFB5D2" w14:textId="77777777" w:rsidR="007803CA" w:rsidRPr="007803CA" w:rsidRDefault="007803CA" w:rsidP="007803CA">
            <w:pPr>
              <w:spacing w:line="240" w:lineRule="auto"/>
              <w:ind w:left="-61" w:firstLine="0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Mestrado</w:t>
            </w:r>
          </w:p>
        </w:tc>
        <w:tc>
          <w:tcPr>
            <w:tcW w:w="865" w:type="dxa"/>
            <w:tcBorders>
              <w:right w:val="dotted" w:sz="4" w:space="0" w:color="auto"/>
            </w:tcBorders>
          </w:tcPr>
          <w:p w14:paraId="34AF2A35" w14:textId="77777777" w:rsidR="007803CA" w:rsidRPr="007803CA" w:rsidRDefault="007803CA" w:rsidP="007803CA">
            <w:pPr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F302E7" w14:textId="77777777" w:rsidR="007803CA" w:rsidRPr="007803CA" w:rsidRDefault="007803CA" w:rsidP="001B6121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410" w:type="dxa"/>
            <w:tcBorders>
              <w:left w:val="dotted" w:sz="4" w:space="0" w:color="auto"/>
            </w:tcBorders>
          </w:tcPr>
          <w:p w14:paraId="0BC334FB" w14:textId="77777777" w:rsidR="007803CA" w:rsidRPr="007803CA" w:rsidRDefault="007803CA" w:rsidP="007803CA">
            <w:pPr>
              <w:spacing w:line="240" w:lineRule="auto"/>
              <w:ind w:left="-71" w:firstLine="0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Doutoramento</w:t>
            </w:r>
          </w:p>
        </w:tc>
      </w:tr>
    </w:tbl>
    <w:p w14:paraId="1D64A17F" w14:textId="77777777" w:rsidR="00935BEC" w:rsidRPr="0022113E" w:rsidRDefault="00935BEC" w:rsidP="00935BEC">
      <w:pPr>
        <w:tabs>
          <w:tab w:val="left" w:pos="3119"/>
          <w:tab w:val="left" w:pos="3686"/>
          <w:tab w:val="left" w:pos="4395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</w:p>
    <w:p w14:paraId="689A37B9" w14:textId="381EEFE1" w:rsidR="005D0AD7" w:rsidRPr="0022113E" w:rsidRDefault="005D0AD7" w:rsidP="005D0AD7">
      <w:pPr>
        <w:tabs>
          <w:tab w:val="left" w:pos="3119"/>
          <w:tab w:val="left" w:pos="3686"/>
          <w:tab w:val="left" w:pos="4395"/>
        </w:tabs>
        <w:spacing w:before="240" w:line="276" w:lineRule="auto"/>
        <w:ind w:firstLine="0"/>
        <w:rPr>
          <w:rFonts w:asciiTheme="minorHAnsi" w:hAnsiTheme="minorHAnsi" w:cs="Arial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Finalidade académica do estudo</w:t>
      </w:r>
      <w:r w:rsidRPr="0022113E">
        <w:rPr>
          <w:rFonts w:asciiTheme="minorHAnsi" w:hAnsiTheme="minorHAnsi"/>
          <w:sz w:val="24"/>
          <w:szCs w:val="24"/>
        </w:rPr>
        <w:t xml:space="preserve"> </w:t>
      </w:r>
      <w:sdt>
        <w:sdtPr>
          <w:rPr>
            <w:rFonts w:asciiTheme="minorHAnsi" w:hAnsiTheme="minorHAnsi"/>
            <w:sz w:val="24"/>
            <w:szCs w:val="24"/>
          </w:rPr>
          <w:id w:val="-1373372306"/>
          <w:showingPlcHdr/>
        </w:sdtPr>
        <w:sdtContent>
          <w:r>
            <w:rPr>
              <w:rFonts w:asciiTheme="minorHAnsi" w:hAnsiTheme="minorHAnsi"/>
              <w:sz w:val="24"/>
              <w:szCs w:val="24"/>
            </w:rPr>
            <w:t xml:space="preserve">     </w:t>
          </w:r>
        </w:sdtContent>
      </w:sdt>
      <w:r w:rsidRPr="0022113E">
        <w:rPr>
          <w:rFonts w:asciiTheme="minorHAnsi" w:hAnsiTheme="minorHAnsi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Ind w:w="4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283"/>
        <w:gridCol w:w="1512"/>
        <w:gridCol w:w="992"/>
        <w:gridCol w:w="284"/>
        <w:gridCol w:w="1167"/>
        <w:gridCol w:w="865"/>
        <w:gridCol w:w="283"/>
        <w:gridCol w:w="2410"/>
      </w:tblGrid>
      <w:tr w:rsidR="005D0AD7" w:rsidRPr="0022113E" w14:paraId="366F6692" w14:textId="77777777" w:rsidTr="000E1F59"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F58AB7E" w14:textId="77777777" w:rsidR="005D0AD7" w:rsidRPr="0022113E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40" w:lineRule="auto"/>
              <w:ind w:left="-23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796" w:type="dxa"/>
            <w:gridSpan w:val="8"/>
            <w:tcBorders>
              <w:left w:val="dotted" w:sz="4" w:space="0" w:color="auto"/>
            </w:tcBorders>
          </w:tcPr>
          <w:p w14:paraId="07B7EF99" w14:textId="27E568E4" w:rsidR="005D0AD7" w:rsidRPr="0022113E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em finalidade académica</w:t>
            </w:r>
            <w:r w:rsidRPr="0022113E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5D0AD7" w:rsidRPr="0022113E" w14:paraId="3B89AE90" w14:textId="77777777" w:rsidTr="000E1F59"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0AF41F" w14:textId="77777777" w:rsidR="005D0AD7" w:rsidRPr="0022113E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40" w:lineRule="auto"/>
              <w:ind w:left="-23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796" w:type="dxa"/>
            <w:gridSpan w:val="8"/>
            <w:tcBorders>
              <w:left w:val="dotted" w:sz="4" w:space="0" w:color="auto"/>
            </w:tcBorders>
          </w:tcPr>
          <w:p w14:paraId="294447F8" w14:textId="059D99F8" w:rsidR="005D0AD7" w:rsidRPr="0022113E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urso n</w:t>
            </w:r>
            <w:r w:rsidRPr="0022113E">
              <w:rPr>
                <w:rFonts w:asciiTheme="minorHAnsi" w:hAnsiTheme="minorHAnsi"/>
                <w:sz w:val="24"/>
                <w:szCs w:val="24"/>
              </w:rPr>
              <w:t xml:space="preserve">ão </w:t>
            </w:r>
            <w:r w:rsidRPr="00EE63B3">
              <w:rPr>
                <w:rFonts w:asciiTheme="minorHAnsi" w:hAnsiTheme="minorHAnsi"/>
                <w:sz w:val="24"/>
                <w:szCs w:val="24"/>
              </w:rPr>
              <w:t xml:space="preserve">conferente </w:t>
            </w:r>
            <w:r w:rsidRPr="0022113E">
              <w:rPr>
                <w:rFonts w:asciiTheme="minorHAnsi" w:hAnsiTheme="minorHAnsi"/>
                <w:sz w:val="24"/>
                <w:szCs w:val="24"/>
              </w:rPr>
              <w:t>de grau</w:t>
            </w:r>
          </w:p>
        </w:tc>
      </w:tr>
      <w:tr w:rsidR="005D0AD7" w:rsidRPr="0022113E" w14:paraId="03BAD366" w14:textId="77777777" w:rsidTr="000E1F59"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ABECC66" w14:textId="77777777" w:rsidR="005D0AD7" w:rsidRPr="0022113E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40" w:lineRule="auto"/>
              <w:ind w:left="-23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796" w:type="dxa"/>
            <w:gridSpan w:val="8"/>
            <w:tcBorders>
              <w:left w:val="dotted" w:sz="4" w:space="0" w:color="auto"/>
            </w:tcBorders>
          </w:tcPr>
          <w:p w14:paraId="34B44B55" w14:textId="60B69788" w:rsidR="005D0AD7" w:rsidRPr="0022113E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urso c</w:t>
            </w:r>
            <w:r w:rsidRPr="00EE63B3">
              <w:rPr>
                <w:rFonts w:asciiTheme="minorHAnsi" w:hAnsiTheme="minorHAnsi"/>
                <w:sz w:val="24"/>
                <w:szCs w:val="24"/>
              </w:rPr>
              <w:t xml:space="preserve">onferente </w:t>
            </w:r>
            <w:r w:rsidRPr="0022113E">
              <w:rPr>
                <w:rFonts w:asciiTheme="minorHAnsi" w:hAnsiTheme="minorHAnsi"/>
                <w:sz w:val="24"/>
                <w:szCs w:val="24"/>
              </w:rPr>
              <w:t>de grau</w:t>
            </w:r>
            <w:r>
              <w:rPr>
                <w:rFonts w:asciiTheme="minorHAnsi" w:hAnsiTheme="minorHAnsi"/>
                <w:sz w:val="24"/>
                <w:szCs w:val="24"/>
              </w:rPr>
              <w:t>:</w:t>
            </w:r>
          </w:p>
        </w:tc>
      </w:tr>
      <w:tr w:rsidR="005D0AD7" w:rsidRPr="007803CA" w14:paraId="403571E9" w14:textId="77777777" w:rsidTr="000E1F59">
        <w:tc>
          <w:tcPr>
            <w:tcW w:w="284" w:type="dxa"/>
            <w:tcBorders>
              <w:top w:val="dotted" w:sz="4" w:space="0" w:color="auto"/>
            </w:tcBorders>
          </w:tcPr>
          <w:p w14:paraId="314CA987" w14:textId="77777777" w:rsidR="005D0AD7" w:rsidRPr="007803CA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76" w:lineRule="auto"/>
              <w:ind w:firstLine="0"/>
              <w:rPr>
                <w:rFonts w:asciiTheme="minorHAnsi" w:hAnsiTheme="minorHAnsi"/>
                <w:sz w:val="6"/>
                <w:szCs w:val="24"/>
              </w:rPr>
            </w:pPr>
          </w:p>
        </w:tc>
        <w:tc>
          <w:tcPr>
            <w:tcW w:w="7796" w:type="dxa"/>
            <w:gridSpan w:val="8"/>
          </w:tcPr>
          <w:p w14:paraId="65105FBB" w14:textId="77777777" w:rsidR="005D0AD7" w:rsidRPr="007803CA" w:rsidRDefault="005D0AD7" w:rsidP="000E1F59">
            <w:pPr>
              <w:tabs>
                <w:tab w:val="left" w:pos="567"/>
                <w:tab w:val="left" w:pos="3686"/>
                <w:tab w:val="left" w:pos="4395"/>
              </w:tabs>
              <w:spacing w:line="276" w:lineRule="auto"/>
              <w:ind w:firstLine="0"/>
              <w:rPr>
                <w:rFonts w:asciiTheme="minorHAnsi" w:hAnsiTheme="minorHAnsi"/>
                <w:sz w:val="6"/>
                <w:szCs w:val="24"/>
              </w:rPr>
            </w:pPr>
          </w:p>
        </w:tc>
      </w:tr>
      <w:tr w:rsidR="005D0AD7" w:rsidRPr="007803CA" w14:paraId="6F467776" w14:textId="77777777" w:rsidTr="000E1F59">
        <w:trPr>
          <w:gridBefore w:val="1"/>
          <w:wBefore w:w="284" w:type="dxa"/>
          <w:trHeight w:val="176"/>
        </w:trPr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D5FBD7A" w14:textId="77777777" w:rsidR="005D0AD7" w:rsidRPr="007803CA" w:rsidRDefault="005D0AD7" w:rsidP="000E1F59">
            <w:pPr>
              <w:spacing w:line="240" w:lineRule="auto"/>
              <w:ind w:left="75" w:hanging="95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512" w:type="dxa"/>
            <w:tcBorders>
              <w:left w:val="dotted" w:sz="4" w:space="0" w:color="auto"/>
            </w:tcBorders>
          </w:tcPr>
          <w:p w14:paraId="3CF4D640" w14:textId="77777777" w:rsidR="005D0AD7" w:rsidRPr="007803CA" w:rsidRDefault="005D0AD7" w:rsidP="000E1F59">
            <w:pPr>
              <w:spacing w:line="240" w:lineRule="auto"/>
              <w:ind w:left="-52" w:firstLine="0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Licenciatura</w:t>
            </w:r>
          </w:p>
        </w:tc>
        <w:tc>
          <w:tcPr>
            <w:tcW w:w="992" w:type="dxa"/>
            <w:tcBorders>
              <w:right w:val="dotted" w:sz="4" w:space="0" w:color="auto"/>
            </w:tcBorders>
          </w:tcPr>
          <w:p w14:paraId="17CC226E" w14:textId="77777777" w:rsidR="005D0AD7" w:rsidRPr="007803CA" w:rsidRDefault="005D0AD7" w:rsidP="000E1F59">
            <w:pPr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D518CE3" w14:textId="77777777" w:rsidR="005D0AD7" w:rsidRPr="007803CA" w:rsidRDefault="005D0AD7" w:rsidP="000E1F59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67" w:type="dxa"/>
            <w:tcBorders>
              <w:left w:val="dotted" w:sz="4" w:space="0" w:color="auto"/>
            </w:tcBorders>
          </w:tcPr>
          <w:p w14:paraId="0C96996A" w14:textId="77777777" w:rsidR="005D0AD7" w:rsidRPr="007803CA" w:rsidRDefault="005D0AD7" w:rsidP="000E1F59">
            <w:pPr>
              <w:spacing w:line="240" w:lineRule="auto"/>
              <w:ind w:left="-61" w:firstLine="0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Mestrado</w:t>
            </w:r>
          </w:p>
        </w:tc>
        <w:tc>
          <w:tcPr>
            <w:tcW w:w="865" w:type="dxa"/>
            <w:tcBorders>
              <w:right w:val="dotted" w:sz="4" w:space="0" w:color="auto"/>
            </w:tcBorders>
          </w:tcPr>
          <w:p w14:paraId="08882CC9" w14:textId="77777777" w:rsidR="005D0AD7" w:rsidRPr="007803CA" w:rsidRDefault="005D0AD7" w:rsidP="000E1F59">
            <w:pPr>
              <w:spacing w:line="240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B2AD41D" w14:textId="77777777" w:rsidR="005D0AD7" w:rsidRPr="007803CA" w:rsidRDefault="005D0AD7" w:rsidP="000E1F59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410" w:type="dxa"/>
            <w:tcBorders>
              <w:left w:val="dotted" w:sz="4" w:space="0" w:color="auto"/>
            </w:tcBorders>
          </w:tcPr>
          <w:p w14:paraId="6518461B" w14:textId="77777777" w:rsidR="005D0AD7" w:rsidRPr="007803CA" w:rsidRDefault="005D0AD7" w:rsidP="000E1F59">
            <w:pPr>
              <w:spacing w:line="240" w:lineRule="auto"/>
              <w:ind w:left="-71" w:firstLine="0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Doutoramento</w:t>
            </w:r>
          </w:p>
        </w:tc>
      </w:tr>
    </w:tbl>
    <w:p w14:paraId="37147FDE" w14:textId="77777777" w:rsidR="005D0AD7" w:rsidRDefault="005D0AD7" w:rsidP="00CD486F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</w:p>
    <w:p w14:paraId="38943D1C" w14:textId="5E2B1D6B" w:rsidR="00CD486F" w:rsidRPr="00CD486F" w:rsidRDefault="00CD486F" w:rsidP="00CD486F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  <w:r w:rsidRPr="00CD486F">
        <w:rPr>
          <w:rFonts w:asciiTheme="minorHAnsi" w:hAnsiTheme="minorHAnsi"/>
          <w:b/>
          <w:sz w:val="28"/>
          <w:szCs w:val="24"/>
        </w:rPr>
        <w:t>CLASSIFICAÇÃO</w:t>
      </w:r>
    </w:p>
    <w:p w14:paraId="29F928F3" w14:textId="77777777" w:rsidR="00277C82" w:rsidRPr="0022113E" w:rsidRDefault="00277C82" w:rsidP="00CD486F">
      <w:pPr>
        <w:tabs>
          <w:tab w:val="left" w:pos="3119"/>
          <w:tab w:val="left" w:pos="3686"/>
          <w:tab w:val="left" w:pos="4395"/>
        </w:tabs>
        <w:spacing w:after="120" w:line="276" w:lineRule="auto"/>
        <w:ind w:firstLine="0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>Tipo de estudo (em concordância com a lei n.º 21/2014 de 16 de Abril)</w:t>
      </w:r>
    </w:p>
    <w:tbl>
      <w:tblPr>
        <w:tblStyle w:val="TableGrid"/>
        <w:tblW w:w="828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2473"/>
        <w:gridCol w:w="283"/>
        <w:gridCol w:w="2473"/>
        <w:gridCol w:w="2769"/>
      </w:tblGrid>
      <w:tr w:rsidR="00B01C53" w:rsidRPr="007803CA" w14:paraId="46BDCCAC" w14:textId="77777777" w:rsidTr="004C51C5">
        <w:trPr>
          <w:trHeight w:val="155"/>
        </w:trPr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6A4BA95" w14:textId="77777777" w:rsidR="00B01C53" w:rsidRPr="007803CA" w:rsidRDefault="00B01C53" w:rsidP="001B6121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473" w:type="dxa"/>
            <w:tcBorders>
              <w:left w:val="dotted" w:sz="4" w:space="0" w:color="auto"/>
              <w:right w:val="dotted" w:sz="4" w:space="0" w:color="auto"/>
            </w:tcBorders>
          </w:tcPr>
          <w:p w14:paraId="0896CAD6" w14:textId="77777777" w:rsidR="00B01C53" w:rsidRPr="007803CA" w:rsidRDefault="00B01C53" w:rsidP="00D31715">
            <w:pPr>
              <w:spacing w:line="240" w:lineRule="auto"/>
              <w:ind w:firstLine="0"/>
              <w:rPr>
                <w:rFonts w:asciiTheme="minorHAnsi" w:hAnsiTheme="minorHAnsi"/>
                <w:szCs w:val="24"/>
              </w:rPr>
            </w:pPr>
            <w:r w:rsidRPr="007803CA">
              <w:rPr>
                <w:rFonts w:asciiTheme="minorHAnsi" w:hAnsiTheme="minorHAnsi"/>
                <w:szCs w:val="24"/>
              </w:rPr>
              <w:t>Clínico com intervenção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F02C04" w14:textId="77777777" w:rsidR="00B01C53" w:rsidRPr="001B6121" w:rsidRDefault="00B01C53" w:rsidP="001B6121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473" w:type="dxa"/>
            <w:tcBorders>
              <w:left w:val="dotted" w:sz="4" w:space="0" w:color="auto"/>
            </w:tcBorders>
          </w:tcPr>
          <w:p w14:paraId="67D558BD" w14:textId="77777777" w:rsidR="00B01C53" w:rsidRPr="007803CA" w:rsidRDefault="00B01C53" w:rsidP="007803CA">
            <w:pPr>
              <w:spacing w:line="240" w:lineRule="auto"/>
              <w:ind w:left="-43" w:firstLine="0"/>
              <w:rPr>
                <w:rFonts w:asciiTheme="minorHAnsi" w:hAnsiTheme="minorHAnsi"/>
                <w:szCs w:val="24"/>
              </w:rPr>
            </w:pPr>
            <w:r w:rsidRPr="007803CA">
              <w:rPr>
                <w:rFonts w:asciiTheme="minorHAnsi" w:hAnsiTheme="minorHAnsi"/>
                <w:szCs w:val="24"/>
              </w:rPr>
              <w:t>Clínico sem intervenção</w:t>
            </w:r>
          </w:p>
        </w:tc>
        <w:tc>
          <w:tcPr>
            <w:tcW w:w="2769" w:type="dxa"/>
            <w:tcBorders>
              <w:left w:val="nil"/>
            </w:tcBorders>
          </w:tcPr>
          <w:p w14:paraId="7EBA28D7" w14:textId="77777777" w:rsidR="00B01C53" w:rsidRPr="007803CA" w:rsidRDefault="00B01C53" w:rsidP="007803CA">
            <w:pPr>
              <w:tabs>
                <w:tab w:val="left" w:pos="3119"/>
                <w:tab w:val="left" w:pos="3686"/>
                <w:tab w:val="left" w:pos="4395"/>
              </w:tabs>
              <w:spacing w:line="276" w:lineRule="auto"/>
              <w:ind w:firstLine="0"/>
              <w:rPr>
                <w:rFonts w:asciiTheme="minorHAnsi" w:hAnsiTheme="minorHAnsi"/>
                <w:szCs w:val="24"/>
              </w:rPr>
            </w:pPr>
          </w:p>
        </w:tc>
      </w:tr>
    </w:tbl>
    <w:p w14:paraId="7A61B307" w14:textId="77777777" w:rsidR="007803CA" w:rsidRDefault="007803CA" w:rsidP="0022113E">
      <w:pPr>
        <w:tabs>
          <w:tab w:val="left" w:leader="underscore" w:pos="8505"/>
        </w:tabs>
        <w:spacing w:line="276" w:lineRule="auto"/>
        <w:ind w:right="142" w:firstLine="0"/>
        <w:jc w:val="left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86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826"/>
        <w:gridCol w:w="851"/>
        <w:gridCol w:w="6662"/>
      </w:tblGrid>
      <w:tr w:rsidR="007803CA" w:rsidRPr="0022113E" w14:paraId="789E79D9" w14:textId="77777777" w:rsidTr="003A3001">
        <w:trPr>
          <w:trHeight w:val="280"/>
        </w:trPr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11E1DDD" w14:textId="77777777" w:rsidR="007803CA" w:rsidRPr="0022113E" w:rsidRDefault="007803CA" w:rsidP="001B6121">
            <w:pPr>
              <w:spacing w:line="240" w:lineRule="auto"/>
              <w:ind w:left="-20"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26" w:type="dxa"/>
            <w:tcBorders>
              <w:left w:val="dotted" w:sz="4" w:space="0" w:color="auto"/>
            </w:tcBorders>
          </w:tcPr>
          <w:p w14:paraId="4B6C66C0" w14:textId="77777777" w:rsidR="007803CA" w:rsidRPr="0022113E" w:rsidRDefault="007803CA" w:rsidP="00D31715">
            <w:pPr>
              <w:tabs>
                <w:tab w:val="left" w:leader="underscore" w:pos="8505"/>
              </w:tabs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7803CA">
              <w:rPr>
                <w:rFonts w:asciiTheme="minorHAnsi" w:hAnsiTheme="minorHAnsi"/>
                <w:sz w:val="24"/>
                <w:szCs w:val="24"/>
              </w:rPr>
              <w:t>Outro</w:t>
            </w:r>
          </w:p>
        </w:tc>
        <w:tc>
          <w:tcPr>
            <w:tcW w:w="851" w:type="dxa"/>
          </w:tcPr>
          <w:p w14:paraId="18AEA7D3" w14:textId="77777777" w:rsidR="007803CA" w:rsidRPr="007803CA" w:rsidRDefault="007803CA" w:rsidP="00D31715">
            <w:pPr>
              <w:tabs>
                <w:tab w:val="left" w:leader="underscore" w:pos="8505"/>
              </w:tabs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>Qual?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7F68F57B" w14:textId="77777777" w:rsidR="007803CA" w:rsidRPr="007803CA" w:rsidRDefault="007803CA" w:rsidP="00D31715">
            <w:pPr>
              <w:tabs>
                <w:tab w:val="left" w:leader="underscore" w:pos="8505"/>
              </w:tabs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72B577EF" w14:textId="77777777" w:rsidR="00277C82" w:rsidRPr="007803CA" w:rsidRDefault="00277C82" w:rsidP="00277C82">
      <w:pPr>
        <w:tabs>
          <w:tab w:val="left" w:pos="3119"/>
          <w:tab w:val="left" w:pos="3686"/>
          <w:tab w:val="left" w:pos="4395"/>
        </w:tabs>
        <w:spacing w:line="276" w:lineRule="auto"/>
        <w:ind w:firstLine="1134"/>
        <w:rPr>
          <w:rFonts w:asciiTheme="minorHAnsi" w:hAnsiTheme="minorHAnsi"/>
          <w:sz w:val="18"/>
          <w:szCs w:val="24"/>
        </w:rPr>
      </w:pPr>
    </w:p>
    <w:p w14:paraId="36C700A3" w14:textId="77777777" w:rsidR="00277C82" w:rsidRPr="0022113E" w:rsidRDefault="00277C82" w:rsidP="00B8484E">
      <w:pPr>
        <w:spacing w:before="120" w:line="276" w:lineRule="auto"/>
        <w:ind w:firstLine="0"/>
        <w:rPr>
          <w:rFonts w:asciiTheme="minorHAnsi" w:hAnsiTheme="minorHAnsi"/>
          <w:b/>
          <w:sz w:val="28"/>
          <w:szCs w:val="24"/>
        </w:rPr>
      </w:pPr>
      <w:r w:rsidRPr="0022113E">
        <w:rPr>
          <w:rFonts w:asciiTheme="minorHAnsi" w:hAnsiTheme="minorHAnsi"/>
          <w:b/>
          <w:sz w:val="28"/>
          <w:szCs w:val="24"/>
        </w:rPr>
        <w:t>CALENDARIZAÇÃO</w:t>
      </w:r>
    </w:p>
    <w:p w14:paraId="0B704DF3" w14:textId="77777777" w:rsidR="00277C82" w:rsidRPr="0022113E" w:rsidRDefault="00277C82" w:rsidP="00935BEC">
      <w:pPr>
        <w:tabs>
          <w:tab w:val="left" w:pos="3119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color w:val="808080" w:themeColor="background1" w:themeShade="80"/>
          <w:sz w:val="24"/>
          <w:szCs w:val="24"/>
        </w:rPr>
        <w:t>(Anexar cronograma</w:t>
      </w:r>
      <w:r w:rsidR="00935BEC" w:rsidRPr="0022113E">
        <w:rPr>
          <w:rFonts w:asciiTheme="minorHAnsi" w:hAnsiTheme="minorHAnsi"/>
          <w:color w:val="808080" w:themeColor="background1" w:themeShade="80"/>
          <w:sz w:val="24"/>
          <w:szCs w:val="24"/>
        </w:rPr>
        <w:t>)</w:t>
      </w:r>
    </w:p>
    <w:p w14:paraId="6E6B29DB" w14:textId="77777777" w:rsidR="00935BEC" w:rsidRPr="0022113E" w:rsidRDefault="00935BEC" w:rsidP="00935BEC">
      <w:pPr>
        <w:tabs>
          <w:tab w:val="left" w:pos="3119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</w:p>
    <w:p w14:paraId="2031BACF" w14:textId="77777777" w:rsidR="00A0106A" w:rsidRDefault="00277C82" w:rsidP="00A0106A">
      <w:pPr>
        <w:tabs>
          <w:tab w:val="left" w:pos="3119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 xml:space="preserve">Data </w:t>
      </w:r>
      <w:r w:rsidR="00A0106A">
        <w:rPr>
          <w:rFonts w:asciiTheme="minorHAnsi" w:hAnsiTheme="minorHAnsi"/>
          <w:sz w:val="24"/>
          <w:szCs w:val="24"/>
        </w:rPr>
        <w:t xml:space="preserve">prevista </w:t>
      </w:r>
      <w:r w:rsidR="00935BEC" w:rsidRPr="0022113E">
        <w:rPr>
          <w:rFonts w:asciiTheme="minorHAnsi" w:hAnsiTheme="minorHAnsi"/>
          <w:sz w:val="24"/>
          <w:szCs w:val="24"/>
        </w:rPr>
        <w:t xml:space="preserve">de </w:t>
      </w:r>
      <w:r w:rsidRPr="0022113E">
        <w:rPr>
          <w:rFonts w:asciiTheme="minorHAnsi" w:hAnsiTheme="minorHAnsi"/>
          <w:sz w:val="24"/>
          <w:szCs w:val="24"/>
        </w:rPr>
        <w:t xml:space="preserve">início: ___/___/____          </w:t>
      </w:r>
      <w:r w:rsidR="001F14F6" w:rsidRPr="0022113E">
        <w:rPr>
          <w:rFonts w:asciiTheme="minorHAnsi" w:hAnsiTheme="minorHAnsi"/>
          <w:sz w:val="24"/>
          <w:szCs w:val="24"/>
        </w:rPr>
        <w:tab/>
      </w:r>
      <w:r w:rsidRPr="0022113E">
        <w:rPr>
          <w:rFonts w:asciiTheme="minorHAnsi" w:hAnsiTheme="minorHAnsi"/>
          <w:sz w:val="24"/>
          <w:szCs w:val="24"/>
        </w:rPr>
        <w:t xml:space="preserve"> Data </w:t>
      </w:r>
      <w:r w:rsidR="00A0106A">
        <w:rPr>
          <w:rFonts w:asciiTheme="minorHAnsi" w:hAnsiTheme="minorHAnsi"/>
          <w:sz w:val="24"/>
          <w:szCs w:val="24"/>
        </w:rPr>
        <w:t xml:space="preserve">prevista </w:t>
      </w:r>
      <w:r w:rsidR="00935BEC" w:rsidRPr="0022113E">
        <w:rPr>
          <w:rFonts w:asciiTheme="minorHAnsi" w:hAnsiTheme="minorHAnsi"/>
          <w:sz w:val="24"/>
          <w:szCs w:val="24"/>
        </w:rPr>
        <w:t xml:space="preserve">de </w:t>
      </w:r>
      <w:r w:rsidRPr="0022113E">
        <w:rPr>
          <w:rFonts w:asciiTheme="minorHAnsi" w:hAnsiTheme="minorHAnsi"/>
          <w:sz w:val="24"/>
          <w:szCs w:val="24"/>
        </w:rPr>
        <w:t>conclusão:___/___/____</w:t>
      </w:r>
    </w:p>
    <w:p w14:paraId="2ED8619B" w14:textId="77777777" w:rsidR="009C2C05" w:rsidRDefault="00B8484E" w:rsidP="00AE1CC6">
      <w:pPr>
        <w:tabs>
          <w:tab w:val="left" w:pos="3119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Observações: ___________________________________________________________</w:t>
      </w:r>
    </w:p>
    <w:p w14:paraId="3E2538F2" w14:textId="77777777" w:rsidR="00277C82" w:rsidRPr="0022113E" w:rsidRDefault="00277C82" w:rsidP="00277C82">
      <w:pPr>
        <w:spacing w:line="276" w:lineRule="auto"/>
        <w:ind w:firstLine="0"/>
        <w:rPr>
          <w:rFonts w:asciiTheme="minorHAnsi" w:hAnsiTheme="minorHAnsi"/>
          <w:b/>
          <w:sz w:val="24"/>
          <w:szCs w:val="24"/>
        </w:rPr>
      </w:pPr>
    </w:p>
    <w:p w14:paraId="35067A40" w14:textId="77777777" w:rsidR="00B01C53" w:rsidRDefault="00B01C53" w:rsidP="00233FEB">
      <w:pPr>
        <w:spacing w:after="120" w:line="276" w:lineRule="auto"/>
        <w:ind w:firstLine="0"/>
        <w:rPr>
          <w:rFonts w:asciiTheme="minorHAnsi" w:hAnsiTheme="minorHAnsi"/>
          <w:b/>
          <w:sz w:val="28"/>
          <w:szCs w:val="24"/>
        </w:rPr>
      </w:pPr>
      <w:r>
        <w:rPr>
          <w:rFonts w:asciiTheme="minorHAnsi" w:hAnsiTheme="minorHAnsi"/>
          <w:b/>
          <w:sz w:val="28"/>
          <w:szCs w:val="24"/>
        </w:rPr>
        <w:t xml:space="preserve">ENTIDADE PROMOTORA </w:t>
      </w:r>
      <w:r w:rsidRPr="00B8484E">
        <w:rPr>
          <w:rFonts w:asciiTheme="minorHAnsi" w:hAnsiTheme="minorHAnsi"/>
          <w:sz w:val="24"/>
          <w:szCs w:val="24"/>
        </w:rPr>
        <w:t>(</w:t>
      </w:r>
      <w:r w:rsidR="0067144A">
        <w:rPr>
          <w:rFonts w:asciiTheme="minorHAnsi" w:hAnsiTheme="minorHAnsi"/>
          <w:sz w:val="24"/>
          <w:szCs w:val="24"/>
        </w:rPr>
        <w:t xml:space="preserve">quando </w:t>
      </w:r>
      <w:r w:rsidRPr="00B8484E">
        <w:rPr>
          <w:rFonts w:asciiTheme="minorHAnsi" w:hAnsiTheme="minorHAnsi"/>
          <w:sz w:val="24"/>
          <w:szCs w:val="24"/>
        </w:rPr>
        <w:t>aplic</w:t>
      </w:r>
      <w:r w:rsidR="0067144A">
        <w:rPr>
          <w:rFonts w:asciiTheme="minorHAnsi" w:hAnsiTheme="minorHAnsi"/>
          <w:sz w:val="24"/>
          <w:szCs w:val="24"/>
        </w:rPr>
        <w:t>ável</w:t>
      </w:r>
      <w:r w:rsidRPr="00B8484E">
        <w:rPr>
          <w:rFonts w:asciiTheme="minorHAnsi" w:hAnsiTheme="minorHAnsi"/>
          <w:sz w:val="24"/>
          <w:szCs w:val="24"/>
        </w:rPr>
        <w:t>)</w:t>
      </w:r>
    </w:p>
    <w:p w14:paraId="548CB706" w14:textId="77777777" w:rsidR="00B01C53" w:rsidRPr="00272028" w:rsidRDefault="00B01C53" w:rsidP="00B01C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426" w:right="-1" w:hanging="284"/>
        <w:jc w:val="left"/>
        <w:rPr>
          <w:rFonts w:asciiTheme="minorHAnsi" w:hAnsiTheme="minorHAnsi"/>
          <w:color w:val="0070C0"/>
          <w:sz w:val="24"/>
          <w:szCs w:val="24"/>
        </w:rPr>
      </w:pPr>
    </w:p>
    <w:p w14:paraId="35564FDA" w14:textId="77777777" w:rsidR="00B01C53" w:rsidRDefault="00B01C53" w:rsidP="00277C82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</w:p>
    <w:p w14:paraId="4B421C89" w14:textId="77777777" w:rsidR="00277C82" w:rsidRPr="0022113E" w:rsidRDefault="00277C82" w:rsidP="00277C82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  <w:r w:rsidRPr="0022113E">
        <w:rPr>
          <w:rFonts w:asciiTheme="minorHAnsi" w:hAnsiTheme="minorHAnsi"/>
          <w:b/>
          <w:sz w:val="28"/>
          <w:szCs w:val="24"/>
        </w:rPr>
        <w:t>INVESTIGADORES</w:t>
      </w:r>
      <w:r w:rsidR="007E089F">
        <w:rPr>
          <w:rFonts w:asciiTheme="minorHAnsi" w:hAnsiTheme="minorHAnsi"/>
          <w:b/>
          <w:sz w:val="28"/>
          <w:szCs w:val="24"/>
        </w:rPr>
        <w:t xml:space="preserve"> </w:t>
      </w:r>
      <w:r w:rsidR="007E089F" w:rsidRPr="007E089F">
        <w:rPr>
          <w:rFonts w:asciiTheme="minorHAnsi" w:hAnsiTheme="minorHAnsi"/>
          <w:sz w:val="18"/>
          <w:szCs w:val="24"/>
        </w:rPr>
        <w:t>(preencher nas zonas sombreadas)</w:t>
      </w:r>
    </w:p>
    <w:p w14:paraId="424D9267" w14:textId="77777777" w:rsidR="00CF527D" w:rsidRPr="0022113E" w:rsidRDefault="00277C82" w:rsidP="00935BEC">
      <w:pPr>
        <w:spacing w:line="276" w:lineRule="auto"/>
        <w:ind w:firstLine="0"/>
        <w:rPr>
          <w:rFonts w:asciiTheme="minorHAnsi" w:hAnsiTheme="minorHAnsi"/>
          <w:b/>
          <w:sz w:val="24"/>
          <w:szCs w:val="24"/>
        </w:rPr>
      </w:pPr>
      <w:r w:rsidRPr="0022113E">
        <w:rPr>
          <w:rFonts w:asciiTheme="minorHAnsi" w:hAnsiTheme="minorHAnsi"/>
          <w:b/>
          <w:sz w:val="24"/>
          <w:szCs w:val="24"/>
        </w:rPr>
        <w:t xml:space="preserve">Investigador Responsável pela submissão </w:t>
      </w:r>
      <w:r w:rsidR="0067144A">
        <w:rPr>
          <w:rFonts w:asciiTheme="minorHAnsi" w:hAnsiTheme="minorHAnsi"/>
          <w:b/>
          <w:sz w:val="24"/>
          <w:szCs w:val="24"/>
        </w:rPr>
        <w:t>do formulári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2385"/>
        <w:gridCol w:w="1640"/>
        <w:gridCol w:w="425"/>
        <w:gridCol w:w="1127"/>
        <w:gridCol w:w="1656"/>
      </w:tblGrid>
      <w:tr w:rsidR="00CF527D" w:rsidRPr="0022113E" w14:paraId="12FAECA1" w14:textId="77777777" w:rsidTr="007E089F">
        <w:tc>
          <w:tcPr>
            <w:tcW w:w="1276" w:type="dxa"/>
          </w:tcPr>
          <w:p w14:paraId="34F66311" w14:textId="77777777" w:rsidR="00CF527D" w:rsidRPr="0022113E" w:rsidRDefault="00CF527D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 xml:space="preserve">Nome </w:t>
            </w:r>
          </w:p>
        </w:tc>
        <w:tc>
          <w:tcPr>
            <w:tcW w:w="7371" w:type="dxa"/>
            <w:gridSpan w:val="5"/>
            <w:shd w:val="clear" w:color="auto" w:fill="D9D9D9" w:themeFill="background1" w:themeFillShade="D9"/>
          </w:tcPr>
          <w:p w14:paraId="6B43615C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  <w:tr w:rsidR="00CF527D" w:rsidRPr="0022113E" w14:paraId="4FB0A65D" w14:textId="77777777" w:rsidTr="007E089F">
        <w:tc>
          <w:tcPr>
            <w:tcW w:w="1276" w:type="dxa"/>
          </w:tcPr>
          <w:p w14:paraId="3F5486AC" w14:textId="77777777" w:rsidR="00CF527D" w:rsidRPr="0022113E" w:rsidRDefault="00CF527D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Instituição</w:t>
            </w:r>
          </w:p>
        </w:tc>
        <w:tc>
          <w:tcPr>
            <w:tcW w:w="7371" w:type="dxa"/>
            <w:gridSpan w:val="5"/>
            <w:shd w:val="clear" w:color="auto" w:fill="D9D9D9" w:themeFill="background1" w:themeFillShade="D9"/>
          </w:tcPr>
          <w:p w14:paraId="28BF5871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  <w:tr w:rsidR="00CF527D" w:rsidRPr="0022113E" w14:paraId="53357334" w14:textId="77777777" w:rsidTr="007E089F">
        <w:tc>
          <w:tcPr>
            <w:tcW w:w="1276" w:type="dxa"/>
          </w:tcPr>
          <w:p w14:paraId="46EB2A48" w14:textId="77777777" w:rsidR="00CF527D" w:rsidRPr="0022113E" w:rsidRDefault="00CF527D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Serviço</w:t>
            </w:r>
          </w:p>
        </w:tc>
        <w:tc>
          <w:tcPr>
            <w:tcW w:w="2452" w:type="dxa"/>
            <w:shd w:val="clear" w:color="auto" w:fill="D9D9D9" w:themeFill="background1" w:themeFillShade="D9"/>
          </w:tcPr>
          <w:p w14:paraId="46C1E698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2084" w:type="dxa"/>
            <w:gridSpan w:val="2"/>
          </w:tcPr>
          <w:p w14:paraId="17B83847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b/>
                <w:color w:val="808080" w:themeColor="background1" w:themeShade="80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Grupo profissional</w:t>
            </w:r>
          </w:p>
        </w:tc>
        <w:tc>
          <w:tcPr>
            <w:tcW w:w="2835" w:type="dxa"/>
            <w:gridSpan w:val="2"/>
            <w:shd w:val="clear" w:color="auto" w:fill="D9D9D9" w:themeFill="background1" w:themeFillShade="D9"/>
          </w:tcPr>
          <w:p w14:paraId="1153B438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  <w:tr w:rsidR="00CF527D" w:rsidRPr="0022113E" w14:paraId="2199C02E" w14:textId="77777777" w:rsidTr="007E089F">
        <w:tc>
          <w:tcPr>
            <w:tcW w:w="1276" w:type="dxa"/>
          </w:tcPr>
          <w:p w14:paraId="449167D5" w14:textId="77777777" w:rsidR="00CF527D" w:rsidRPr="0022113E" w:rsidRDefault="00CF527D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E-mail</w:t>
            </w:r>
          </w:p>
        </w:tc>
        <w:tc>
          <w:tcPr>
            <w:tcW w:w="4111" w:type="dxa"/>
            <w:gridSpan w:val="2"/>
            <w:shd w:val="clear" w:color="auto" w:fill="D9D9D9" w:themeFill="background1" w:themeFillShade="D9"/>
          </w:tcPr>
          <w:p w14:paraId="19493D55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29C2AF63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  <w:proofErr w:type="spellStart"/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Telef</w:t>
            </w:r>
            <w:proofErr w:type="spellEnd"/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./</w:t>
            </w:r>
            <w:proofErr w:type="spellStart"/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Telem</w:t>
            </w:r>
            <w:proofErr w:type="spellEnd"/>
            <w:r w:rsidRPr="0022113E">
              <w:rPr>
                <w:rFonts w:asciiTheme="minorHAnsi" w:hAnsiTheme="minorHAnsi"/>
                <w:color w:val="000000" w:themeColor="text1"/>
                <w:sz w:val="20"/>
                <w:szCs w:val="24"/>
              </w:rPr>
              <w:t>.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CCF23B6" w14:textId="77777777" w:rsidR="00CF527D" w:rsidRPr="0022113E" w:rsidRDefault="00CF527D" w:rsidP="00CF527D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</w:tbl>
    <w:p w14:paraId="226E6DFE" w14:textId="77777777" w:rsidR="00277C82" w:rsidRPr="0022113E" w:rsidRDefault="00277C82" w:rsidP="00A01717">
      <w:pPr>
        <w:spacing w:line="276" w:lineRule="auto"/>
        <w:ind w:left="426" w:firstLine="0"/>
        <w:rPr>
          <w:rFonts w:asciiTheme="minorHAnsi" w:hAnsiTheme="minorHAnsi"/>
          <w:b/>
          <w:sz w:val="24"/>
          <w:szCs w:val="24"/>
        </w:rPr>
      </w:pPr>
    </w:p>
    <w:p w14:paraId="017E757B" w14:textId="77777777" w:rsidR="00277C82" w:rsidRPr="00B8484E" w:rsidRDefault="00277C82" w:rsidP="00A01717">
      <w:pPr>
        <w:spacing w:line="276" w:lineRule="auto"/>
        <w:ind w:firstLine="0"/>
        <w:rPr>
          <w:rFonts w:asciiTheme="minorHAnsi" w:hAnsiTheme="minorHAnsi"/>
          <w:color w:val="808080" w:themeColor="background1" w:themeShade="80"/>
          <w:sz w:val="24"/>
          <w:szCs w:val="24"/>
        </w:rPr>
      </w:pPr>
      <w:r w:rsidRPr="0022113E">
        <w:rPr>
          <w:rFonts w:asciiTheme="minorHAnsi" w:hAnsiTheme="minorHAnsi"/>
          <w:b/>
          <w:sz w:val="24"/>
          <w:szCs w:val="24"/>
        </w:rPr>
        <w:lastRenderedPageBreak/>
        <w:t xml:space="preserve">Orientador </w:t>
      </w:r>
      <w:r w:rsidR="00B8484E" w:rsidRPr="00B8484E">
        <w:rPr>
          <w:rFonts w:asciiTheme="minorHAnsi" w:hAnsiTheme="minorHAnsi"/>
          <w:sz w:val="24"/>
          <w:szCs w:val="24"/>
        </w:rPr>
        <w:t>(</w:t>
      </w:r>
      <w:r w:rsidR="0067144A">
        <w:rPr>
          <w:rFonts w:asciiTheme="minorHAnsi" w:hAnsiTheme="minorHAnsi"/>
          <w:sz w:val="24"/>
          <w:szCs w:val="24"/>
        </w:rPr>
        <w:t>quando aplicável</w:t>
      </w:r>
      <w:r w:rsidR="00B8484E" w:rsidRPr="00B8484E">
        <w:rPr>
          <w:rFonts w:asciiTheme="minorHAnsi" w:hAnsiTheme="minorHAnsi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6"/>
        <w:gridCol w:w="2303"/>
        <w:gridCol w:w="1618"/>
        <w:gridCol w:w="425"/>
        <w:gridCol w:w="1119"/>
        <w:gridCol w:w="1603"/>
      </w:tblGrid>
      <w:tr w:rsidR="00BB1DD7" w:rsidRPr="0022113E" w14:paraId="48BA79E0" w14:textId="77777777" w:rsidTr="007E089F">
        <w:tc>
          <w:tcPr>
            <w:tcW w:w="1276" w:type="dxa"/>
          </w:tcPr>
          <w:p w14:paraId="6B6D98BE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 xml:space="preserve">Nome </w:t>
            </w:r>
          </w:p>
        </w:tc>
        <w:tc>
          <w:tcPr>
            <w:tcW w:w="7371" w:type="dxa"/>
            <w:gridSpan w:val="5"/>
            <w:shd w:val="clear" w:color="auto" w:fill="D9D9D9" w:themeFill="background1" w:themeFillShade="D9"/>
          </w:tcPr>
          <w:p w14:paraId="66899F8B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  <w:tr w:rsidR="00BB1DD7" w:rsidRPr="0022113E" w14:paraId="543A5965" w14:textId="77777777" w:rsidTr="007E089F">
        <w:tc>
          <w:tcPr>
            <w:tcW w:w="1276" w:type="dxa"/>
          </w:tcPr>
          <w:p w14:paraId="34E2732C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Instituição</w:t>
            </w:r>
          </w:p>
        </w:tc>
        <w:tc>
          <w:tcPr>
            <w:tcW w:w="7371" w:type="dxa"/>
            <w:gridSpan w:val="5"/>
            <w:shd w:val="clear" w:color="auto" w:fill="D9D9D9" w:themeFill="background1" w:themeFillShade="D9"/>
          </w:tcPr>
          <w:p w14:paraId="6E692EEE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  <w:tr w:rsidR="00BB1DD7" w:rsidRPr="0022113E" w14:paraId="32729F34" w14:textId="77777777" w:rsidTr="007E089F">
        <w:tc>
          <w:tcPr>
            <w:tcW w:w="1276" w:type="dxa"/>
          </w:tcPr>
          <w:p w14:paraId="5D84581F" w14:textId="77777777" w:rsidR="00BB1DD7" w:rsidRPr="0022113E" w:rsidRDefault="004C51C5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Departamento</w:t>
            </w:r>
          </w:p>
        </w:tc>
        <w:tc>
          <w:tcPr>
            <w:tcW w:w="2452" w:type="dxa"/>
            <w:shd w:val="clear" w:color="auto" w:fill="D9D9D9" w:themeFill="background1" w:themeFillShade="D9"/>
          </w:tcPr>
          <w:p w14:paraId="393594B3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2084" w:type="dxa"/>
            <w:gridSpan w:val="2"/>
          </w:tcPr>
          <w:p w14:paraId="57965F08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808080" w:themeColor="background1" w:themeShade="80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Grupo profissional</w:t>
            </w:r>
          </w:p>
        </w:tc>
        <w:tc>
          <w:tcPr>
            <w:tcW w:w="2835" w:type="dxa"/>
            <w:gridSpan w:val="2"/>
            <w:shd w:val="clear" w:color="auto" w:fill="D9D9D9" w:themeFill="background1" w:themeFillShade="D9"/>
          </w:tcPr>
          <w:p w14:paraId="3EC8A51A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  <w:tr w:rsidR="00BB1DD7" w:rsidRPr="0022113E" w14:paraId="18CF97D0" w14:textId="77777777" w:rsidTr="007E089F">
        <w:tc>
          <w:tcPr>
            <w:tcW w:w="1276" w:type="dxa"/>
          </w:tcPr>
          <w:p w14:paraId="72524FAD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E-mail</w:t>
            </w:r>
          </w:p>
        </w:tc>
        <w:tc>
          <w:tcPr>
            <w:tcW w:w="4111" w:type="dxa"/>
            <w:gridSpan w:val="2"/>
            <w:shd w:val="clear" w:color="auto" w:fill="D9D9D9" w:themeFill="background1" w:themeFillShade="D9"/>
          </w:tcPr>
          <w:p w14:paraId="5AC78C1E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345746DF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  <w:proofErr w:type="spellStart"/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Telef</w:t>
            </w:r>
            <w:proofErr w:type="spellEnd"/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./</w:t>
            </w:r>
            <w:proofErr w:type="spellStart"/>
            <w:r w:rsidRPr="0022113E"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Telem</w:t>
            </w:r>
            <w:proofErr w:type="spellEnd"/>
            <w:r w:rsidRPr="0022113E">
              <w:rPr>
                <w:rFonts w:asciiTheme="minorHAnsi" w:hAnsiTheme="minorHAnsi"/>
                <w:color w:val="000000" w:themeColor="text1"/>
                <w:sz w:val="20"/>
                <w:szCs w:val="24"/>
              </w:rPr>
              <w:t>.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346A90A" w14:textId="77777777" w:rsidR="00BB1DD7" w:rsidRPr="0022113E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</w:tbl>
    <w:p w14:paraId="6EFFBC5C" w14:textId="77777777" w:rsidR="00277C82" w:rsidRPr="0022113E" w:rsidRDefault="00277C82" w:rsidP="00A01717">
      <w:pPr>
        <w:spacing w:line="276" w:lineRule="auto"/>
        <w:ind w:left="426" w:firstLine="0"/>
        <w:rPr>
          <w:rFonts w:asciiTheme="minorHAnsi" w:hAnsiTheme="minorHAnsi"/>
          <w:b/>
          <w:sz w:val="24"/>
          <w:szCs w:val="24"/>
        </w:rPr>
      </w:pPr>
    </w:p>
    <w:p w14:paraId="63E9FF4B" w14:textId="77777777" w:rsidR="00277C82" w:rsidRPr="0022113E" w:rsidRDefault="00D6296F" w:rsidP="00A01717">
      <w:pPr>
        <w:spacing w:line="276" w:lineRule="auto"/>
        <w:ind w:firstLine="0"/>
        <w:rPr>
          <w:rFonts w:asciiTheme="minorHAnsi" w:hAnsiTheme="minorHAnsi"/>
          <w:color w:val="808080" w:themeColor="background1" w:themeShade="80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Equipa de Investigaçã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7"/>
        <w:gridCol w:w="7237"/>
      </w:tblGrid>
      <w:tr w:rsidR="00BB1DD7" w:rsidRPr="0022113E" w14:paraId="574D4F40" w14:textId="77777777" w:rsidTr="007E089F">
        <w:tc>
          <w:tcPr>
            <w:tcW w:w="1276" w:type="dxa"/>
          </w:tcPr>
          <w:p w14:paraId="22F3D36A" w14:textId="77777777" w:rsidR="00BB1DD7" w:rsidRPr="0022113E" w:rsidRDefault="00C745FF" w:rsidP="00D31715">
            <w:pPr>
              <w:spacing w:line="276" w:lineRule="auto"/>
              <w:ind w:firstLine="0"/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</w:pPr>
            <w:r>
              <w:rPr>
                <w:rFonts w:asciiTheme="minorHAnsi" w:hAnsiTheme="minorHAnsi"/>
                <w:b/>
                <w:color w:val="7F7F7F" w:themeColor="text1" w:themeTint="80"/>
                <w:sz w:val="20"/>
                <w:szCs w:val="24"/>
              </w:rPr>
              <w:t>Nomes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7F0243F3" w14:textId="77777777" w:rsidR="00BB1DD7" w:rsidRDefault="00BB1DD7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  <w:p w14:paraId="14F5B532" w14:textId="77777777" w:rsidR="00C745FF" w:rsidRDefault="00C745FF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  <w:p w14:paraId="3134F2A4" w14:textId="77777777" w:rsidR="00C745FF" w:rsidRPr="0022113E" w:rsidRDefault="00C745FF" w:rsidP="00D31715">
            <w:pPr>
              <w:spacing w:line="276" w:lineRule="auto"/>
              <w:ind w:firstLine="0"/>
              <w:rPr>
                <w:rFonts w:asciiTheme="minorHAnsi" w:hAnsiTheme="minorHAnsi"/>
                <w:color w:val="808080" w:themeColor="background1" w:themeShade="80"/>
                <w:sz w:val="24"/>
                <w:szCs w:val="24"/>
              </w:rPr>
            </w:pPr>
          </w:p>
        </w:tc>
      </w:tr>
    </w:tbl>
    <w:p w14:paraId="4BE623A4" w14:textId="77777777" w:rsidR="00272028" w:rsidRDefault="00272028" w:rsidP="00277C82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</w:p>
    <w:p w14:paraId="56F218CD" w14:textId="77777777" w:rsidR="00C745FF" w:rsidRPr="00C745FF" w:rsidRDefault="00C745FF" w:rsidP="00233FEB">
      <w:pPr>
        <w:spacing w:after="60" w:line="276" w:lineRule="auto"/>
        <w:ind w:firstLine="0"/>
        <w:rPr>
          <w:rFonts w:asciiTheme="minorHAnsi" w:hAnsiTheme="minorHAnsi"/>
          <w:b/>
          <w:sz w:val="24"/>
          <w:szCs w:val="24"/>
        </w:rPr>
      </w:pPr>
      <w:r w:rsidRPr="00C745FF">
        <w:rPr>
          <w:rFonts w:asciiTheme="minorHAnsi" w:hAnsiTheme="minorHAnsi"/>
          <w:b/>
          <w:sz w:val="24"/>
          <w:szCs w:val="24"/>
        </w:rPr>
        <w:t xml:space="preserve">CV dos Investigadores e </w:t>
      </w:r>
      <w:r w:rsidR="002C7C16">
        <w:rPr>
          <w:rFonts w:asciiTheme="minorHAnsi" w:hAnsiTheme="minorHAnsi"/>
          <w:b/>
          <w:sz w:val="24"/>
          <w:szCs w:val="24"/>
        </w:rPr>
        <w:t>S</w:t>
      </w:r>
      <w:r w:rsidR="009442C3">
        <w:rPr>
          <w:rFonts w:asciiTheme="minorHAnsi" w:hAnsiTheme="minorHAnsi"/>
          <w:b/>
          <w:sz w:val="24"/>
          <w:szCs w:val="24"/>
        </w:rPr>
        <w:t xml:space="preserve">inopse Curricular da Equipa de Investigação </w:t>
      </w:r>
      <w:r w:rsidR="00AD5E62">
        <w:rPr>
          <w:rFonts w:asciiTheme="minorHAnsi" w:hAnsiTheme="minorHAnsi"/>
          <w:b/>
          <w:sz w:val="24"/>
          <w:szCs w:val="24"/>
        </w:rPr>
        <w:t>(Anexar)</w:t>
      </w:r>
      <w:r w:rsidRPr="00C745FF">
        <w:rPr>
          <w:rFonts w:asciiTheme="minorHAnsi" w:hAnsiTheme="minorHAnsi"/>
          <w:b/>
          <w:sz w:val="24"/>
          <w:szCs w:val="24"/>
        </w:rPr>
        <w:t>: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C745FF" w:rsidRPr="00BB280B" w14:paraId="4415BD91" w14:textId="77777777" w:rsidTr="00D31715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20AE6297" w14:textId="77777777" w:rsidR="00C745FF" w:rsidRPr="00BB280B" w:rsidRDefault="00C745FF" w:rsidP="00D31715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BB280B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906D5" w14:textId="77777777" w:rsidR="00C745FF" w:rsidRPr="00BB280B" w:rsidRDefault="00C745FF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3E57FA43" w14:textId="77777777" w:rsidR="00C745FF" w:rsidRPr="00BB280B" w:rsidRDefault="00C745FF" w:rsidP="00D31715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BB280B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B0DC" w14:textId="77777777" w:rsidR="00C745FF" w:rsidRPr="00BB280B" w:rsidRDefault="00C745FF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11162EC2" w14:textId="77777777" w:rsidR="00C745FF" w:rsidRDefault="00C745FF" w:rsidP="00277C82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</w:p>
    <w:p w14:paraId="1B0C7C1B" w14:textId="77777777" w:rsidR="00C745FF" w:rsidRDefault="00C745FF" w:rsidP="00C745FF">
      <w:pPr>
        <w:tabs>
          <w:tab w:val="left" w:leader="underscore" w:pos="8647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Observações: ___________________________________________________________</w:t>
      </w:r>
    </w:p>
    <w:p w14:paraId="4901D10E" w14:textId="77777777" w:rsidR="00C745FF" w:rsidRPr="0022113E" w:rsidRDefault="00C745FF" w:rsidP="00C745FF">
      <w:pPr>
        <w:tabs>
          <w:tab w:val="left" w:leader="underscore" w:pos="8647"/>
        </w:tabs>
        <w:spacing w:line="276" w:lineRule="auto"/>
        <w:ind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_______________________________________________________________________</w:t>
      </w:r>
    </w:p>
    <w:p w14:paraId="65BDD73B" w14:textId="77777777" w:rsidR="00C745FF" w:rsidRPr="00BB280B" w:rsidRDefault="00C745FF" w:rsidP="00277C82">
      <w:pPr>
        <w:spacing w:line="276" w:lineRule="auto"/>
        <w:ind w:firstLine="0"/>
        <w:rPr>
          <w:rFonts w:asciiTheme="minorHAnsi" w:hAnsiTheme="minorHAnsi"/>
          <w:b/>
          <w:sz w:val="28"/>
          <w:szCs w:val="24"/>
        </w:rPr>
      </w:pPr>
    </w:p>
    <w:p w14:paraId="3EF6E7C6" w14:textId="77777777" w:rsidR="00272028" w:rsidRPr="00BB280B" w:rsidRDefault="00272028" w:rsidP="00233FEB">
      <w:pPr>
        <w:spacing w:after="60" w:line="276" w:lineRule="auto"/>
        <w:ind w:firstLine="0"/>
        <w:rPr>
          <w:rFonts w:asciiTheme="minorHAnsi" w:hAnsiTheme="minorHAnsi"/>
          <w:b/>
          <w:sz w:val="24"/>
          <w:szCs w:val="24"/>
        </w:rPr>
      </w:pPr>
      <w:r w:rsidRPr="00BB280B">
        <w:rPr>
          <w:rFonts w:asciiTheme="minorHAnsi" w:hAnsiTheme="minorHAnsi"/>
          <w:b/>
          <w:sz w:val="24"/>
          <w:szCs w:val="24"/>
        </w:rPr>
        <w:t>Trata-se dum projeto financiado?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BB280B" w:rsidRPr="00BB280B" w14:paraId="4E086479" w14:textId="77777777" w:rsidTr="00D31715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21265BA4" w14:textId="77777777" w:rsidR="00272028" w:rsidRPr="00BB280B" w:rsidRDefault="00272028" w:rsidP="00D31715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BB280B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6BB5" w14:textId="77777777" w:rsidR="00272028" w:rsidRPr="00BB280B" w:rsidRDefault="00272028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40AEE362" w14:textId="77777777" w:rsidR="00272028" w:rsidRPr="00BB280B" w:rsidRDefault="00272028" w:rsidP="00D31715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BB280B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5FE45" w14:textId="77777777" w:rsidR="00272028" w:rsidRPr="00BB280B" w:rsidRDefault="00272028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330353C5" w14:textId="77777777" w:rsidR="00272028" w:rsidRPr="00BB280B" w:rsidRDefault="00272028" w:rsidP="00272028">
      <w:pPr>
        <w:spacing w:after="240" w:line="240" w:lineRule="auto"/>
        <w:ind w:left="1080" w:right="-1" w:firstLine="0"/>
        <w:jc w:val="left"/>
        <w:rPr>
          <w:rFonts w:asciiTheme="minorHAnsi" w:hAnsiTheme="minorHAnsi"/>
          <w:sz w:val="24"/>
          <w:szCs w:val="24"/>
        </w:rPr>
      </w:pPr>
      <w:r w:rsidRPr="00BB280B">
        <w:rPr>
          <w:rFonts w:asciiTheme="minorHAnsi" w:hAnsiTheme="minorHAnsi"/>
          <w:sz w:val="24"/>
          <w:szCs w:val="24"/>
        </w:rPr>
        <w:t>(Em caso afirmativo, indique o nome da entidade financiadora)</w:t>
      </w:r>
    </w:p>
    <w:p w14:paraId="21B16FEE" w14:textId="77777777" w:rsidR="00272028" w:rsidRPr="00BB280B" w:rsidRDefault="00272028" w:rsidP="002720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426" w:right="-1" w:hanging="284"/>
        <w:jc w:val="left"/>
        <w:rPr>
          <w:rFonts w:asciiTheme="minorHAnsi" w:hAnsiTheme="minorHAnsi"/>
          <w:sz w:val="24"/>
          <w:szCs w:val="24"/>
        </w:rPr>
      </w:pPr>
    </w:p>
    <w:p w14:paraId="2F1FBC41" w14:textId="77777777" w:rsidR="001F65CB" w:rsidRPr="00272028" w:rsidRDefault="001F65CB" w:rsidP="001F65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426" w:right="-1" w:hanging="284"/>
        <w:jc w:val="left"/>
        <w:rPr>
          <w:rFonts w:asciiTheme="minorHAnsi" w:hAnsiTheme="minorHAnsi"/>
          <w:color w:val="0070C0"/>
          <w:sz w:val="24"/>
          <w:szCs w:val="24"/>
        </w:rPr>
      </w:pPr>
    </w:p>
    <w:p w14:paraId="6F85C554" w14:textId="77777777" w:rsidR="00C745FF" w:rsidRDefault="00C745FF" w:rsidP="009442C3">
      <w:pPr>
        <w:widowControl/>
        <w:autoSpaceDE/>
        <w:autoSpaceDN/>
        <w:adjustRightInd/>
        <w:spacing w:line="259" w:lineRule="auto"/>
        <w:ind w:firstLine="0"/>
        <w:jc w:val="left"/>
        <w:rPr>
          <w:rFonts w:asciiTheme="minorHAnsi" w:hAnsiTheme="minorHAnsi"/>
          <w:b/>
          <w:sz w:val="28"/>
          <w:szCs w:val="24"/>
        </w:rPr>
      </w:pPr>
    </w:p>
    <w:p w14:paraId="79F01ECC" w14:textId="77777777" w:rsidR="00277C82" w:rsidRPr="009442C3" w:rsidRDefault="00277C82" w:rsidP="009442C3">
      <w:pPr>
        <w:widowControl/>
        <w:autoSpaceDE/>
        <w:autoSpaceDN/>
        <w:adjustRightInd/>
        <w:spacing w:after="160" w:line="259" w:lineRule="auto"/>
        <w:ind w:firstLine="0"/>
        <w:jc w:val="left"/>
        <w:rPr>
          <w:rFonts w:asciiTheme="minorHAnsi" w:hAnsiTheme="minorHAnsi"/>
          <w:b/>
          <w:sz w:val="28"/>
          <w:szCs w:val="24"/>
        </w:rPr>
      </w:pPr>
      <w:r w:rsidRPr="0022113E">
        <w:rPr>
          <w:rFonts w:asciiTheme="minorHAnsi" w:hAnsiTheme="minorHAnsi"/>
          <w:b/>
          <w:sz w:val="28"/>
          <w:szCs w:val="24"/>
        </w:rPr>
        <w:t>CARACTERÍSTICAS DO ESTUDO</w:t>
      </w:r>
      <w:r w:rsidRPr="0022113E">
        <w:rPr>
          <w:rFonts w:asciiTheme="minorHAnsi" w:hAnsiTheme="minorHAnsi"/>
          <w:sz w:val="28"/>
          <w:szCs w:val="24"/>
        </w:rPr>
        <w:t xml:space="preserve"> </w:t>
      </w:r>
    </w:p>
    <w:p w14:paraId="0BDA7EE9" w14:textId="77777777" w:rsidR="00A01717" w:rsidRPr="0022113E" w:rsidRDefault="00A01717" w:rsidP="00A01717">
      <w:pPr>
        <w:pStyle w:val="ListParagraph"/>
        <w:numPr>
          <w:ilvl w:val="0"/>
          <w:numId w:val="1"/>
        </w:numPr>
        <w:rPr>
          <w:rFonts w:asciiTheme="minorHAnsi" w:hAnsiTheme="minorHAnsi"/>
          <w:sz w:val="16"/>
          <w:szCs w:val="16"/>
        </w:rPr>
      </w:pPr>
      <w:r w:rsidRPr="0022113E">
        <w:rPr>
          <w:rFonts w:asciiTheme="minorHAnsi" w:hAnsiTheme="minorHAnsi"/>
          <w:b/>
          <w:sz w:val="24"/>
          <w:szCs w:val="24"/>
        </w:rPr>
        <w:t>FUNDAMENTAÇÃO TEÓRICA /JUSTIFICAÇÃO DO ESTUDO</w:t>
      </w:r>
      <w:r w:rsidRPr="0022113E">
        <w:rPr>
          <w:rFonts w:asciiTheme="minorHAnsi" w:hAnsiTheme="minorHAnsi"/>
          <w:sz w:val="16"/>
          <w:szCs w:val="16"/>
        </w:rPr>
        <w:t xml:space="preserve"> </w:t>
      </w:r>
    </w:p>
    <w:p w14:paraId="58435B6D" w14:textId="77777777" w:rsidR="00A01717" w:rsidRPr="0022113E" w:rsidRDefault="00A01717" w:rsidP="00A01717">
      <w:pPr>
        <w:ind w:left="360" w:firstLine="0"/>
        <w:rPr>
          <w:rFonts w:asciiTheme="minorHAnsi" w:hAnsiTheme="minorHAnsi"/>
          <w:sz w:val="16"/>
          <w:szCs w:val="16"/>
        </w:rPr>
      </w:pPr>
      <w:r w:rsidRPr="0022113E">
        <w:rPr>
          <w:rFonts w:asciiTheme="minorHAnsi" w:hAnsiTheme="minorHAnsi"/>
          <w:sz w:val="16"/>
          <w:szCs w:val="16"/>
        </w:rPr>
        <w:t>Até 2000 caracteres (incluindo espaços)</w:t>
      </w:r>
    </w:p>
    <w:p w14:paraId="2B1759F0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39E210E6" w14:textId="77777777" w:rsidR="00A01717" w:rsidRPr="0022113E" w:rsidRDefault="00A01717" w:rsidP="00A01717">
      <w:pPr>
        <w:pStyle w:val="ListParagraph"/>
        <w:ind w:firstLine="0"/>
        <w:rPr>
          <w:rFonts w:asciiTheme="minorHAnsi" w:hAnsiTheme="minorHAnsi"/>
          <w:sz w:val="16"/>
          <w:szCs w:val="16"/>
        </w:rPr>
      </w:pPr>
    </w:p>
    <w:p w14:paraId="30AF10B0" w14:textId="77777777" w:rsidR="00277C82" w:rsidRPr="0022113E" w:rsidRDefault="00277C82" w:rsidP="00A01717">
      <w:pPr>
        <w:numPr>
          <w:ilvl w:val="0"/>
          <w:numId w:val="1"/>
        </w:numPr>
        <w:ind w:right="-1"/>
        <w:rPr>
          <w:rFonts w:asciiTheme="minorHAnsi" w:hAnsiTheme="minorHAnsi"/>
          <w:b/>
          <w:sz w:val="24"/>
          <w:szCs w:val="24"/>
        </w:rPr>
      </w:pPr>
      <w:r w:rsidRPr="0022113E">
        <w:rPr>
          <w:rFonts w:asciiTheme="minorHAnsi" w:hAnsiTheme="minorHAnsi"/>
          <w:b/>
          <w:sz w:val="24"/>
          <w:szCs w:val="24"/>
        </w:rPr>
        <w:t>OBJETIVOS</w:t>
      </w:r>
      <w:r w:rsidR="00A01717" w:rsidRPr="0022113E">
        <w:rPr>
          <w:rFonts w:asciiTheme="minorHAnsi" w:hAnsiTheme="minorHAnsi"/>
          <w:b/>
          <w:sz w:val="24"/>
          <w:szCs w:val="24"/>
        </w:rPr>
        <w:t xml:space="preserve"> </w:t>
      </w:r>
    </w:p>
    <w:p w14:paraId="471FEE34" w14:textId="77777777" w:rsidR="00A01717" w:rsidRPr="0022113E" w:rsidRDefault="00A01717" w:rsidP="00A01717">
      <w:pPr>
        <w:ind w:left="360" w:firstLine="0"/>
        <w:rPr>
          <w:rFonts w:asciiTheme="minorHAnsi" w:hAnsiTheme="minorHAnsi"/>
          <w:sz w:val="16"/>
          <w:szCs w:val="16"/>
        </w:rPr>
      </w:pPr>
      <w:r w:rsidRPr="0022113E">
        <w:rPr>
          <w:rFonts w:asciiTheme="minorHAnsi" w:hAnsiTheme="minorHAnsi"/>
          <w:sz w:val="16"/>
          <w:szCs w:val="16"/>
        </w:rPr>
        <w:t>Até 1000 caracteres (incluindo espaços)</w:t>
      </w:r>
    </w:p>
    <w:p w14:paraId="2F02188F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7E74ED5A" w14:textId="77777777" w:rsidR="00277C82" w:rsidRPr="0022113E" w:rsidRDefault="00277C82" w:rsidP="00A01717">
      <w:pPr>
        <w:spacing w:line="276" w:lineRule="auto"/>
        <w:ind w:right="-1"/>
        <w:rPr>
          <w:rFonts w:asciiTheme="minorHAnsi" w:hAnsiTheme="minorHAnsi"/>
          <w:sz w:val="24"/>
          <w:szCs w:val="24"/>
          <w:highlight w:val="yellow"/>
        </w:rPr>
      </w:pPr>
    </w:p>
    <w:p w14:paraId="66C299DE" w14:textId="77777777" w:rsidR="00277C82" w:rsidRPr="0022113E" w:rsidRDefault="00277C82" w:rsidP="00A01717">
      <w:pPr>
        <w:numPr>
          <w:ilvl w:val="0"/>
          <w:numId w:val="1"/>
        </w:numPr>
        <w:spacing w:line="276" w:lineRule="auto"/>
        <w:ind w:right="-1"/>
        <w:rPr>
          <w:rFonts w:asciiTheme="minorHAnsi" w:hAnsiTheme="minorHAnsi"/>
          <w:b/>
          <w:sz w:val="24"/>
          <w:szCs w:val="24"/>
        </w:rPr>
      </w:pPr>
      <w:r w:rsidRPr="0022113E">
        <w:rPr>
          <w:rFonts w:asciiTheme="minorHAnsi" w:hAnsiTheme="minorHAnsi"/>
          <w:b/>
          <w:sz w:val="24"/>
          <w:szCs w:val="24"/>
        </w:rPr>
        <w:t>METODOLOGIA</w:t>
      </w:r>
    </w:p>
    <w:p w14:paraId="5295C35F" w14:textId="77777777" w:rsidR="00976846" w:rsidRPr="00976846" w:rsidRDefault="00277C82" w:rsidP="00976846">
      <w:pPr>
        <w:numPr>
          <w:ilvl w:val="1"/>
          <w:numId w:val="1"/>
        </w:numPr>
        <w:spacing w:line="276" w:lineRule="auto"/>
        <w:ind w:right="-1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>T</w:t>
      </w:r>
      <w:r w:rsidR="009E1825" w:rsidRPr="0022113E">
        <w:rPr>
          <w:rFonts w:asciiTheme="minorHAnsi" w:hAnsiTheme="minorHAnsi"/>
          <w:sz w:val="24"/>
          <w:szCs w:val="24"/>
        </w:rPr>
        <w:t>ipo de estudo</w:t>
      </w:r>
      <w:r w:rsidR="00976846">
        <w:rPr>
          <w:rFonts w:asciiTheme="minorHAnsi" w:hAnsiTheme="minorHAnsi"/>
          <w:sz w:val="24"/>
          <w:szCs w:val="24"/>
        </w:rPr>
        <w:t xml:space="preserve"> </w:t>
      </w:r>
      <w:r w:rsidR="00976846" w:rsidRPr="00340F63">
        <w:rPr>
          <w:rFonts w:asciiTheme="minorHAnsi" w:hAnsiTheme="minorHAnsi"/>
          <w:sz w:val="16"/>
          <w:szCs w:val="16"/>
        </w:rPr>
        <w:t>(</w:t>
      </w:r>
      <w:r w:rsidR="00976846" w:rsidRPr="00976846">
        <w:rPr>
          <w:rFonts w:asciiTheme="minorHAnsi" w:hAnsiTheme="minorHAnsi"/>
          <w:sz w:val="16"/>
          <w:szCs w:val="16"/>
        </w:rPr>
        <w:t xml:space="preserve">Até </w:t>
      </w:r>
      <w:r w:rsidR="00976846">
        <w:rPr>
          <w:rFonts w:asciiTheme="minorHAnsi" w:hAnsiTheme="minorHAnsi"/>
          <w:sz w:val="16"/>
          <w:szCs w:val="16"/>
        </w:rPr>
        <w:t>3</w:t>
      </w:r>
      <w:r w:rsidR="00976846" w:rsidRPr="00976846">
        <w:rPr>
          <w:rFonts w:asciiTheme="minorHAnsi" w:hAnsiTheme="minorHAnsi"/>
          <w:sz w:val="16"/>
          <w:szCs w:val="16"/>
        </w:rPr>
        <w:t>00 caracteres</w:t>
      </w:r>
      <w:r w:rsidR="00976846">
        <w:rPr>
          <w:rFonts w:asciiTheme="minorHAnsi" w:hAnsiTheme="minorHAnsi"/>
          <w:sz w:val="16"/>
          <w:szCs w:val="16"/>
        </w:rPr>
        <w:t xml:space="preserve">, </w:t>
      </w:r>
      <w:r w:rsidR="00976846" w:rsidRPr="00976846">
        <w:rPr>
          <w:rFonts w:asciiTheme="minorHAnsi" w:hAnsiTheme="minorHAnsi"/>
          <w:sz w:val="16"/>
          <w:szCs w:val="16"/>
        </w:rPr>
        <w:t>incluindo espaços)</w:t>
      </w:r>
    </w:p>
    <w:p w14:paraId="5674F8AA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607473D6" w14:textId="77777777" w:rsidR="00277C82" w:rsidRPr="0022113E" w:rsidRDefault="00277C82" w:rsidP="00A01717">
      <w:pPr>
        <w:spacing w:line="276" w:lineRule="auto"/>
        <w:ind w:right="-1"/>
        <w:rPr>
          <w:rFonts w:asciiTheme="minorHAnsi" w:hAnsiTheme="minorHAnsi"/>
          <w:sz w:val="24"/>
          <w:szCs w:val="24"/>
        </w:rPr>
      </w:pPr>
    </w:p>
    <w:p w14:paraId="6E8CD007" w14:textId="77777777" w:rsidR="00277C82" w:rsidRPr="00CC6258" w:rsidRDefault="00277C82" w:rsidP="00976846">
      <w:pPr>
        <w:numPr>
          <w:ilvl w:val="1"/>
          <w:numId w:val="1"/>
        </w:numPr>
        <w:spacing w:line="276" w:lineRule="auto"/>
        <w:ind w:right="-1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 xml:space="preserve">Locais onde decorre o </w:t>
      </w:r>
      <w:r w:rsidR="00A0106A" w:rsidRPr="0022113E">
        <w:rPr>
          <w:rFonts w:asciiTheme="minorHAnsi" w:hAnsiTheme="minorHAnsi"/>
          <w:sz w:val="24"/>
          <w:szCs w:val="24"/>
        </w:rPr>
        <w:t>estudo</w:t>
      </w:r>
      <w:r w:rsidR="00A0106A">
        <w:rPr>
          <w:rFonts w:asciiTheme="minorHAnsi" w:hAnsiTheme="minorHAnsi"/>
          <w:sz w:val="24"/>
          <w:szCs w:val="24"/>
        </w:rPr>
        <w:t xml:space="preserve"> (</w:t>
      </w:r>
      <w:r w:rsidR="00976846" w:rsidRPr="00F353D7">
        <w:rPr>
          <w:rFonts w:asciiTheme="minorHAnsi" w:hAnsiTheme="minorHAnsi"/>
          <w:sz w:val="16"/>
          <w:szCs w:val="16"/>
        </w:rPr>
        <w:t>A</w:t>
      </w:r>
      <w:r w:rsidR="00976846" w:rsidRPr="00976846">
        <w:rPr>
          <w:rFonts w:asciiTheme="minorHAnsi" w:hAnsiTheme="minorHAnsi"/>
          <w:sz w:val="16"/>
          <w:szCs w:val="16"/>
        </w:rPr>
        <w:t xml:space="preserve">té </w:t>
      </w:r>
      <w:r w:rsidR="00976846">
        <w:rPr>
          <w:rFonts w:asciiTheme="minorHAnsi" w:hAnsiTheme="minorHAnsi"/>
          <w:sz w:val="16"/>
          <w:szCs w:val="16"/>
        </w:rPr>
        <w:t>3</w:t>
      </w:r>
      <w:r w:rsidR="00976846" w:rsidRPr="00976846">
        <w:rPr>
          <w:rFonts w:asciiTheme="minorHAnsi" w:hAnsiTheme="minorHAnsi"/>
          <w:sz w:val="16"/>
          <w:szCs w:val="16"/>
        </w:rPr>
        <w:t>00 caracteres</w:t>
      </w:r>
      <w:r w:rsidR="00976846">
        <w:rPr>
          <w:rFonts w:asciiTheme="minorHAnsi" w:hAnsiTheme="minorHAnsi"/>
          <w:sz w:val="16"/>
          <w:szCs w:val="16"/>
        </w:rPr>
        <w:t xml:space="preserve">, </w:t>
      </w:r>
      <w:r w:rsidR="00976846" w:rsidRPr="00976846">
        <w:rPr>
          <w:rFonts w:asciiTheme="minorHAnsi" w:hAnsiTheme="minorHAnsi"/>
          <w:sz w:val="16"/>
          <w:szCs w:val="16"/>
        </w:rPr>
        <w:t>incluindo espaços)</w:t>
      </w:r>
    </w:p>
    <w:p w14:paraId="2B157CFA" w14:textId="77777777" w:rsidR="00CC6258" w:rsidRPr="00CC6258" w:rsidRDefault="00CC6258" w:rsidP="00CC6258">
      <w:pPr>
        <w:pStyle w:val="ListParagraph"/>
        <w:pBdr>
          <w:top w:val="single" w:sz="4" w:space="1" w:color="auto"/>
          <w:left w:val="single" w:sz="4" w:space="11" w:color="auto"/>
          <w:bottom w:val="single" w:sz="4" w:space="1" w:color="auto"/>
          <w:right w:val="single" w:sz="4" w:space="4" w:color="auto"/>
        </w:pBdr>
        <w:spacing w:line="276" w:lineRule="auto"/>
        <w:ind w:left="284" w:right="-1" w:firstLine="0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726853F7" w14:textId="77777777" w:rsidR="000A0D17" w:rsidRPr="0022113E" w:rsidRDefault="000A0D17" w:rsidP="00A01717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</w:p>
    <w:p w14:paraId="276A2012" w14:textId="77777777" w:rsidR="00277C82" w:rsidRPr="00976846" w:rsidRDefault="00277C82" w:rsidP="00976846">
      <w:pPr>
        <w:numPr>
          <w:ilvl w:val="1"/>
          <w:numId w:val="1"/>
        </w:numPr>
        <w:spacing w:line="276" w:lineRule="auto"/>
        <w:ind w:right="-1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 xml:space="preserve">População / </w:t>
      </w:r>
      <w:r w:rsidR="00A0106A" w:rsidRPr="0022113E">
        <w:rPr>
          <w:rFonts w:asciiTheme="minorHAnsi" w:hAnsiTheme="minorHAnsi"/>
          <w:sz w:val="24"/>
          <w:szCs w:val="24"/>
        </w:rPr>
        <w:t>Participantes</w:t>
      </w:r>
      <w:r w:rsidR="00A0106A">
        <w:rPr>
          <w:rFonts w:asciiTheme="minorHAnsi" w:hAnsiTheme="minorHAnsi"/>
          <w:sz w:val="24"/>
          <w:szCs w:val="24"/>
        </w:rPr>
        <w:t xml:space="preserve"> (</w:t>
      </w:r>
      <w:r w:rsidR="002D224D" w:rsidRPr="002D224D">
        <w:rPr>
          <w:rFonts w:asciiTheme="minorHAnsi" w:hAnsiTheme="minorHAnsi"/>
          <w:sz w:val="24"/>
          <w:szCs w:val="24"/>
        </w:rPr>
        <w:t>i</w:t>
      </w:r>
      <w:r w:rsidR="00255D5B">
        <w:rPr>
          <w:rFonts w:asciiTheme="minorHAnsi" w:hAnsiTheme="minorHAnsi"/>
          <w:sz w:val="24"/>
          <w:szCs w:val="24"/>
        </w:rPr>
        <w:t>ncluindo a indicação</w:t>
      </w:r>
      <w:r w:rsidR="00D3212A">
        <w:rPr>
          <w:rFonts w:asciiTheme="minorHAnsi" w:hAnsiTheme="minorHAnsi"/>
          <w:sz w:val="24"/>
          <w:szCs w:val="24"/>
        </w:rPr>
        <w:t xml:space="preserve"> da modalidade</w:t>
      </w:r>
      <w:r w:rsidR="002D224D" w:rsidRPr="002D224D">
        <w:rPr>
          <w:rFonts w:asciiTheme="minorHAnsi" w:hAnsiTheme="minorHAnsi"/>
          <w:sz w:val="24"/>
          <w:szCs w:val="24"/>
        </w:rPr>
        <w:t xml:space="preserve"> de recrutamento</w:t>
      </w:r>
      <w:r w:rsidR="002D224D">
        <w:rPr>
          <w:rFonts w:asciiTheme="minorHAnsi" w:hAnsiTheme="minorHAnsi"/>
          <w:sz w:val="24"/>
          <w:szCs w:val="24"/>
        </w:rPr>
        <w:t xml:space="preserve"> </w:t>
      </w:r>
      <w:r w:rsidR="002826DD" w:rsidRPr="002826DD">
        <w:rPr>
          <w:rFonts w:asciiTheme="minorHAnsi" w:hAnsiTheme="minorHAnsi"/>
          <w:sz w:val="16"/>
          <w:szCs w:val="24"/>
        </w:rPr>
        <w:t>(</w:t>
      </w:r>
      <w:r w:rsidR="002D224D">
        <w:rPr>
          <w:rFonts w:asciiTheme="minorHAnsi" w:hAnsiTheme="minorHAnsi"/>
          <w:sz w:val="16"/>
          <w:szCs w:val="16"/>
        </w:rPr>
        <w:t>a</w:t>
      </w:r>
      <w:r w:rsidR="00976846" w:rsidRPr="00976846">
        <w:rPr>
          <w:rFonts w:asciiTheme="minorHAnsi" w:hAnsiTheme="minorHAnsi"/>
          <w:sz w:val="16"/>
          <w:szCs w:val="16"/>
        </w:rPr>
        <w:t xml:space="preserve">té </w:t>
      </w:r>
      <w:r w:rsidR="00976846">
        <w:rPr>
          <w:rFonts w:asciiTheme="minorHAnsi" w:hAnsiTheme="minorHAnsi"/>
          <w:sz w:val="16"/>
          <w:szCs w:val="16"/>
        </w:rPr>
        <w:t>3</w:t>
      </w:r>
      <w:r w:rsidR="00976846" w:rsidRPr="00976846">
        <w:rPr>
          <w:rFonts w:asciiTheme="minorHAnsi" w:hAnsiTheme="minorHAnsi"/>
          <w:sz w:val="16"/>
          <w:szCs w:val="16"/>
        </w:rPr>
        <w:t xml:space="preserve">00 </w:t>
      </w:r>
      <w:r w:rsidR="00A0106A" w:rsidRPr="00976846">
        <w:rPr>
          <w:rFonts w:asciiTheme="minorHAnsi" w:hAnsiTheme="minorHAnsi"/>
          <w:sz w:val="16"/>
          <w:szCs w:val="16"/>
        </w:rPr>
        <w:t>cara</w:t>
      </w:r>
      <w:r w:rsidR="0067295F">
        <w:rPr>
          <w:rFonts w:asciiTheme="minorHAnsi" w:hAnsiTheme="minorHAnsi"/>
          <w:sz w:val="16"/>
          <w:szCs w:val="16"/>
        </w:rPr>
        <w:t>c</w:t>
      </w:r>
      <w:r w:rsidR="00A0106A" w:rsidRPr="00976846">
        <w:rPr>
          <w:rFonts w:asciiTheme="minorHAnsi" w:hAnsiTheme="minorHAnsi"/>
          <w:sz w:val="16"/>
          <w:szCs w:val="16"/>
        </w:rPr>
        <w:t>teres</w:t>
      </w:r>
      <w:r w:rsidR="00976846">
        <w:rPr>
          <w:rFonts w:asciiTheme="minorHAnsi" w:hAnsiTheme="minorHAnsi"/>
          <w:sz w:val="16"/>
          <w:szCs w:val="16"/>
        </w:rPr>
        <w:t xml:space="preserve">, </w:t>
      </w:r>
      <w:r w:rsidR="00976846" w:rsidRPr="00976846">
        <w:rPr>
          <w:rFonts w:asciiTheme="minorHAnsi" w:hAnsiTheme="minorHAnsi"/>
          <w:sz w:val="16"/>
          <w:szCs w:val="16"/>
        </w:rPr>
        <w:t>incluindo espaços)</w:t>
      </w:r>
    </w:p>
    <w:p w14:paraId="2D5D1766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67577B1F" w14:textId="77777777" w:rsidR="00CC6258" w:rsidRDefault="00CC6258" w:rsidP="000A0D17">
      <w:pPr>
        <w:tabs>
          <w:tab w:val="left" w:pos="5400"/>
          <w:tab w:val="left" w:pos="6804"/>
          <w:tab w:val="right" w:pos="9000"/>
        </w:tabs>
        <w:spacing w:line="400" w:lineRule="atLeast"/>
        <w:ind w:firstLine="0"/>
      </w:pPr>
    </w:p>
    <w:p w14:paraId="221B30A7" w14:textId="77777777" w:rsidR="000A0D17" w:rsidRPr="000A0D17" w:rsidRDefault="0062178E" w:rsidP="000A0D17">
      <w:pPr>
        <w:tabs>
          <w:tab w:val="left" w:pos="5400"/>
          <w:tab w:val="left" w:pos="6804"/>
          <w:tab w:val="right" w:pos="9000"/>
        </w:tabs>
        <w:spacing w:line="400" w:lineRule="atLeast"/>
        <w:ind w:firstLine="0"/>
        <w:rPr>
          <w:rFonts w:ascii="Arial Narrow" w:hAnsi="Arial Narrow"/>
          <w:color w:val="000000" w:themeColor="text1"/>
        </w:rPr>
      </w:pPr>
      <w:r>
        <w:t>Por favor confirme se os seguintes grupos de participantes estarão incluídos no estudo:</w:t>
      </w:r>
      <w:r w:rsidR="000A0D17" w:rsidRPr="000A0D17">
        <w:rPr>
          <w:rFonts w:ascii="Arial Narrow" w:hAnsi="Arial Narrow"/>
          <w:color w:val="000000" w:themeColor="text1"/>
        </w:rPr>
        <w:tab/>
        <w:t xml:space="preserve">        </w:t>
      </w:r>
    </w:p>
    <w:p w14:paraId="082628B9" w14:textId="77777777" w:rsidR="000A0D17" w:rsidRPr="0067295F" w:rsidRDefault="00F306A6" w:rsidP="0067295F">
      <w:pPr>
        <w:pStyle w:val="ListParagraph"/>
        <w:numPr>
          <w:ilvl w:val="0"/>
          <w:numId w:val="5"/>
        </w:numPr>
        <w:tabs>
          <w:tab w:val="left" w:pos="5400"/>
          <w:tab w:val="left" w:pos="6840"/>
          <w:tab w:val="right" w:pos="9000"/>
        </w:tabs>
        <w:spacing w:line="400" w:lineRule="atLeast"/>
        <w:ind w:left="284" w:hanging="284"/>
        <w:rPr>
          <w:rFonts w:ascii="Arial Narrow" w:hAnsi="Arial Narrow"/>
          <w:bCs/>
          <w:color w:val="000000" w:themeColor="text1"/>
        </w:rPr>
      </w:pPr>
      <w:r>
        <w:rPr>
          <w:rFonts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B3CAEE" wp14:editId="187D15F5">
                <wp:simplePos x="0" y="0"/>
                <wp:positionH relativeFrom="column">
                  <wp:posOffset>5276850</wp:posOffset>
                </wp:positionH>
                <wp:positionV relativeFrom="paragraph">
                  <wp:posOffset>37465</wp:posOffset>
                </wp:positionV>
                <wp:extent cx="180975" cy="190500"/>
                <wp:effectExtent l="0" t="0" r="28575" b="1905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7EF96E" id="Rectangle 10" o:spid="_x0000_s1026" style="position:absolute;margin-left:415.5pt;margin-top:2.95pt;width:14.2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" fillcolor="window" strokecolor="windowText" strokeweight="1pt">
                <v:path arrowok="t"/>
              </v:rect>
            </w:pict>
          </mc:Fallback>
        </mc:AlternateContent>
      </w:r>
      <w:r>
        <w:rPr>
          <w:rFonts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C01779" wp14:editId="11512AAB">
                <wp:simplePos x="0" y="0"/>
                <wp:positionH relativeFrom="column">
                  <wp:posOffset>4312920</wp:posOffset>
                </wp:positionH>
                <wp:positionV relativeFrom="paragraph">
                  <wp:posOffset>37465</wp:posOffset>
                </wp:positionV>
                <wp:extent cx="180975" cy="190500"/>
                <wp:effectExtent l="0" t="0" r="28575" b="1905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AA5381" id="Rectangle 9" o:spid="_x0000_s1026" style="position:absolute;margin-left:339.6pt;margin-top:2.95pt;width:14.25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" fillcolor="white [3212]" strokecolor="black [3213]" strokeweight="1pt">
                <v:path arrowok="t"/>
              </v:rect>
            </w:pict>
          </mc:Fallback>
        </mc:AlternateContent>
      </w:r>
      <w:r w:rsidR="0062178E" w:rsidRPr="0067295F">
        <w:rPr>
          <w:rFonts w:cs="Calibri"/>
          <w:color w:val="000000" w:themeColor="text1"/>
        </w:rPr>
        <w:t>Menores</w:t>
      </w:r>
      <w:r w:rsidR="000A0D17" w:rsidRPr="0067295F">
        <w:rPr>
          <w:rFonts w:ascii="Arial Narrow" w:hAnsi="Arial Narrow"/>
          <w:color w:val="000000" w:themeColor="text1"/>
        </w:rPr>
        <w:tab/>
      </w:r>
      <w:r w:rsidR="000C2CD1" w:rsidRPr="0067295F">
        <w:rPr>
          <w:rFonts w:ascii="Arial Narrow" w:hAnsi="Arial Narrow"/>
          <w:color w:val="000000" w:themeColor="text1"/>
        </w:rPr>
        <w:t xml:space="preserve">             </w:t>
      </w:r>
      <w:r w:rsidR="004C51C5">
        <w:rPr>
          <w:rFonts w:ascii="Arial Narrow" w:hAnsi="Arial Narrow"/>
          <w:color w:val="000000" w:themeColor="text1"/>
        </w:rPr>
        <w:t xml:space="preserve"> </w:t>
      </w:r>
      <w:r w:rsidR="000C2CD1" w:rsidRPr="0067295F">
        <w:rPr>
          <w:rFonts w:ascii="Arial Narrow" w:hAnsi="Arial Narrow"/>
          <w:color w:val="000000" w:themeColor="text1"/>
        </w:rPr>
        <w:t xml:space="preserve">     </w:t>
      </w:r>
      <w:r w:rsidR="000C2CD1" w:rsidRPr="0067295F">
        <w:rPr>
          <w:rFonts w:cs="Calibri"/>
          <w:color w:val="000000" w:themeColor="text1"/>
        </w:rPr>
        <w:t>Sim</w:t>
      </w:r>
      <w:r w:rsidR="000C2CD1" w:rsidRPr="0067295F">
        <w:rPr>
          <w:rFonts w:ascii="Arial Narrow" w:hAnsi="Arial Narrow"/>
          <w:color w:val="000000" w:themeColor="text1"/>
        </w:rPr>
        <w:t xml:space="preserve">        </w:t>
      </w:r>
      <w:r w:rsidR="000A0D17" w:rsidRPr="0067295F">
        <w:rPr>
          <w:rFonts w:ascii="Arial Narrow" w:hAnsi="Arial Narrow"/>
          <w:color w:val="000000" w:themeColor="text1"/>
        </w:rPr>
        <w:t xml:space="preserve">        </w:t>
      </w:r>
      <w:r w:rsidR="000C2CD1" w:rsidRPr="0067295F">
        <w:rPr>
          <w:rFonts w:ascii="Arial Narrow" w:hAnsi="Arial Narrow"/>
          <w:color w:val="000000" w:themeColor="text1"/>
        </w:rPr>
        <w:t xml:space="preserve">       </w:t>
      </w:r>
      <w:r w:rsidR="000C2CD1" w:rsidRPr="0067295F">
        <w:rPr>
          <w:rFonts w:cs="Calibri"/>
          <w:color w:val="000000" w:themeColor="text1"/>
        </w:rPr>
        <w:t xml:space="preserve"> </w:t>
      </w:r>
      <w:r w:rsidR="000A0D17" w:rsidRPr="0067295F">
        <w:rPr>
          <w:rFonts w:cs="Calibri"/>
          <w:color w:val="000000" w:themeColor="text1"/>
        </w:rPr>
        <w:t>Não</w:t>
      </w:r>
      <w:r w:rsidR="000A0D17" w:rsidRPr="0067295F">
        <w:rPr>
          <w:rFonts w:ascii="Arial Narrow" w:hAnsi="Arial Narrow"/>
          <w:color w:val="000000" w:themeColor="text1"/>
        </w:rPr>
        <w:t xml:space="preserve">   </w:t>
      </w:r>
    </w:p>
    <w:p w14:paraId="3AF50192" w14:textId="77777777" w:rsidR="000A0D17" w:rsidRPr="0067295F" w:rsidRDefault="00F306A6" w:rsidP="0067295F">
      <w:pPr>
        <w:pStyle w:val="ListParagraph"/>
        <w:numPr>
          <w:ilvl w:val="0"/>
          <w:numId w:val="5"/>
        </w:numPr>
        <w:tabs>
          <w:tab w:val="left" w:pos="5400"/>
          <w:tab w:val="left" w:pos="6840"/>
          <w:tab w:val="right" w:pos="9000"/>
        </w:tabs>
        <w:spacing w:line="400" w:lineRule="atLeast"/>
        <w:ind w:left="284" w:hanging="284"/>
        <w:rPr>
          <w:rFonts w:ascii="Arial Narrow" w:hAnsi="Arial Narrow"/>
          <w:color w:val="000000" w:themeColor="text1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DE8DF4" wp14:editId="01F8AD73">
                <wp:simplePos x="0" y="0"/>
                <wp:positionH relativeFrom="column">
                  <wp:posOffset>4305300</wp:posOffset>
                </wp:positionH>
                <wp:positionV relativeFrom="paragraph">
                  <wp:posOffset>40640</wp:posOffset>
                </wp:positionV>
                <wp:extent cx="180975" cy="190500"/>
                <wp:effectExtent l="0" t="0" r="28575" b="1905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933346" id="Rectangle 11" o:spid="_x0000_s1026" style="position:absolute;margin-left:339pt;margin-top:3.2pt;width:14.25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" fillcolor="window" strokecolor="windowText" strokeweight="1pt">
                <v:path arrowok="t"/>
              </v:rect>
            </w:pict>
          </mc:Fallback>
        </mc:AlternateContent>
      </w: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22C628" wp14:editId="1D18BAE9">
                <wp:simplePos x="0" y="0"/>
                <wp:positionH relativeFrom="column">
                  <wp:posOffset>5276850</wp:posOffset>
                </wp:positionH>
                <wp:positionV relativeFrom="paragraph">
                  <wp:posOffset>40640</wp:posOffset>
                </wp:positionV>
                <wp:extent cx="180975" cy="190500"/>
                <wp:effectExtent l="0" t="0" r="28575" b="1905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6637C" id="Rectangle 12" o:spid="_x0000_s1026" style="position:absolute;margin-left:415.5pt;margin-top:3.2pt;width:14.25pt;height: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" fillcolor="window" strokecolor="windowText" strokeweight="1pt">
                <v:path arrowok="t"/>
              </v:rect>
            </w:pict>
          </mc:Fallback>
        </mc:AlternateContent>
      </w:r>
      <w:r w:rsidR="0062178E" w:rsidRPr="0067295F">
        <w:rPr>
          <w:rFonts w:asciiTheme="minorHAnsi" w:hAnsiTheme="minorHAnsi" w:cstheme="minorHAnsi"/>
          <w:bCs/>
          <w:color w:val="000000" w:themeColor="text1"/>
        </w:rPr>
        <w:t>D</w:t>
      </w:r>
      <w:r w:rsidR="000A0D17" w:rsidRPr="0067295F">
        <w:rPr>
          <w:rFonts w:asciiTheme="minorHAnsi" w:hAnsiTheme="minorHAnsi" w:cstheme="minorHAnsi"/>
          <w:bCs/>
          <w:color w:val="000000" w:themeColor="text1"/>
        </w:rPr>
        <w:t>oentes com perturbações psíquicas</w:t>
      </w:r>
      <w:r w:rsidR="000A0D17" w:rsidRPr="0067295F">
        <w:rPr>
          <w:rFonts w:ascii="Arial Narrow" w:hAnsi="Arial Narrow"/>
          <w:color w:val="000000" w:themeColor="text1"/>
        </w:rPr>
        <w:t xml:space="preserve">                </w:t>
      </w:r>
      <w:r w:rsidR="0062178E" w:rsidRPr="0067295F">
        <w:rPr>
          <w:rFonts w:ascii="Arial Narrow" w:hAnsi="Arial Narrow"/>
          <w:color w:val="000000" w:themeColor="text1"/>
        </w:rPr>
        <w:t xml:space="preserve">          </w:t>
      </w:r>
      <w:r w:rsidR="0067295F" w:rsidRPr="0067295F">
        <w:rPr>
          <w:rFonts w:ascii="Arial Narrow" w:hAnsi="Arial Narrow"/>
          <w:color w:val="000000" w:themeColor="text1"/>
        </w:rPr>
        <w:t xml:space="preserve">                            </w:t>
      </w:r>
      <w:r w:rsidR="0067295F">
        <w:rPr>
          <w:rFonts w:ascii="Arial Narrow" w:hAnsi="Arial Narrow"/>
          <w:color w:val="000000" w:themeColor="text1"/>
        </w:rPr>
        <w:t xml:space="preserve"> </w:t>
      </w:r>
      <w:r w:rsidR="000C2CD1" w:rsidRPr="0067295F">
        <w:rPr>
          <w:rFonts w:cs="Calibri"/>
          <w:color w:val="000000" w:themeColor="text1"/>
        </w:rPr>
        <w:t>Sim</w:t>
      </w:r>
      <w:r w:rsidR="000A0D17" w:rsidRPr="0067295F">
        <w:rPr>
          <w:rFonts w:ascii="Arial Narrow" w:hAnsi="Arial Narrow"/>
          <w:color w:val="000000" w:themeColor="text1"/>
        </w:rPr>
        <w:t xml:space="preserve">            </w:t>
      </w:r>
      <w:r w:rsidR="000C2CD1" w:rsidRPr="0067295F">
        <w:rPr>
          <w:rFonts w:ascii="Arial Narrow" w:hAnsi="Arial Narrow"/>
          <w:color w:val="000000" w:themeColor="text1"/>
        </w:rPr>
        <w:t xml:space="preserve">          </w:t>
      </w:r>
      <w:r w:rsidR="0062178E" w:rsidRPr="0067295F">
        <w:rPr>
          <w:rFonts w:ascii="Arial Narrow" w:hAnsi="Arial Narrow"/>
          <w:color w:val="000000" w:themeColor="text1"/>
        </w:rPr>
        <w:t xml:space="preserve"> </w:t>
      </w:r>
      <w:r w:rsidR="000A0D17" w:rsidRPr="0067295F">
        <w:rPr>
          <w:rFonts w:cs="Calibri"/>
          <w:color w:val="000000" w:themeColor="text1"/>
        </w:rPr>
        <w:t xml:space="preserve"> </w:t>
      </w:r>
      <w:r w:rsidR="0067295F" w:rsidRPr="0067295F">
        <w:rPr>
          <w:rFonts w:cs="Calibri"/>
          <w:color w:val="000000" w:themeColor="text1"/>
        </w:rPr>
        <w:t>Não</w:t>
      </w:r>
      <w:r w:rsidR="0067295F" w:rsidRPr="0067295F">
        <w:rPr>
          <w:rFonts w:ascii="Arial Narrow" w:hAnsi="Arial Narrow"/>
          <w:color w:val="000000" w:themeColor="text1"/>
        </w:rPr>
        <w:tab/>
        <w:t xml:space="preserve">        </w:t>
      </w:r>
    </w:p>
    <w:p w14:paraId="644A1900" w14:textId="77777777" w:rsidR="00F81FF4" w:rsidRPr="0067295F" w:rsidRDefault="00F306A6" w:rsidP="0067295F">
      <w:pPr>
        <w:pStyle w:val="ListParagraph"/>
        <w:numPr>
          <w:ilvl w:val="0"/>
          <w:numId w:val="5"/>
        </w:numPr>
        <w:tabs>
          <w:tab w:val="left" w:pos="5400"/>
          <w:tab w:val="left" w:pos="6840"/>
          <w:tab w:val="right" w:pos="9000"/>
        </w:tabs>
        <w:spacing w:line="400" w:lineRule="atLeast"/>
        <w:ind w:left="284" w:hanging="284"/>
        <w:rPr>
          <w:rFonts w:ascii="Arial Narrow" w:hAnsi="Arial Narrow"/>
          <w:bCs/>
          <w:color w:val="000000" w:themeColor="text1"/>
        </w:rPr>
      </w:pPr>
      <w:r w:rsidRPr="004C51C5">
        <w:rPr>
          <w:rFonts w:ascii="Arial Narrow" w:hAnsi="Arial Narrow"/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C746F9" wp14:editId="6FFA9F7D">
                <wp:simplePos x="0" y="0"/>
                <wp:positionH relativeFrom="column">
                  <wp:posOffset>5276850</wp:posOffset>
                </wp:positionH>
                <wp:positionV relativeFrom="paragraph">
                  <wp:posOffset>76200</wp:posOffset>
                </wp:positionV>
                <wp:extent cx="180975" cy="190500"/>
                <wp:effectExtent l="0" t="0" r="28575" b="190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2E1C17" id="Rectangle 3" o:spid="_x0000_s1026" style="position:absolute;margin-left:415.5pt;margin-top:6pt;width:14.25pt;height: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" fillcolor="window" strokecolor="windowText" strokeweight="1pt">
                <v:path arrowok="t"/>
              </v:rect>
            </w:pict>
          </mc:Fallback>
        </mc:AlternateContent>
      </w:r>
      <w:r w:rsidRPr="004C51C5">
        <w:rPr>
          <w:rFonts w:ascii="Arial Narrow" w:hAnsi="Arial Narrow"/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C560DD" wp14:editId="3B21F233">
                <wp:simplePos x="0" y="0"/>
                <wp:positionH relativeFrom="column">
                  <wp:posOffset>4309110</wp:posOffset>
                </wp:positionH>
                <wp:positionV relativeFrom="paragraph">
                  <wp:posOffset>64770</wp:posOffset>
                </wp:positionV>
                <wp:extent cx="180975" cy="190500"/>
                <wp:effectExtent l="0" t="0" r="28575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DBDDA" id="Rectangle 2" o:spid="_x0000_s1026" style="position:absolute;margin-left:339.3pt;margin-top:5.1pt;width:14.25pt;height: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" fillcolor="window" strokecolor="windowText" strokeweight="1pt">
                <v:path arrowok="t"/>
              </v:rect>
            </w:pict>
          </mc:Fallback>
        </mc:AlternateContent>
      </w:r>
      <w:r w:rsidR="000C2CD1" w:rsidRPr="004C51C5">
        <w:rPr>
          <w:rFonts w:asciiTheme="minorHAnsi" w:hAnsiTheme="minorHAnsi"/>
          <w:szCs w:val="24"/>
        </w:rPr>
        <w:t>Outros grupos vulneráveis (idosos, pessoas com defici</w:t>
      </w:r>
      <w:r w:rsidR="00F81FF4" w:rsidRPr="004C51C5">
        <w:rPr>
          <w:rFonts w:asciiTheme="minorHAnsi" w:hAnsiTheme="minorHAnsi"/>
          <w:szCs w:val="24"/>
        </w:rPr>
        <w:t xml:space="preserve">ência)   </w:t>
      </w:r>
      <w:r w:rsidR="00F81FF4" w:rsidRPr="0067295F">
        <w:rPr>
          <w:rFonts w:asciiTheme="minorHAnsi" w:hAnsiTheme="minorHAnsi"/>
          <w:sz w:val="24"/>
          <w:szCs w:val="24"/>
        </w:rPr>
        <w:t xml:space="preserve"> </w:t>
      </w:r>
      <w:r w:rsidR="004C51C5">
        <w:rPr>
          <w:rFonts w:asciiTheme="minorHAnsi" w:hAnsiTheme="minorHAnsi"/>
          <w:sz w:val="24"/>
          <w:szCs w:val="24"/>
        </w:rPr>
        <w:t xml:space="preserve">        </w:t>
      </w:r>
      <w:r w:rsidR="00F81FF4" w:rsidRPr="0067295F">
        <w:rPr>
          <w:rFonts w:asciiTheme="minorHAnsi" w:hAnsiTheme="minorHAnsi"/>
          <w:sz w:val="24"/>
          <w:szCs w:val="24"/>
        </w:rPr>
        <w:t xml:space="preserve"> </w:t>
      </w:r>
      <w:r w:rsidR="00F81FF4" w:rsidRPr="0067295F">
        <w:rPr>
          <w:rFonts w:asciiTheme="minorHAnsi" w:hAnsiTheme="minorHAnsi" w:cstheme="minorHAnsi"/>
          <w:color w:val="000000" w:themeColor="text1"/>
        </w:rPr>
        <w:t>Sim</w:t>
      </w:r>
      <w:r w:rsidR="00F81FF4" w:rsidRPr="0067295F">
        <w:rPr>
          <w:rFonts w:ascii="Arial Narrow" w:hAnsi="Arial Narrow"/>
          <w:color w:val="000000" w:themeColor="text1"/>
        </w:rPr>
        <w:t xml:space="preserve">                  </w:t>
      </w:r>
      <w:r w:rsidR="004C51C5">
        <w:rPr>
          <w:rFonts w:ascii="Arial Narrow" w:hAnsi="Arial Narrow"/>
          <w:color w:val="000000" w:themeColor="text1"/>
        </w:rPr>
        <w:t xml:space="preserve"> </w:t>
      </w:r>
      <w:r w:rsidR="00F81FF4" w:rsidRPr="0067295F">
        <w:rPr>
          <w:rFonts w:ascii="Arial Narrow" w:hAnsi="Arial Narrow"/>
          <w:color w:val="000000" w:themeColor="text1"/>
        </w:rPr>
        <w:t xml:space="preserve">    </w:t>
      </w:r>
      <w:r w:rsidR="00F81FF4" w:rsidRPr="0067295F">
        <w:rPr>
          <w:rFonts w:asciiTheme="minorHAnsi" w:hAnsiTheme="minorHAnsi" w:cstheme="minorHAnsi"/>
          <w:color w:val="000000" w:themeColor="text1"/>
        </w:rPr>
        <w:t xml:space="preserve"> Não</w:t>
      </w:r>
      <w:r w:rsidR="00F81FF4" w:rsidRPr="0067295F">
        <w:rPr>
          <w:rFonts w:ascii="Arial Narrow" w:hAnsi="Arial Narrow"/>
          <w:color w:val="000000" w:themeColor="text1"/>
        </w:rPr>
        <w:t xml:space="preserve">   </w:t>
      </w:r>
    </w:p>
    <w:p w14:paraId="09AE0279" w14:textId="77777777" w:rsidR="000A0D17" w:rsidRDefault="000A0D17" w:rsidP="000A0D17">
      <w:pPr>
        <w:spacing w:line="276" w:lineRule="auto"/>
        <w:ind w:left="142" w:right="-1" w:firstLine="0"/>
        <w:rPr>
          <w:rFonts w:asciiTheme="minorHAnsi" w:hAnsiTheme="minorHAnsi"/>
          <w:sz w:val="24"/>
          <w:szCs w:val="24"/>
        </w:rPr>
      </w:pPr>
    </w:p>
    <w:p w14:paraId="73A19DE4" w14:textId="77777777" w:rsidR="0067295F" w:rsidRDefault="0067295F" w:rsidP="0067295F">
      <w:pPr>
        <w:spacing w:after="120" w:line="276" w:lineRule="auto"/>
        <w:ind w:left="142" w:firstLine="0"/>
        <w:rPr>
          <w:rFonts w:asciiTheme="minorHAnsi" w:hAnsiTheme="minorHAnsi"/>
          <w:sz w:val="24"/>
          <w:szCs w:val="24"/>
        </w:rPr>
      </w:pPr>
      <w:r w:rsidRPr="0067295F">
        <w:rPr>
          <w:rFonts w:asciiTheme="minorHAnsi" w:hAnsiTheme="minorHAnsi"/>
          <w:sz w:val="24"/>
          <w:szCs w:val="24"/>
        </w:rPr>
        <w:t>Em caso afirmativo</w:t>
      </w:r>
      <w:r w:rsidR="005923F1">
        <w:rPr>
          <w:rFonts w:asciiTheme="minorHAnsi" w:hAnsiTheme="minorHAnsi"/>
          <w:sz w:val="24"/>
          <w:szCs w:val="24"/>
        </w:rPr>
        <w:t>,</w:t>
      </w:r>
      <w:r w:rsidRPr="0067295F">
        <w:rPr>
          <w:rFonts w:asciiTheme="minorHAnsi" w:hAnsiTheme="minorHAnsi"/>
          <w:sz w:val="24"/>
          <w:szCs w:val="24"/>
        </w:rPr>
        <w:t xml:space="preserve"> incluir, por favor, a justificação do recurso a pessoas/grupos vulneráveis e a sua imprescindibilidade para o estudo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8352"/>
      </w:tblGrid>
      <w:tr w:rsidR="0067295F" w14:paraId="3879F300" w14:textId="77777777" w:rsidTr="0067295F">
        <w:tc>
          <w:tcPr>
            <w:tcW w:w="8644" w:type="dxa"/>
          </w:tcPr>
          <w:p w14:paraId="1A332E0A" w14:textId="77777777" w:rsidR="0067295F" w:rsidRDefault="0067295F" w:rsidP="0067295F">
            <w:pPr>
              <w:spacing w:line="276" w:lineRule="auto"/>
              <w:ind w:right="-1" w:firstLine="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396C17C6" w14:textId="77777777" w:rsidR="0067295F" w:rsidRPr="0022113E" w:rsidRDefault="0067295F" w:rsidP="0067295F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</w:p>
    <w:p w14:paraId="02D8D96E" w14:textId="77777777" w:rsidR="00277C82" w:rsidRPr="0022113E" w:rsidRDefault="00277C82" w:rsidP="00A01717">
      <w:pPr>
        <w:numPr>
          <w:ilvl w:val="1"/>
          <w:numId w:val="1"/>
        </w:numPr>
        <w:spacing w:line="276" w:lineRule="auto"/>
        <w:ind w:right="-1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>Instrumentos de recolha de dados (</w:t>
      </w:r>
      <w:r w:rsidRPr="00D04447">
        <w:rPr>
          <w:rFonts w:asciiTheme="minorHAnsi" w:hAnsiTheme="minorHAnsi"/>
          <w:b/>
          <w:i/>
          <w:sz w:val="24"/>
          <w:szCs w:val="24"/>
        </w:rPr>
        <w:t>anexar documentos relevantes</w:t>
      </w:r>
      <w:r w:rsidRPr="0022113E">
        <w:rPr>
          <w:rFonts w:asciiTheme="minorHAnsi" w:hAnsiTheme="minorHAnsi"/>
          <w:sz w:val="24"/>
          <w:szCs w:val="24"/>
        </w:rPr>
        <w:t>)</w:t>
      </w:r>
    </w:p>
    <w:p w14:paraId="541A03E9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0514EF45" w14:textId="77777777" w:rsidR="007024E9" w:rsidRPr="001B6121" w:rsidRDefault="007024E9" w:rsidP="00A01717">
      <w:pPr>
        <w:spacing w:line="276" w:lineRule="auto"/>
        <w:ind w:left="1080" w:right="-1" w:firstLine="0"/>
        <w:rPr>
          <w:rFonts w:asciiTheme="minorHAnsi" w:hAnsiTheme="minorHAnsi"/>
          <w:szCs w:val="24"/>
        </w:rPr>
      </w:pPr>
    </w:p>
    <w:p w14:paraId="0F2BEA95" w14:textId="77777777" w:rsidR="00976846" w:rsidRPr="00976846" w:rsidRDefault="00277C82" w:rsidP="00976846">
      <w:pPr>
        <w:numPr>
          <w:ilvl w:val="1"/>
          <w:numId w:val="1"/>
        </w:numPr>
        <w:spacing w:line="276" w:lineRule="auto"/>
        <w:ind w:right="-1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>Procedimentos</w:t>
      </w:r>
      <w:r w:rsidR="00976846">
        <w:rPr>
          <w:rFonts w:asciiTheme="minorHAnsi" w:hAnsiTheme="minorHAnsi"/>
          <w:sz w:val="24"/>
          <w:szCs w:val="24"/>
        </w:rPr>
        <w:t xml:space="preserve"> </w:t>
      </w:r>
      <w:r w:rsidR="00976846" w:rsidRPr="00F353D7">
        <w:rPr>
          <w:rFonts w:asciiTheme="minorHAnsi" w:hAnsiTheme="minorHAnsi"/>
          <w:sz w:val="16"/>
          <w:szCs w:val="16"/>
        </w:rPr>
        <w:t>(</w:t>
      </w:r>
      <w:r w:rsidR="00976846" w:rsidRPr="00976846">
        <w:rPr>
          <w:rFonts w:asciiTheme="minorHAnsi" w:hAnsiTheme="minorHAnsi"/>
          <w:sz w:val="16"/>
          <w:szCs w:val="16"/>
        </w:rPr>
        <w:t xml:space="preserve">Até </w:t>
      </w:r>
      <w:r w:rsidR="00976846">
        <w:rPr>
          <w:rFonts w:asciiTheme="minorHAnsi" w:hAnsiTheme="minorHAnsi"/>
          <w:sz w:val="16"/>
          <w:szCs w:val="16"/>
        </w:rPr>
        <w:t>3</w:t>
      </w:r>
      <w:r w:rsidR="00976846" w:rsidRPr="00976846">
        <w:rPr>
          <w:rFonts w:asciiTheme="minorHAnsi" w:hAnsiTheme="minorHAnsi"/>
          <w:sz w:val="16"/>
          <w:szCs w:val="16"/>
        </w:rPr>
        <w:t>00 caracteres</w:t>
      </w:r>
      <w:r w:rsidR="00976846">
        <w:rPr>
          <w:rFonts w:asciiTheme="minorHAnsi" w:hAnsiTheme="minorHAnsi"/>
          <w:sz w:val="16"/>
          <w:szCs w:val="16"/>
        </w:rPr>
        <w:t xml:space="preserve">, </w:t>
      </w:r>
      <w:r w:rsidR="00976846" w:rsidRPr="00976846">
        <w:rPr>
          <w:rFonts w:asciiTheme="minorHAnsi" w:hAnsiTheme="minorHAnsi"/>
          <w:sz w:val="16"/>
          <w:szCs w:val="16"/>
        </w:rPr>
        <w:t>incluindo espaços)</w:t>
      </w:r>
    </w:p>
    <w:p w14:paraId="22D318AB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176616FD" w14:textId="77777777" w:rsidR="009E1825" w:rsidRPr="0022113E" w:rsidRDefault="009E1825" w:rsidP="00A01717">
      <w:pPr>
        <w:spacing w:line="276" w:lineRule="auto"/>
        <w:ind w:left="1080" w:right="-1" w:firstLine="0"/>
        <w:rPr>
          <w:rFonts w:asciiTheme="minorHAnsi" w:hAnsiTheme="minorHAnsi"/>
          <w:sz w:val="24"/>
          <w:szCs w:val="24"/>
        </w:rPr>
      </w:pPr>
    </w:p>
    <w:p w14:paraId="428CAA99" w14:textId="77777777" w:rsidR="00277C82" w:rsidRPr="0022113E" w:rsidRDefault="008B22EC" w:rsidP="00A01717">
      <w:pPr>
        <w:numPr>
          <w:ilvl w:val="1"/>
          <w:numId w:val="1"/>
        </w:numPr>
        <w:spacing w:line="276" w:lineRule="auto"/>
        <w:ind w:right="-1" w:hanging="37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  <w:r w:rsidR="00277C82" w:rsidRPr="0022113E">
        <w:rPr>
          <w:rFonts w:asciiTheme="minorHAnsi" w:hAnsiTheme="minorHAnsi"/>
          <w:sz w:val="24"/>
          <w:szCs w:val="24"/>
        </w:rPr>
        <w:t xml:space="preserve">Especifique os potenciais riscos/incómodos para os participantes do </w:t>
      </w:r>
      <w:r w:rsidR="00134C2C" w:rsidRPr="0022113E">
        <w:rPr>
          <w:rFonts w:asciiTheme="minorHAnsi" w:hAnsiTheme="minorHAnsi"/>
          <w:sz w:val="24"/>
          <w:szCs w:val="24"/>
        </w:rPr>
        <w:t>estudo</w:t>
      </w:r>
    </w:p>
    <w:p w14:paraId="29797C63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34A59C69" w14:textId="77777777" w:rsidR="007024E9" w:rsidRPr="001B6121" w:rsidRDefault="007024E9" w:rsidP="00351F23">
      <w:pPr>
        <w:spacing w:line="276" w:lineRule="auto"/>
        <w:ind w:right="-1" w:firstLine="0"/>
        <w:rPr>
          <w:rFonts w:asciiTheme="minorHAnsi" w:hAnsiTheme="minorHAnsi"/>
          <w:szCs w:val="24"/>
        </w:rPr>
      </w:pPr>
    </w:p>
    <w:p w14:paraId="506E35B2" w14:textId="77777777" w:rsidR="00277C82" w:rsidRPr="0022113E" w:rsidRDefault="00277C82" w:rsidP="00A01717">
      <w:pPr>
        <w:numPr>
          <w:ilvl w:val="1"/>
          <w:numId w:val="1"/>
        </w:numPr>
        <w:spacing w:line="276" w:lineRule="auto"/>
        <w:ind w:right="-1" w:hanging="371"/>
        <w:rPr>
          <w:rFonts w:asciiTheme="minorHAnsi" w:hAnsiTheme="minorHAnsi"/>
          <w:sz w:val="24"/>
          <w:szCs w:val="24"/>
        </w:rPr>
      </w:pPr>
      <w:r w:rsidRPr="0022113E">
        <w:rPr>
          <w:rFonts w:asciiTheme="minorHAnsi" w:hAnsiTheme="minorHAnsi"/>
          <w:sz w:val="24"/>
          <w:szCs w:val="24"/>
        </w:rPr>
        <w:t xml:space="preserve">Especifique os potenciais benefícios </w:t>
      </w:r>
      <w:r w:rsidR="00134C2C" w:rsidRPr="0022113E">
        <w:rPr>
          <w:rFonts w:asciiTheme="minorHAnsi" w:hAnsiTheme="minorHAnsi"/>
          <w:sz w:val="24"/>
          <w:szCs w:val="24"/>
        </w:rPr>
        <w:t>para os participantes do estudo</w:t>
      </w:r>
      <w:r w:rsidR="000A28CB">
        <w:rPr>
          <w:rFonts w:asciiTheme="minorHAnsi" w:hAnsiTheme="minorHAnsi"/>
          <w:sz w:val="24"/>
          <w:szCs w:val="24"/>
        </w:rPr>
        <w:t xml:space="preserve"> </w:t>
      </w:r>
      <w:r w:rsidR="000A28CB" w:rsidRPr="000A28CB">
        <w:rPr>
          <w:rFonts w:asciiTheme="minorHAnsi" w:hAnsiTheme="minorHAnsi"/>
          <w:i/>
          <w:sz w:val="16"/>
          <w:szCs w:val="16"/>
        </w:rPr>
        <w:t>(até 300 carateres, incluindo espaços)</w:t>
      </w:r>
    </w:p>
    <w:p w14:paraId="2F0EC76E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650591AA" w14:textId="77777777" w:rsidR="007024E9" w:rsidRDefault="007024E9" w:rsidP="00A01717">
      <w:pPr>
        <w:spacing w:line="276" w:lineRule="auto"/>
        <w:ind w:left="1068" w:right="-1" w:firstLine="0"/>
        <w:rPr>
          <w:rFonts w:asciiTheme="minorHAnsi" w:hAnsiTheme="minorHAnsi"/>
          <w:szCs w:val="24"/>
        </w:rPr>
      </w:pPr>
    </w:p>
    <w:p w14:paraId="21B20445" w14:textId="77777777" w:rsidR="003E5B1B" w:rsidRPr="0022113E" w:rsidRDefault="003E5B1B" w:rsidP="003E5B1B">
      <w:pPr>
        <w:numPr>
          <w:ilvl w:val="0"/>
          <w:numId w:val="1"/>
        </w:numPr>
        <w:spacing w:line="276" w:lineRule="auto"/>
        <w:ind w:right="-1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CONSENTIMENTO</w:t>
      </w:r>
    </w:p>
    <w:p w14:paraId="455A98EB" w14:textId="77777777" w:rsidR="003E5B1B" w:rsidRPr="001B6121" w:rsidRDefault="003E5B1B" w:rsidP="00A01717">
      <w:pPr>
        <w:spacing w:line="276" w:lineRule="auto"/>
        <w:ind w:left="1068" w:right="-1" w:firstLine="0"/>
        <w:rPr>
          <w:rFonts w:asciiTheme="minorHAnsi" w:hAnsiTheme="minorHAnsi"/>
          <w:szCs w:val="24"/>
        </w:rPr>
      </w:pPr>
    </w:p>
    <w:p w14:paraId="3FA93EA5" w14:textId="77777777" w:rsidR="00277C82" w:rsidRPr="00AA72CB" w:rsidRDefault="006B5226" w:rsidP="00233FEB">
      <w:pPr>
        <w:numPr>
          <w:ilvl w:val="1"/>
          <w:numId w:val="1"/>
        </w:numPr>
        <w:spacing w:after="120" w:line="276" w:lineRule="auto"/>
        <w:ind w:left="1134" w:hanging="425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O modelo de consentimento informado destinado aos participantes no estudo está anexo ao presente formulário?</w:t>
      </w:r>
      <w:r w:rsidR="00277C82" w:rsidRPr="00AA72CB">
        <w:rPr>
          <w:rFonts w:asciiTheme="minorHAnsi" w:hAnsiTheme="minorHAnsi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A01717" w:rsidRPr="0022113E" w14:paraId="37398A31" w14:textId="77777777" w:rsidTr="00A01717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5AD52086" w14:textId="77777777" w:rsidR="00A01717" w:rsidRPr="00AA72CB" w:rsidRDefault="00A01717" w:rsidP="00A01717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bookmarkStart w:id="2" w:name="_Hlk529958230"/>
            <w:r w:rsidRPr="00AA72CB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93B0" w14:textId="77777777" w:rsidR="00A01717" w:rsidRPr="00AA72CB" w:rsidRDefault="00A01717" w:rsidP="001B6121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6427AD10" w14:textId="77777777" w:rsidR="00A01717" w:rsidRPr="0022113E" w:rsidRDefault="00A01717" w:rsidP="00A01717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AA72CB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2EC1" w14:textId="77777777" w:rsidR="00A01717" w:rsidRPr="0022113E" w:rsidRDefault="00A01717" w:rsidP="001B6121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bookmarkEnd w:id="2"/>
    </w:tbl>
    <w:p w14:paraId="357738BE" w14:textId="77777777" w:rsidR="00A35379" w:rsidRDefault="00A35379" w:rsidP="00A35379">
      <w:pPr>
        <w:spacing w:after="240" w:line="240" w:lineRule="auto"/>
        <w:ind w:right="-1" w:firstLine="0"/>
        <w:jc w:val="left"/>
        <w:rPr>
          <w:rFonts w:asciiTheme="minorHAnsi" w:hAnsiTheme="minorHAnsi"/>
          <w:color w:val="A6A6A6" w:themeColor="background1" w:themeShade="A6"/>
          <w:sz w:val="24"/>
          <w:szCs w:val="24"/>
        </w:rPr>
      </w:pPr>
    </w:p>
    <w:p w14:paraId="39C89AAE" w14:textId="77777777" w:rsidR="003E5B1B" w:rsidRPr="00AB38F1" w:rsidRDefault="00AB38F1" w:rsidP="00AB38F1">
      <w:pPr>
        <w:pStyle w:val="ListParagraph"/>
        <w:numPr>
          <w:ilvl w:val="0"/>
          <w:numId w:val="1"/>
        </w:numPr>
        <w:spacing w:after="240" w:line="240" w:lineRule="auto"/>
        <w:ind w:right="-1"/>
        <w:jc w:val="left"/>
        <w:rPr>
          <w:rFonts w:asciiTheme="minorHAnsi" w:hAnsiTheme="minorHAnsi"/>
          <w:b/>
          <w:sz w:val="24"/>
          <w:szCs w:val="24"/>
        </w:rPr>
      </w:pPr>
      <w:r w:rsidRPr="00AB38F1">
        <w:rPr>
          <w:rFonts w:asciiTheme="minorHAnsi" w:hAnsiTheme="minorHAnsi"/>
          <w:b/>
          <w:sz w:val="24"/>
          <w:szCs w:val="24"/>
        </w:rPr>
        <w:t>CONFIDENCIALIDADE E DADOS PESSOAIS</w:t>
      </w:r>
      <w:r w:rsidR="003E5B1B" w:rsidRPr="00AB38F1">
        <w:rPr>
          <w:rFonts w:asciiTheme="minorHAnsi" w:hAnsiTheme="minorHAnsi"/>
          <w:b/>
          <w:sz w:val="24"/>
          <w:szCs w:val="24"/>
        </w:rPr>
        <w:t xml:space="preserve">   </w:t>
      </w:r>
    </w:p>
    <w:p w14:paraId="5FE2CDE4" w14:textId="77777777" w:rsidR="00277C82" w:rsidRPr="0022113E" w:rsidRDefault="00233FEB" w:rsidP="00A01717">
      <w:pPr>
        <w:numPr>
          <w:ilvl w:val="1"/>
          <w:numId w:val="1"/>
        </w:numPr>
        <w:spacing w:line="276" w:lineRule="auto"/>
        <w:ind w:right="-1" w:hanging="37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  <w:r w:rsidR="00277C82" w:rsidRPr="0022113E">
        <w:rPr>
          <w:rFonts w:asciiTheme="minorHAnsi" w:hAnsiTheme="minorHAnsi"/>
          <w:sz w:val="24"/>
          <w:szCs w:val="24"/>
        </w:rPr>
        <w:t xml:space="preserve">Como é garantida a </w:t>
      </w:r>
      <w:r w:rsidR="00277C82" w:rsidRPr="00AC63F4">
        <w:rPr>
          <w:rFonts w:asciiTheme="minorHAnsi" w:hAnsiTheme="minorHAnsi"/>
          <w:sz w:val="24"/>
          <w:szCs w:val="24"/>
        </w:rPr>
        <w:t>confidencialidade</w:t>
      </w:r>
      <w:r w:rsidR="00277C82" w:rsidRPr="0022113E">
        <w:rPr>
          <w:rFonts w:asciiTheme="minorHAnsi" w:hAnsiTheme="minorHAnsi"/>
          <w:sz w:val="24"/>
          <w:szCs w:val="24"/>
        </w:rPr>
        <w:t xml:space="preserve"> dos dados recolhidos?</w:t>
      </w:r>
      <w:r w:rsidR="000A28CB">
        <w:rPr>
          <w:rFonts w:asciiTheme="minorHAnsi" w:hAnsiTheme="minorHAnsi"/>
          <w:sz w:val="24"/>
          <w:szCs w:val="24"/>
        </w:rPr>
        <w:t xml:space="preserve"> </w:t>
      </w:r>
      <w:r w:rsidR="000A28CB" w:rsidRPr="000A28CB">
        <w:rPr>
          <w:rFonts w:asciiTheme="minorHAnsi" w:hAnsiTheme="minorHAnsi"/>
          <w:i/>
          <w:sz w:val="16"/>
          <w:szCs w:val="16"/>
        </w:rPr>
        <w:t>(até 300 carateres, incluindo espaços)</w:t>
      </w:r>
    </w:p>
    <w:p w14:paraId="1B018503" w14:textId="77777777" w:rsidR="00A01717" w:rsidRPr="0022113E" w:rsidRDefault="00A01717" w:rsidP="00A017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24588E1F" w14:textId="77777777" w:rsidR="00A01717" w:rsidRDefault="00A01717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</w:p>
    <w:p w14:paraId="7451006B" w14:textId="77777777" w:rsidR="00AB38F1" w:rsidRPr="00233FEB" w:rsidRDefault="00AB38F1" w:rsidP="00233FEB">
      <w:pPr>
        <w:numPr>
          <w:ilvl w:val="1"/>
          <w:numId w:val="1"/>
        </w:numPr>
        <w:spacing w:line="276" w:lineRule="auto"/>
        <w:ind w:left="1134" w:right="-1" w:hanging="425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omo é garantida a conformidade com o RGPD e com a legislação nacional </w:t>
      </w:r>
      <w:r>
        <w:rPr>
          <w:rFonts w:asciiTheme="minorHAnsi" w:hAnsiTheme="minorHAnsi"/>
          <w:sz w:val="24"/>
          <w:szCs w:val="24"/>
        </w:rPr>
        <w:lastRenderedPageBreak/>
        <w:t>aplicável em matéria de dados pessoais?</w:t>
      </w:r>
      <w:r w:rsidR="00233FEB" w:rsidRPr="00233FEB">
        <w:rPr>
          <w:rFonts w:asciiTheme="minorHAnsi" w:hAnsiTheme="minorHAnsi"/>
          <w:i/>
          <w:sz w:val="16"/>
          <w:szCs w:val="16"/>
        </w:rPr>
        <w:t xml:space="preserve"> </w:t>
      </w:r>
      <w:r w:rsidR="00233FEB" w:rsidRPr="000A28CB">
        <w:rPr>
          <w:rFonts w:asciiTheme="minorHAnsi" w:hAnsiTheme="minorHAnsi"/>
          <w:i/>
          <w:sz w:val="16"/>
          <w:szCs w:val="16"/>
        </w:rPr>
        <w:t>(até 300 carateres, incluindo espaços)</w:t>
      </w:r>
    </w:p>
    <w:tbl>
      <w:tblPr>
        <w:tblStyle w:val="TableGrid"/>
        <w:tblpPr w:leftFromText="141" w:rightFromText="141" w:vertAnchor="text" w:horzAnchor="margin" w:tblpX="108" w:tblpY="116"/>
        <w:tblW w:w="8647" w:type="dxa"/>
        <w:tblLook w:val="04A0" w:firstRow="1" w:lastRow="0" w:firstColumn="1" w:lastColumn="0" w:noHBand="0" w:noVBand="1"/>
      </w:tblPr>
      <w:tblGrid>
        <w:gridCol w:w="8647"/>
      </w:tblGrid>
      <w:tr w:rsidR="00AB38F1" w14:paraId="628E269D" w14:textId="77777777" w:rsidTr="00AB38F1">
        <w:tc>
          <w:tcPr>
            <w:tcW w:w="8647" w:type="dxa"/>
          </w:tcPr>
          <w:p w14:paraId="6289FBCF" w14:textId="77777777" w:rsidR="00AB38F1" w:rsidRDefault="00AB38F1" w:rsidP="00AB38F1">
            <w:pPr>
              <w:spacing w:after="60" w:line="276" w:lineRule="auto"/>
              <w:ind w:firstLine="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026C3CE4" w14:textId="77777777" w:rsidR="00AB38F1" w:rsidRDefault="00AB38F1" w:rsidP="00AB38F1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</w:p>
    <w:p w14:paraId="0D68A0DE" w14:textId="77777777" w:rsidR="00CC6258" w:rsidRDefault="00CC6258" w:rsidP="00AB38F1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</w:p>
    <w:p w14:paraId="01F0144F" w14:textId="77777777" w:rsidR="00AB38F1" w:rsidRPr="009352C8" w:rsidRDefault="009352C8" w:rsidP="009352C8">
      <w:pPr>
        <w:pStyle w:val="ListParagraph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rFonts w:asciiTheme="minorHAnsi" w:hAnsiTheme="minorHAnsi"/>
          <w:b/>
          <w:sz w:val="24"/>
          <w:szCs w:val="24"/>
        </w:rPr>
      </w:pPr>
      <w:r w:rsidRPr="009352C8">
        <w:rPr>
          <w:rFonts w:asciiTheme="minorHAnsi" w:hAnsiTheme="minorHAnsi"/>
          <w:b/>
          <w:sz w:val="24"/>
          <w:szCs w:val="24"/>
        </w:rPr>
        <w:t>SUBMISSÃO DO ESTUDO</w:t>
      </w:r>
    </w:p>
    <w:p w14:paraId="7247D2E5" w14:textId="06D37F6B" w:rsidR="009352C8" w:rsidRPr="009352C8" w:rsidRDefault="00233FEB" w:rsidP="009352C8">
      <w:pPr>
        <w:numPr>
          <w:ilvl w:val="1"/>
          <w:numId w:val="1"/>
        </w:numPr>
        <w:spacing w:after="120" w:line="276" w:lineRule="auto"/>
        <w:ind w:left="1066" w:hanging="369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  <w:r w:rsidR="00F81FF4">
        <w:rPr>
          <w:rFonts w:asciiTheme="minorHAnsi" w:hAnsiTheme="minorHAnsi"/>
          <w:sz w:val="24"/>
          <w:szCs w:val="24"/>
        </w:rPr>
        <w:t xml:space="preserve">O presente estudo foi </w:t>
      </w:r>
      <w:r w:rsidR="00634A4F">
        <w:rPr>
          <w:rFonts w:asciiTheme="minorHAnsi" w:hAnsiTheme="minorHAnsi"/>
          <w:sz w:val="24"/>
          <w:szCs w:val="24"/>
        </w:rPr>
        <w:t xml:space="preserve">ou está a ser </w:t>
      </w:r>
      <w:r w:rsidR="00F81FF4">
        <w:rPr>
          <w:rFonts w:asciiTheme="minorHAnsi" w:hAnsiTheme="minorHAnsi"/>
          <w:sz w:val="24"/>
          <w:szCs w:val="24"/>
        </w:rPr>
        <w:t xml:space="preserve">submetido a alguma </w:t>
      </w:r>
      <w:r w:rsidR="00634A4F">
        <w:rPr>
          <w:rFonts w:asciiTheme="minorHAnsi" w:hAnsiTheme="minorHAnsi"/>
          <w:sz w:val="24"/>
          <w:szCs w:val="24"/>
        </w:rPr>
        <w:t xml:space="preserve">outra </w:t>
      </w:r>
      <w:r w:rsidR="00F81FF4">
        <w:rPr>
          <w:rFonts w:asciiTheme="minorHAnsi" w:hAnsiTheme="minorHAnsi"/>
          <w:sz w:val="24"/>
          <w:szCs w:val="24"/>
        </w:rPr>
        <w:t>Comissão de Ética?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9352C8" w:rsidRPr="0022113E" w14:paraId="3A8945C3" w14:textId="77777777" w:rsidTr="003E274A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48727DE0" w14:textId="77777777" w:rsidR="009352C8" w:rsidRPr="00AA72CB" w:rsidRDefault="009352C8" w:rsidP="003E274A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AA72CB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3CD51" w14:textId="77777777" w:rsidR="009352C8" w:rsidRPr="00AA72CB" w:rsidRDefault="009352C8" w:rsidP="003E274A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08F89F8E" w14:textId="77777777" w:rsidR="009352C8" w:rsidRPr="0022113E" w:rsidRDefault="009352C8" w:rsidP="003E274A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AA72CB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DB944" w14:textId="77777777" w:rsidR="009352C8" w:rsidRPr="0022113E" w:rsidRDefault="009352C8" w:rsidP="003E274A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3F461E6F" w14:textId="77777777" w:rsidR="00F81FF4" w:rsidRDefault="009352C8" w:rsidP="00F81FF4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  </w:t>
      </w:r>
    </w:p>
    <w:p w14:paraId="000A64F1" w14:textId="2717B87F" w:rsidR="00F81FF4" w:rsidRDefault="00F81FF4" w:rsidP="00F81FF4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e SIM, anexe por favor o</w:t>
      </w:r>
      <w:r w:rsidR="00DE6C0A">
        <w:rPr>
          <w:rFonts w:asciiTheme="minorHAnsi" w:hAnsiTheme="minorHAnsi"/>
          <w:sz w:val="24"/>
          <w:szCs w:val="24"/>
        </w:rPr>
        <w:t>s</w:t>
      </w:r>
      <w:r>
        <w:rPr>
          <w:rFonts w:asciiTheme="minorHAnsi" w:hAnsiTheme="minorHAnsi"/>
          <w:sz w:val="24"/>
          <w:szCs w:val="24"/>
        </w:rPr>
        <w:t xml:space="preserve"> parecer</w:t>
      </w:r>
      <w:r w:rsidR="00DE6C0A">
        <w:rPr>
          <w:rFonts w:asciiTheme="minorHAnsi" w:hAnsiTheme="minorHAnsi"/>
          <w:sz w:val="24"/>
          <w:szCs w:val="24"/>
        </w:rPr>
        <w:t>es</w:t>
      </w:r>
      <w:r>
        <w:rPr>
          <w:rFonts w:asciiTheme="minorHAnsi" w:hAnsiTheme="minorHAnsi"/>
          <w:sz w:val="24"/>
          <w:szCs w:val="24"/>
        </w:rPr>
        <w:t xml:space="preserve"> </w:t>
      </w:r>
      <w:r w:rsidR="008124A7">
        <w:rPr>
          <w:rFonts w:asciiTheme="minorHAnsi" w:hAnsiTheme="minorHAnsi"/>
          <w:sz w:val="24"/>
          <w:szCs w:val="24"/>
        </w:rPr>
        <w:t xml:space="preserve">já emitidos por essas </w:t>
      </w:r>
      <w:r>
        <w:rPr>
          <w:rFonts w:asciiTheme="minorHAnsi" w:hAnsiTheme="minorHAnsi"/>
          <w:sz w:val="24"/>
          <w:szCs w:val="24"/>
        </w:rPr>
        <w:t>CE</w:t>
      </w:r>
      <w:r w:rsidR="0063254A">
        <w:rPr>
          <w:rFonts w:asciiTheme="minorHAnsi" w:hAnsiTheme="minorHAnsi"/>
          <w:sz w:val="24"/>
          <w:szCs w:val="24"/>
        </w:rPr>
        <w:t xml:space="preserve"> já emitidos e </w:t>
      </w:r>
      <w:r w:rsidR="001C4C65">
        <w:rPr>
          <w:rFonts w:asciiTheme="minorHAnsi" w:hAnsiTheme="minorHAnsi"/>
          <w:sz w:val="24"/>
          <w:szCs w:val="24"/>
        </w:rPr>
        <w:t>logo que possível os que venham a ser emitidos</w:t>
      </w:r>
      <w:r w:rsidR="00A704D7">
        <w:rPr>
          <w:rFonts w:asciiTheme="minorHAnsi" w:hAnsiTheme="minorHAnsi"/>
          <w:sz w:val="24"/>
          <w:szCs w:val="24"/>
        </w:rPr>
        <w:t>.</w:t>
      </w:r>
    </w:p>
    <w:p w14:paraId="29CF1225" w14:textId="77777777" w:rsidR="00F81FF4" w:rsidRPr="00A704D7" w:rsidRDefault="00F81FF4" w:rsidP="00A704D7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</w:p>
    <w:p w14:paraId="07F7EFCF" w14:textId="473600B8" w:rsidR="000C6A4A" w:rsidRPr="00BC614E" w:rsidRDefault="00A704D7" w:rsidP="00BC614E">
      <w:pPr>
        <w:pStyle w:val="ListParagraph"/>
        <w:spacing w:after="120" w:line="276" w:lineRule="auto"/>
        <w:ind w:left="709" w:firstLine="0"/>
        <w:contextualSpacing w:val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6.2. </w:t>
      </w:r>
      <w:r w:rsidR="00BC614E">
        <w:rPr>
          <w:rFonts w:asciiTheme="minorHAnsi" w:hAnsiTheme="minorHAnsi"/>
          <w:sz w:val="24"/>
          <w:szCs w:val="24"/>
        </w:rPr>
        <w:t>Existe a</w:t>
      </w:r>
      <w:r w:rsidR="000C6A4A">
        <w:rPr>
          <w:rFonts w:asciiTheme="minorHAnsi" w:hAnsiTheme="minorHAnsi"/>
          <w:sz w:val="24"/>
          <w:szCs w:val="24"/>
        </w:rPr>
        <w:t xml:space="preserve">utorização da </w:t>
      </w:r>
      <w:r w:rsidR="00141F68">
        <w:rPr>
          <w:rFonts w:asciiTheme="minorHAnsi" w:hAnsiTheme="minorHAnsi"/>
          <w:sz w:val="24"/>
          <w:szCs w:val="24"/>
        </w:rPr>
        <w:t>LInQUE</w:t>
      </w:r>
      <w:r w:rsidR="008124A7">
        <w:rPr>
          <w:rFonts w:asciiTheme="minorHAnsi" w:hAnsiTheme="minorHAnsi"/>
          <w:sz w:val="24"/>
          <w:szCs w:val="24"/>
        </w:rPr>
        <w:t xml:space="preserve"> para o desenvolvimento do estudo</w:t>
      </w:r>
      <w:r w:rsidR="00BC614E">
        <w:rPr>
          <w:rFonts w:asciiTheme="minorHAnsi" w:hAnsiTheme="minorHAnsi"/>
          <w:sz w:val="24"/>
          <w:szCs w:val="24"/>
        </w:rPr>
        <w:t>?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0C6A4A" w:rsidRPr="0022113E" w14:paraId="6DB24C29" w14:textId="77777777" w:rsidTr="00D31715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4DB79B8F" w14:textId="77777777" w:rsidR="000C6A4A" w:rsidRPr="0022113E" w:rsidRDefault="000C6A4A" w:rsidP="00D31715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7A21B" w14:textId="77777777" w:rsidR="000C6A4A" w:rsidRPr="0022113E" w:rsidRDefault="000C6A4A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4672A187" w14:textId="77777777" w:rsidR="000C6A4A" w:rsidRPr="0022113E" w:rsidRDefault="000C6A4A" w:rsidP="00D31715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B88F7" w14:textId="77777777" w:rsidR="000C6A4A" w:rsidRPr="0022113E" w:rsidRDefault="000C6A4A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6C20B854" w14:textId="77777777" w:rsidR="000C6A4A" w:rsidRPr="00F81FF4" w:rsidRDefault="000C6A4A" w:rsidP="00F81FF4">
      <w:pPr>
        <w:pStyle w:val="ListParagraph"/>
        <w:spacing w:line="276" w:lineRule="auto"/>
        <w:ind w:left="709" w:right="-1" w:firstLine="0"/>
        <w:rPr>
          <w:rFonts w:asciiTheme="minorHAnsi" w:hAnsiTheme="minorHAnsi"/>
          <w:sz w:val="24"/>
          <w:szCs w:val="24"/>
        </w:rPr>
      </w:pPr>
    </w:p>
    <w:p w14:paraId="3E4C5D09" w14:textId="3A1F7BDC" w:rsidR="0073549D" w:rsidRDefault="000C6A4A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e SIM, anexe por favor a respetiva autorizaç</w:t>
      </w:r>
      <w:r w:rsidR="008124A7">
        <w:rPr>
          <w:rFonts w:asciiTheme="minorHAnsi" w:hAnsiTheme="minorHAnsi"/>
          <w:sz w:val="24"/>
          <w:szCs w:val="24"/>
        </w:rPr>
        <w:t>ão</w:t>
      </w:r>
      <w:r w:rsidR="00BC614E">
        <w:rPr>
          <w:rFonts w:asciiTheme="minorHAnsi" w:hAnsiTheme="minorHAnsi"/>
          <w:sz w:val="24"/>
          <w:szCs w:val="24"/>
        </w:rPr>
        <w:t>.</w:t>
      </w:r>
    </w:p>
    <w:p w14:paraId="1299F91D" w14:textId="77777777" w:rsidR="000C6A4A" w:rsidRDefault="000C6A4A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</w:p>
    <w:p w14:paraId="1DF32956" w14:textId="2E94C94A" w:rsidR="008124A7" w:rsidRPr="00BC614E" w:rsidRDefault="008124A7" w:rsidP="00DE6C0A">
      <w:pPr>
        <w:pStyle w:val="ListParagraph"/>
        <w:spacing w:after="120" w:line="276" w:lineRule="auto"/>
        <w:ind w:firstLine="0"/>
        <w:contextualSpacing w:val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6.3. Existem autorizações de outras instituições para o desenvolvimento do estudo? </w:t>
      </w:r>
      <w:r w:rsidRPr="00DE6C0A">
        <w:rPr>
          <w:rFonts w:asciiTheme="minorHAnsi" w:hAnsiTheme="minorHAnsi"/>
          <w:szCs w:val="24"/>
        </w:rPr>
        <w:t>(a responder no caso de estudos multicêntricos)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8124A7" w:rsidRPr="0022113E" w14:paraId="04B2B1E7" w14:textId="77777777" w:rsidTr="00AF55EC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148586E3" w14:textId="77777777" w:rsidR="008124A7" w:rsidRPr="0022113E" w:rsidRDefault="008124A7" w:rsidP="00AF55EC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4603F" w14:textId="77777777" w:rsidR="008124A7" w:rsidRPr="0022113E" w:rsidRDefault="008124A7" w:rsidP="00AF55EC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143D2A0E" w14:textId="77777777" w:rsidR="008124A7" w:rsidRPr="0022113E" w:rsidRDefault="008124A7" w:rsidP="00AF55EC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1469" w14:textId="77777777" w:rsidR="008124A7" w:rsidRPr="0022113E" w:rsidRDefault="008124A7" w:rsidP="00AF55EC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65F8F68" w14:textId="77777777" w:rsidR="008124A7" w:rsidRPr="00F81FF4" w:rsidRDefault="008124A7" w:rsidP="00DE6C0A">
      <w:pPr>
        <w:pStyle w:val="ListParagraph"/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</w:p>
    <w:p w14:paraId="2B0D743B" w14:textId="5B585323" w:rsidR="008124A7" w:rsidRPr="008124A7" w:rsidRDefault="008124A7" w:rsidP="00DE6C0A">
      <w:pPr>
        <w:pStyle w:val="ListParagraph"/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  <w:r w:rsidRPr="008124A7">
        <w:rPr>
          <w:rFonts w:asciiTheme="minorHAnsi" w:hAnsiTheme="minorHAnsi"/>
          <w:sz w:val="24"/>
          <w:szCs w:val="24"/>
        </w:rPr>
        <w:t>Se SIM, anexe por favor a</w:t>
      </w:r>
      <w:r>
        <w:rPr>
          <w:rFonts w:asciiTheme="minorHAnsi" w:hAnsiTheme="minorHAnsi"/>
          <w:sz w:val="24"/>
          <w:szCs w:val="24"/>
        </w:rPr>
        <w:t>s</w:t>
      </w:r>
      <w:r w:rsidRPr="008124A7">
        <w:rPr>
          <w:rFonts w:asciiTheme="minorHAnsi" w:hAnsiTheme="minorHAnsi"/>
          <w:sz w:val="24"/>
          <w:szCs w:val="24"/>
        </w:rPr>
        <w:t xml:space="preserve"> respetivas autorizações.</w:t>
      </w:r>
    </w:p>
    <w:p w14:paraId="266469B5" w14:textId="77777777" w:rsidR="008124A7" w:rsidRDefault="008124A7" w:rsidP="00DE6C0A">
      <w:pPr>
        <w:spacing w:line="276" w:lineRule="auto"/>
        <w:ind w:left="720" w:right="-1" w:firstLine="0"/>
        <w:rPr>
          <w:rFonts w:asciiTheme="minorHAnsi" w:hAnsiTheme="minorHAnsi"/>
          <w:b/>
          <w:sz w:val="24"/>
          <w:szCs w:val="24"/>
        </w:rPr>
      </w:pPr>
    </w:p>
    <w:p w14:paraId="37F69504" w14:textId="17F829B3" w:rsidR="000C6A4A" w:rsidRDefault="000C6A4A" w:rsidP="000C6A4A">
      <w:pPr>
        <w:numPr>
          <w:ilvl w:val="0"/>
          <w:numId w:val="1"/>
        </w:numPr>
        <w:spacing w:line="276" w:lineRule="auto"/>
        <w:ind w:right="-1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EGURO</w:t>
      </w:r>
    </w:p>
    <w:p w14:paraId="09BF9F3C" w14:textId="77777777" w:rsidR="000C6A4A" w:rsidRDefault="000C6A4A" w:rsidP="000C6A4A">
      <w:pPr>
        <w:spacing w:line="276" w:lineRule="auto"/>
        <w:ind w:left="720" w:right="-1" w:firstLine="0"/>
        <w:rPr>
          <w:rFonts w:asciiTheme="minorHAnsi" w:hAnsiTheme="minorHAnsi"/>
          <w:sz w:val="24"/>
          <w:szCs w:val="24"/>
        </w:rPr>
      </w:pPr>
      <w:r w:rsidRPr="000C6A4A">
        <w:rPr>
          <w:rFonts w:asciiTheme="minorHAnsi" w:hAnsiTheme="minorHAnsi"/>
          <w:sz w:val="24"/>
          <w:szCs w:val="24"/>
        </w:rPr>
        <w:t>Este estudo</w:t>
      </w:r>
      <w:r>
        <w:rPr>
          <w:rFonts w:asciiTheme="minorHAnsi" w:hAnsiTheme="minorHAnsi"/>
          <w:sz w:val="24"/>
          <w:szCs w:val="24"/>
        </w:rPr>
        <w:t xml:space="preserve"> prevê intervenção clínica que implique a existência de um seguro para os participantes?</w:t>
      </w:r>
    </w:p>
    <w:p w14:paraId="174C800A" w14:textId="77777777" w:rsidR="000C6A4A" w:rsidRDefault="000C6A4A" w:rsidP="000C6A4A">
      <w:pPr>
        <w:spacing w:line="276" w:lineRule="auto"/>
        <w:ind w:left="720" w:right="-1" w:firstLine="0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426"/>
        <w:gridCol w:w="1114"/>
        <w:gridCol w:w="425"/>
      </w:tblGrid>
      <w:tr w:rsidR="000C6A4A" w:rsidRPr="0022113E" w14:paraId="255EDDE7" w14:textId="77777777" w:rsidTr="00D31715">
        <w:trPr>
          <w:trHeight w:val="328"/>
        </w:trPr>
        <w:tc>
          <w:tcPr>
            <w:tcW w:w="621" w:type="dxa"/>
            <w:tcBorders>
              <w:right w:val="single" w:sz="4" w:space="0" w:color="auto"/>
            </w:tcBorders>
          </w:tcPr>
          <w:p w14:paraId="6CD8BECC" w14:textId="77777777" w:rsidR="000C6A4A" w:rsidRPr="0022113E" w:rsidRDefault="000C6A4A" w:rsidP="00D31715">
            <w:pPr>
              <w:spacing w:line="276" w:lineRule="auto"/>
              <w:ind w:firstLine="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 xml:space="preserve">Sim             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C76AB" w14:textId="77777777" w:rsidR="000C6A4A" w:rsidRPr="0022113E" w:rsidRDefault="000C6A4A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14" w:type="dxa"/>
            <w:tcBorders>
              <w:left w:val="single" w:sz="4" w:space="0" w:color="auto"/>
              <w:right w:val="single" w:sz="4" w:space="0" w:color="auto"/>
            </w:tcBorders>
          </w:tcPr>
          <w:p w14:paraId="290160F4" w14:textId="77777777" w:rsidR="000C6A4A" w:rsidRPr="0022113E" w:rsidRDefault="000C6A4A" w:rsidP="00D31715">
            <w:pPr>
              <w:spacing w:line="276" w:lineRule="auto"/>
              <w:ind w:firstLine="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22113E">
              <w:rPr>
                <w:rFonts w:asciiTheme="minorHAnsi" w:hAnsiTheme="minorHAnsi"/>
                <w:sz w:val="24"/>
                <w:szCs w:val="24"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3A85" w14:textId="77777777" w:rsidR="000C6A4A" w:rsidRPr="0022113E" w:rsidRDefault="000C6A4A" w:rsidP="00D31715">
            <w:pPr>
              <w:spacing w:line="276" w:lineRule="auto"/>
              <w:ind w:firstLine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4373BBBD" w14:textId="77777777" w:rsidR="000C6A4A" w:rsidRPr="000C6A4A" w:rsidRDefault="000C6A4A" w:rsidP="000C6A4A">
      <w:pPr>
        <w:spacing w:line="276" w:lineRule="auto"/>
        <w:ind w:left="720" w:right="-1" w:firstLine="0"/>
        <w:rPr>
          <w:rFonts w:asciiTheme="minorHAnsi" w:hAnsiTheme="minorHAnsi"/>
          <w:sz w:val="24"/>
          <w:szCs w:val="24"/>
        </w:rPr>
      </w:pPr>
    </w:p>
    <w:p w14:paraId="49F60CD0" w14:textId="77777777" w:rsidR="000C6A4A" w:rsidRDefault="000C6A4A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e SIM, junte por favor a cópia da Apólice de Seguro respetiva</w:t>
      </w:r>
      <w:r w:rsidR="00BC614E">
        <w:rPr>
          <w:rFonts w:asciiTheme="minorHAnsi" w:hAnsiTheme="minorHAnsi"/>
          <w:sz w:val="24"/>
          <w:szCs w:val="24"/>
        </w:rPr>
        <w:t>.</w:t>
      </w:r>
    </w:p>
    <w:p w14:paraId="7F566884" w14:textId="77777777" w:rsidR="000C6A4A" w:rsidRDefault="000C6A4A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</w:p>
    <w:p w14:paraId="30F491CE" w14:textId="77777777" w:rsidR="0073549D" w:rsidRPr="00BC614E" w:rsidRDefault="00BC614E" w:rsidP="00BC614E">
      <w:pPr>
        <w:pStyle w:val="ListParagraph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rFonts w:asciiTheme="minorHAnsi" w:hAnsiTheme="minorHAnsi"/>
          <w:sz w:val="24"/>
          <w:szCs w:val="24"/>
        </w:rPr>
      </w:pPr>
      <w:r w:rsidRPr="00BC614E">
        <w:rPr>
          <w:rFonts w:asciiTheme="minorHAnsi" w:hAnsiTheme="minorHAnsi"/>
          <w:b/>
          <w:sz w:val="24"/>
          <w:szCs w:val="24"/>
        </w:rPr>
        <w:t>OBSERVAÇÕES</w:t>
      </w:r>
      <w:r w:rsidR="0073549D" w:rsidRPr="00BC614E">
        <w:rPr>
          <w:rFonts w:asciiTheme="minorHAnsi" w:hAnsiTheme="minorHAnsi"/>
          <w:sz w:val="24"/>
          <w:szCs w:val="24"/>
        </w:rPr>
        <w:t xml:space="preserve"> (outras explicações entendidas como necessárias)</w:t>
      </w:r>
      <w:r w:rsidR="000A28CB" w:rsidRPr="00BC614E">
        <w:rPr>
          <w:rFonts w:asciiTheme="minorHAnsi" w:hAnsiTheme="minorHAnsi"/>
          <w:sz w:val="24"/>
          <w:szCs w:val="24"/>
        </w:rPr>
        <w:t xml:space="preserve"> </w:t>
      </w:r>
      <w:r w:rsidR="000A28CB" w:rsidRPr="00BC614E">
        <w:rPr>
          <w:rFonts w:asciiTheme="minorHAnsi" w:hAnsiTheme="minorHAnsi"/>
          <w:i/>
          <w:sz w:val="16"/>
          <w:szCs w:val="16"/>
        </w:rPr>
        <w:t>(até 300 carateres, incluindo espaços)</w:t>
      </w:r>
    </w:p>
    <w:p w14:paraId="318A5D6F" w14:textId="77777777" w:rsidR="0073549D" w:rsidRPr="0022113E" w:rsidRDefault="0073549D" w:rsidP="007354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142" w:right="-1" w:firstLine="284"/>
        <w:jc w:val="left"/>
        <w:rPr>
          <w:rFonts w:asciiTheme="minorHAnsi" w:hAnsiTheme="minorHAnsi"/>
          <w:sz w:val="24"/>
          <w:szCs w:val="24"/>
          <w:highlight w:val="yellow"/>
        </w:rPr>
      </w:pPr>
    </w:p>
    <w:p w14:paraId="242F3DBF" w14:textId="77777777" w:rsidR="000C6A4A" w:rsidRDefault="000C6A4A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</w:p>
    <w:p w14:paraId="639A17D7" w14:textId="77777777" w:rsidR="008124A7" w:rsidRDefault="008124A7">
      <w:pPr>
        <w:widowControl/>
        <w:autoSpaceDE/>
        <w:autoSpaceDN/>
        <w:adjustRightInd/>
        <w:spacing w:after="160" w:line="259" w:lineRule="auto"/>
        <w:ind w:firstLine="0"/>
        <w:jc w:val="left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br w:type="page"/>
      </w:r>
    </w:p>
    <w:p w14:paraId="43609ABC" w14:textId="36FEAF5B" w:rsidR="000C6A4A" w:rsidRPr="00BC614E" w:rsidRDefault="000C6A4A" w:rsidP="00BC614E">
      <w:pPr>
        <w:numPr>
          <w:ilvl w:val="0"/>
          <w:numId w:val="1"/>
        </w:numPr>
        <w:spacing w:after="120" w:line="276" w:lineRule="auto"/>
        <w:ind w:left="714" w:hanging="357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lastRenderedPageBreak/>
        <w:t>TERMO DE RESPONSABILIDADE</w:t>
      </w:r>
    </w:p>
    <w:p w14:paraId="6C1CE9AC" w14:textId="77777777" w:rsidR="000C6A4A" w:rsidRDefault="000C6A4A" w:rsidP="00BC614E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  <w:r w:rsidRPr="000C6A4A">
        <w:rPr>
          <w:rFonts w:asciiTheme="minorHAnsi" w:hAnsiTheme="minorHAnsi"/>
          <w:sz w:val="24"/>
          <w:szCs w:val="24"/>
        </w:rPr>
        <w:t>Eu, abaixo assinado, ___________________________________________________ na qualidade</w:t>
      </w:r>
      <w:r>
        <w:rPr>
          <w:rFonts w:asciiTheme="minorHAnsi" w:hAnsiTheme="minorHAnsi"/>
          <w:sz w:val="24"/>
          <w:szCs w:val="24"/>
        </w:rPr>
        <w:t xml:space="preserve"> Investigador Principal/Responsável por este </w:t>
      </w:r>
      <w:r w:rsidR="00207ED5">
        <w:rPr>
          <w:rFonts w:asciiTheme="minorHAnsi" w:hAnsiTheme="minorHAnsi"/>
          <w:sz w:val="24"/>
          <w:szCs w:val="24"/>
        </w:rPr>
        <w:t>projeto/</w:t>
      </w:r>
      <w:r>
        <w:rPr>
          <w:rFonts w:asciiTheme="minorHAnsi" w:hAnsiTheme="minorHAnsi"/>
          <w:sz w:val="24"/>
          <w:szCs w:val="24"/>
        </w:rPr>
        <w:t>estudo</w:t>
      </w:r>
      <w:r w:rsidR="00207ED5">
        <w:rPr>
          <w:rFonts w:asciiTheme="minorHAnsi" w:hAnsiTheme="minorHAnsi"/>
          <w:sz w:val="24"/>
          <w:szCs w:val="24"/>
        </w:rPr>
        <w:t xml:space="preserve"> de investigação</w:t>
      </w:r>
      <w:r>
        <w:rPr>
          <w:rFonts w:asciiTheme="minorHAnsi" w:hAnsiTheme="minorHAnsi"/>
          <w:sz w:val="24"/>
          <w:szCs w:val="24"/>
        </w:rPr>
        <w:t>, declaro por minha honra que as informações dispensadas neste formulário s</w:t>
      </w:r>
      <w:r w:rsidR="008C7C7D">
        <w:rPr>
          <w:rFonts w:asciiTheme="minorHAnsi" w:hAnsiTheme="minorHAnsi"/>
          <w:sz w:val="24"/>
          <w:szCs w:val="24"/>
        </w:rPr>
        <w:t xml:space="preserve">ão verdadeiras e que em todas as etapas do processo de investigação, será respeitado o estabelecido na </w:t>
      </w:r>
      <w:r w:rsidR="00207ED5">
        <w:rPr>
          <w:rFonts w:asciiTheme="minorHAnsi" w:hAnsiTheme="minorHAnsi"/>
          <w:sz w:val="24"/>
          <w:szCs w:val="24"/>
        </w:rPr>
        <w:t>legislação aplicável</w:t>
      </w:r>
      <w:r w:rsidR="008C7C7D">
        <w:rPr>
          <w:rFonts w:asciiTheme="minorHAnsi" w:hAnsiTheme="minorHAnsi"/>
          <w:sz w:val="24"/>
          <w:szCs w:val="24"/>
        </w:rPr>
        <w:t>, nos códigos deontológicos</w:t>
      </w:r>
      <w:r w:rsidR="008D3504">
        <w:rPr>
          <w:rFonts w:asciiTheme="minorHAnsi" w:hAnsiTheme="minorHAnsi"/>
          <w:sz w:val="24"/>
          <w:szCs w:val="24"/>
        </w:rPr>
        <w:t>,</w:t>
      </w:r>
      <w:r w:rsidR="008C7C7D">
        <w:rPr>
          <w:rFonts w:asciiTheme="minorHAnsi" w:hAnsiTheme="minorHAnsi"/>
          <w:sz w:val="24"/>
          <w:szCs w:val="24"/>
        </w:rPr>
        <w:t xml:space="preserve"> nas normas de boas práticas e nas declarações e diretrizes internacionais existentes</w:t>
      </w:r>
      <w:r w:rsidR="00B115CE">
        <w:rPr>
          <w:rFonts w:asciiTheme="minorHAnsi" w:hAnsiTheme="minorHAnsi"/>
          <w:sz w:val="24"/>
          <w:szCs w:val="24"/>
        </w:rPr>
        <w:t>.</w:t>
      </w:r>
    </w:p>
    <w:p w14:paraId="2C3D6159" w14:textId="77777777" w:rsidR="00381C63" w:rsidRPr="00381C63" w:rsidRDefault="00381C63" w:rsidP="00BC614E">
      <w:pPr>
        <w:spacing w:line="276" w:lineRule="auto"/>
        <w:ind w:right="-1" w:firstLine="0"/>
        <w:rPr>
          <w:rFonts w:asciiTheme="minorHAnsi" w:hAnsiTheme="minorHAnsi"/>
          <w:sz w:val="24"/>
          <w:szCs w:val="24"/>
        </w:rPr>
      </w:pPr>
      <w:r w:rsidRPr="00381C63">
        <w:rPr>
          <w:rFonts w:asciiTheme="minorHAnsi" w:hAnsiTheme="minorHAnsi"/>
          <w:sz w:val="24"/>
          <w:szCs w:val="24"/>
        </w:rPr>
        <w:t xml:space="preserve">Declaro ainda ter sido informado acerca da forma como os meus dados pessoais serão tratados pela </w:t>
      </w:r>
      <w:r w:rsidR="0084465B">
        <w:rPr>
          <w:rFonts w:asciiTheme="minorHAnsi" w:hAnsiTheme="minorHAnsi"/>
          <w:bCs/>
          <w:sz w:val="24"/>
          <w:szCs w:val="24"/>
        </w:rPr>
        <w:t>LI</w:t>
      </w:r>
      <w:r w:rsidRPr="00381C63">
        <w:rPr>
          <w:rFonts w:asciiTheme="minorHAnsi" w:hAnsiTheme="minorHAnsi"/>
          <w:bCs/>
          <w:sz w:val="24"/>
          <w:szCs w:val="24"/>
        </w:rPr>
        <w:t>nQUE no âmbito de todo processo de investigação.</w:t>
      </w:r>
    </w:p>
    <w:p w14:paraId="49CC6288" w14:textId="77777777" w:rsidR="009F4313" w:rsidRDefault="009F4313" w:rsidP="000C6A4A">
      <w:pPr>
        <w:spacing w:line="276" w:lineRule="auto"/>
        <w:ind w:right="-1" w:firstLine="284"/>
        <w:rPr>
          <w:rFonts w:asciiTheme="minorHAnsi" w:hAnsiTheme="minorHAnsi"/>
          <w:sz w:val="24"/>
          <w:szCs w:val="24"/>
        </w:rPr>
      </w:pPr>
    </w:p>
    <w:p w14:paraId="40ECD505" w14:textId="77777777" w:rsidR="008C7C7D" w:rsidRDefault="008C7C7D" w:rsidP="000C6A4A">
      <w:pPr>
        <w:spacing w:line="276" w:lineRule="auto"/>
        <w:ind w:right="-1" w:firstLine="284"/>
        <w:rPr>
          <w:rFonts w:asciiTheme="minorHAnsi" w:hAnsiTheme="minorHAnsi"/>
          <w:sz w:val="24"/>
          <w:szCs w:val="24"/>
        </w:rPr>
      </w:pPr>
    </w:p>
    <w:p w14:paraId="58B503F2" w14:textId="77777777" w:rsidR="008C7C7D" w:rsidRPr="000C6A4A" w:rsidRDefault="008C7C7D" w:rsidP="000C6A4A">
      <w:pPr>
        <w:spacing w:line="276" w:lineRule="auto"/>
        <w:ind w:right="-1" w:firstLine="284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(</w:t>
      </w:r>
      <w:r w:rsidR="00BB2882">
        <w:rPr>
          <w:rFonts w:asciiTheme="minorHAnsi" w:hAnsiTheme="minorHAnsi"/>
          <w:sz w:val="24"/>
          <w:szCs w:val="24"/>
        </w:rPr>
        <w:t>L</w:t>
      </w:r>
      <w:r>
        <w:rPr>
          <w:rFonts w:asciiTheme="minorHAnsi" w:hAnsiTheme="minorHAnsi"/>
          <w:sz w:val="24"/>
          <w:szCs w:val="24"/>
        </w:rPr>
        <w:t>ocal), _____/_____/20____</w:t>
      </w:r>
    </w:p>
    <w:p w14:paraId="336540AB" w14:textId="77777777" w:rsidR="000C6A4A" w:rsidRDefault="000C6A4A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</w:p>
    <w:p w14:paraId="4E6EAD39" w14:textId="77777777" w:rsidR="008C7C7D" w:rsidRDefault="008C7C7D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</w:p>
    <w:p w14:paraId="06F83A07" w14:textId="77777777" w:rsidR="008C7C7D" w:rsidRDefault="008C7C7D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  <w:t>___________________________________</w:t>
      </w:r>
    </w:p>
    <w:p w14:paraId="7BD6DB9B" w14:textId="77777777" w:rsidR="00BB2882" w:rsidRPr="0022113E" w:rsidRDefault="00BB2882" w:rsidP="00A01717">
      <w:pPr>
        <w:spacing w:line="276" w:lineRule="auto"/>
        <w:ind w:left="1068" w:right="-1" w:firstLine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  <w:t>[Assinatura]</w:t>
      </w:r>
    </w:p>
    <w:sectPr w:rsidR="00BB2882" w:rsidRPr="0022113E" w:rsidSect="00CA7C23">
      <w:headerReference w:type="default" r:id="rId8"/>
      <w:footerReference w:type="default" r:id="rId9"/>
      <w:pgSz w:w="11906" w:h="16838"/>
      <w:pgMar w:top="1417" w:right="1701" w:bottom="851" w:left="1701" w:header="708" w:footer="4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CF1FC" w14:textId="77777777" w:rsidR="00D53C2A" w:rsidRDefault="00D53C2A" w:rsidP="004C5CAA">
      <w:pPr>
        <w:spacing w:line="240" w:lineRule="auto"/>
      </w:pPr>
      <w:r>
        <w:separator/>
      </w:r>
    </w:p>
  </w:endnote>
  <w:endnote w:type="continuationSeparator" w:id="0">
    <w:p w14:paraId="4EB0143E" w14:textId="77777777" w:rsidR="00D53C2A" w:rsidRDefault="00D53C2A" w:rsidP="004C5C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erva ModernRegular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sz w:val="18"/>
        <w:szCs w:val="22"/>
      </w:rPr>
      <w:id w:val="8958740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sz w:val="18"/>
            <w:szCs w:val="22"/>
          </w:rPr>
          <w:id w:val="-51620231"/>
          <w:docPartObj>
            <w:docPartGallery w:val="Page Numbers (Top of Page)"/>
            <w:docPartUnique/>
          </w:docPartObj>
        </w:sdtPr>
        <w:sdtEndPr/>
        <w:sdtContent>
          <w:p w14:paraId="423488C0" w14:textId="0FF9FFD1" w:rsidR="005F11AB" w:rsidRPr="001B6121" w:rsidRDefault="005F11AB" w:rsidP="001F14F6">
            <w:pPr>
              <w:pStyle w:val="Footer"/>
              <w:ind w:firstLine="0"/>
              <w:rPr>
                <w:rFonts w:asciiTheme="minorHAnsi" w:hAnsiTheme="minorHAnsi"/>
                <w:sz w:val="18"/>
                <w:szCs w:val="22"/>
              </w:rPr>
            </w:pPr>
            <w:r w:rsidRPr="001B6121">
              <w:rPr>
                <w:rFonts w:asciiTheme="minorHAnsi" w:hAnsiTheme="minorHAnsi"/>
                <w:sz w:val="18"/>
                <w:szCs w:val="22"/>
              </w:rPr>
              <w:tab/>
            </w:r>
            <w:r w:rsidRPr="001B6121">
              <w:rPr>
                <w:rFonts w:asciiTheme="minorHAnsi" w:hAnsiTheme="minorHAnsi"/>
                <w:sz w:val="18"/>
                <w:szCs w:val="22"/>
              </w:rPr>
              <w:tab/>
              <w:t xml:space="preserve">Página </w:t>
            </w:r>
            <w:r w:rsidR="00A62FF9"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fldChar w:fldCharType="begin"/>
            </w:r>
            <w:r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instrText>PAGE</w:instrText>
            </w:r>
            <w:r w:rsidR="00A62FF9"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fldChar w:fldCharType="separate"/>
            </w:r>
            <w:r w:rsidR="00DE6C0A">
              <w:rPr>
                <w:rFonts w:asciiTheme="minorHAnsi" w:hAnsiTheme="minorHAnsi"/>
                <w:b/>
                <w:bCs/>
                <w:noProof/>
                <w:sz w:val="18"/>
                <w:szCs w:val="22"/>
              </w:rPr>
              <w:t>6</w:t>
            </w:r>
            <w:r w:rsidR="00A62FF9"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fldChar w:fldCharType="end"/>
            </w:r>
            <w:r w:rsidRPr="001B6121">
              <w:rPr>
                <w:rFonts w:asciiTheme="minorHAnsi" w:hAnsiTheme="minorHAnsi"/>
                <w:sz w:val="18"/>
                <w:szCs w:val="22"/>
              </w:rPr>
              <w:t xml:space="preserve"> de </w:t>
            </w:r>
            <w:r w:rsidR="00A62FF9"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fldChar w:fldCharType="begin"/>
            </w:r>
            <w:r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instrText>NUMPAGES</w:instrText>
            </w:r>
            <w:r w:rsidR="00A62FF9"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fldChar w:fldCharType="separate"/>
            </w:r>
            <w:r w:rsidR="00DE6C0A">
              <w:rPr>
                <w:rFonts w:asciiTheme="minorHAnsi" w:hAnsiTheme="minorHAnsi"/>
                <w:b/>
                <w:bCs/>
                <w:noProof/>
                <w:sz w:val="18"/>
                <w:szCs w:val="22"/>
              </w:rPr>
              <w:t>7</w:t>
            </w:r>
            <w:r w:rsidR="00A62FF9" w:rsidRPr="001B6121">
              <w:rPr>
                <w:rFonts w:asciiTheme="minorHAnsi" w:hAnsiTheme="minorHAnsi"/>
                <w:b/>
                <w:bCs/>
                <w:sz w:val="18"/>
                <w:szCs w:val="22"/>
              </w:rPr>
              <w:fldChar w:fldCharType="end"/>
            </w:r>
          </w:p>
        </w:sdtContent>
      </w:sdt>
    </w:sdtContent>
  </w:sdt>
  <w:p w14:paraId="746F02A4" w14:textId="77777777" w:rsidR="005F11AB" w:rsidRPr="001F14F6" w:rsidRDefault="005F11AB" w:rsidP="00CA7C23">
    <w:pPr>
      <w:pStyle w:val="NormalWeb"/>
      <w:ind w:firstLine="1276"/>
      <w:jc w:val="right"/>
      <w:textAlignment w:val="baseline"/>
      <w:rPr>
        <w:rFonts w:ascii="Minerva ModernRegular" w:hAnsi="Minerva ModernRegular"/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D9E79" w14:textId="77777777" w:rsidR="00D53C2A" w:rsidRDefault="00D53C2A" w:rsidP="004C5CAA">
      <w:pPr>
        <w:spacing w:line="240" w:lineRule="auto"/>
      </w:pPr>
      <w:r>
        <w:separator/>
      </w:r>
    </w:p>
  </w:footnote>
  <w:footnote w:type="continuationSeparator" w:id="0">
    <w:p w14:paraId="6A166E07" w14:textId="77777777" w:rsidR="00D53C2A" w:rsidRDefault="00D53C2A" w:rsidP="004C5C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B8B52" w14:textId="77777777" w:rsidR="005F11AB" w:rsidRDefault="005F11AB" w:rsidP="00D04447">
    <w:pPr>
      <w:pStyle w:val="Header"/>
      <w:ind w:firstLine="0"/>
      <w:jc w:val="left"/>
    </w:pPr>
    <w:r>
      <w:rPr>
        <w:noProof/>
      </w:rPr>
      <w:drawing>
        <wp:inline distT="0" distB="0" distL="0" distR="0" wp14:anchorId="560EAC2A" wp14:editId="0BEFBBA0">
          <wp:extent cx="1332002" cy="561840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33321" cy="5623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ECBAFA" w14:textId="77777777" w:rsidR="005F11AB" w:rsidRDefault="005F11AB" w:rsidP="00D04447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045C8"/>
    <w:multiLevelType w:val="hybridMultilevel"/>
    <w:tmpl w:val="A1C0B0C0"/>
    <w:lvl w:ilvl="0" w:tplc="936E89BA">
      <w:start w:val="1"/>
      <w:numFmt w:val="decimal"/>
      <w:lvlText w:val="%1."/>
      <w:lvlJc w:val="left"/>
      <w:pPr>
        <w:ind w:left="1788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944CB4"/>
    <w:multiLevelType w:val="hybridMultilevel"/>
    <w:tmpl w:val="22EAD10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2587E"/>
    <w:multiLevelType w:val="multilevel"/>
    <w:tmpl w:val="BF5CA84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sz w:val="22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4E8D48C2"/>
    <w:multiLevelType w:val="hybridMultilevel"/>
    <w:tmpl w:val="AC84E95C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706E7135"/>
    <w:multiLevelType w:val="hybridMultilevel"/>
    <w:tmpl w:val="2274037E"/>
    <w:lvl w:ilvl="0" w:tplc="3D3A3C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NDA1NzE0MzY0MTRV0lEKTi0uzszPAykwrAUASh358ywAAAA="/>
  </w:docVars>
  <w:rsids>
    <w:rsidRoot w:val="00387B24"/>
    <w:rsid w:val="0002260E"/>
    <w:rsid w:val="00025051"/>
    <w:rsid w:val="000340C3"/>
    <w:rsid w:val="00036AC9"/>
    <w:rsid w:val="00040DF4"/>
    <w:rsid w:val="00041BF6"/>
    <w:rsid w:val="00094C58"/>
    <w:rsid w:val="000A0D17"/>
    <w:rsid w:val="000A28CB"/>
    <w:rsid w:val="000A3E20"/>
    <w:rsid w:val="000C13B9"/>
    <w:rsid w:val="000C2CD1"/>
    <w:rsid w:val="000C6A4A"/>
    <w:rsid w:val="000E1EE4"/>
    <w:rsid w:val="000E3A6D"/>
    <w:rsid w:val="000E3FE7"/>
    <w:rsid w:val="000F0AA9"/>
    <w:rsid w:val="000F6D2D"/>
    <w:rsid w:val="000F7089"/>
    <w:rsid w:val="00103C2D"/>
    <w:rsid w:val="00114195"/>
    <w:rsid w:val="00134C2C"/>
    <w:rsid w:val="00141F68"/>
    <w:rsid w:val="0014306F"/>
    <w:rsid w:val="001645AB"/>
    <w:rsid w:val="00181409"/>
    <w:rsid w:val="00186DFC"/>
    <w:rsid w:val="00196649"/>
    <w:rsid w:val="001A5302"/>
    <w:rsid w:val="001B6121"/>
    <w:rsid w:val="001B6DBB"/>
    <w:rsid w:val="001C2DFC"/>
    <w:rsid w:val="001C42D3"/>
    <w:rsid w:val="001C4C65"/>
    <w:rsid w:val="001D6100"/>
    <w:rsid w:val="001E2C94"/>
    <w:rsid w:val="001E763B"/>
    <w:rsid w:val="001F14F6"/>
    <w:rsid w:val="001F65CB"/>
    <w:rsid w:val="0020583B"/>
    <w:rsid w:val="00207ED5"/>
    <w:rsid w:val="002100CB"/>
    <w:rsid w:val="0022113E"/>
    <w:rsid w:val="00233FEB"/>
    <w:rsid w:val="00241515"/>
    <w:rsid w:val="002517C8"/>
    <w:rsid w:val="00255BF4"/>
    <w:rsid w:val="00255D5B"/>
    <w:rsid w:val="002653CE"/>
    <w:rsid w:val="00272028"/>
    <w:rsid w:val="00273D9C"/>
    <w:rsid w:val="002742DA"/>
    <w:rsid w:val="00275FE5"/>
    <w:rsid w:val="00277C82"/>
    <w:rsid w:val="002826DD"/>
    <w:rsid w:val="00292292"/>
    <w:rsid w:val="002A218B"/>
    <w:rsid w:val="002C08BC"/>
    <w:rsid w:val="002C7C16"/>
    <w:rsid w:val="002D058B"/>
    <w:rsid w:val="002D224D"/>
    <w:rsid w:val="00323E6C"/>
    <w:rsid w:val="003322AA"/>
    <w:rsid w:val="00340F63"/>
    <w:rsid w:val="003416A6"/>
    <w:rsid w:val="00351F23"/>
    <w:rsid w:val="003643C4"/>
    <w:rsid w:val="003643D3"/>
    <w:rsid w:val="003735A8"/>
    <w:rsid w:val="00381C63"/>
    <w:rsid w:val="0038224A"/>
    <w:rsid w:val="00383968"/>
    <w:rsid w:val="00387B24"/>
    <w:rsid w:val="0039420F"/>
    <w:rsid w:val="00394EAD"/>
    <w:rsid w:val="003A16BF"/>
    <w:rsid w:val="003A3001"/>
    <w:rsid w:val="003C2C27"/>
    <w:rsid w:val="003C778A"/>
    <w:rsid w:val="003D5568"/>
    <w:rsid w:val="003D71F6"/>
    <w:rsid w:val="003E5B1B"/>
    <w:rsid w:val="00401850"/>
    <w:rsid w:val="004135E5"/>
    <w:rsid w:val="0042483B"/>
    <w:rsid w:val="00432441"/>
    <w:rsid w:val="00437FE8"/>
    <w:rsid w:val="00447701"/>
    <w:rsid w:val="00450885"/>
    <w:rsid w:val="004511AA"/>
    <w:rsid w:val="0046032B"/>
    <w:rsid w:val="004610BC"/>
    <w:rsid w:val="004647E2"/>
    <w:rsid w:val="00474024"/>
    <w:rsid w:val="00484E9E"/>
    <w:rsid w:val="0048592C"/>
    <w:rsid w:val="004B2126"/>
    <w:rsid w:val="004C51C5"/>
    <w:rsid w:val="004C5CAA"/>
    <w:rsid w:val="004C7CF0"/>
    <w:rsid w:val="004F7629"/>
    <w:rsid w:val="004F7C63"/>
    <w:rsid w:val="00500EB0"/>
    <w:rsid w:val="00505F3B"/>
    <w:rsid w:val="005147C5"/>
    <w:rsid w:val="00524A5E"/>
    <w:rsid w:val="00526061"/>
    <w:rsid w:val="0053485E"/>
    <w:rsid w:val="005360AE"/>
    <w:rsid w:val="00542206"/>
    <w:rsid w:val="00552A06"/>
    <w:rsid w:val="005850B5"/>
    <w:rsid w:val="005923F1"/>
    <w:rsid w:val="005938DB"/>
    <w:rsid w:val="005B5613"/>
    <w:rsid w:val="005C0C9B"/>
    <w:rsid w:val="005C2F51"/>
    <w:rsid w:val="005D0AD7"/>
    <w:rsid w:val="005F11AB"/>
    <w:rsid w:val="005F5915"/>
    <w:rsid w:val="005F625E"/>
    <w:rsid w:val="00600829"/>
    <w:rsid w:val="0062178E"/>
    <w:rsid w:val="00623F51"/>
    <w:rsid w:val="006249B3"/>
    <w:rsid w:val="00631B37"/>
    <w:rsid w:val="0063254A"/>
    <w:rsid w:val="00634A4F"/>
    <w:rsid w:val="006505E1"/>
    <w:rsid w:val="00656DBC"/>
    <w:rsid w:val="0066480D"/>
    <w:rsid w:val="0067144A"/>
    <w:rsid w:val="0067295F"/>
    <w:rsid w:val="006A695E"/>
    <w:rsid w:val="006B5226"/>
    <w:rsid w:val="006D0301"/>
    <w:rsid w:val="006E641B"/>
    <w:rsid w:val="006E76D7"/>
    <w:rsid w:val="007024E9"/>
    <w:rsid w:val="0071664B"/>
    <w:rsid w:val="0073549D"/>
    <w:rsid w:val="007362FF"/>
    <w:rsid w:val="007369FC"/>
    <w:rsid w:val="00746D40"/>
    <w:rsid w:val="007577F8"/>
    <w:rsid w:val="007803CA"/>
    <w:rsid w:val="007A2FFC"/>
    <w:rsid w:val="007A3865"/>
    <w:rsid w:val="007E089F"/>
    <w:rsid w:val="007E6D41"/>
    <w:rsid w:val="007E77E7"/>
    <w:rsid w:val="008033B8"/>
    <w:rsid w:val="008124A7"/>
    <w:rsid w:val="0081614C"/>
    <w:rsid w:val="00824878"/>
    <w:rsid w:val="00833E60"/>
    <w:rsid w:val="008378E8"/>
    <w:rsid w:val="0084465B"/>
    <w:rsid w:val="00856C5B"/>
    <w:rsid w:val="008619FA"/>
    <w:rsid w:val="00895960"/>
    <w:rsid w:val="008A53B2"/>
    <w:rsid w:val="008B22EC"/>
    <w:rsid w:val="008C00BC"/>
    <w:rsid w:val="008C7C7D"/>
    <w:rsid w:val="008D3504"/>
    <w:rsid w:val="008D42F5"/>
    <w:rsid w:val="00901C72"/>
    <w:rsid w:val="00906BAC"/>
    <w:rsid w:val="00923069"/>
    <w:rsid w:val="009352C8"/>
    <w:rsid w:val="00935BEC"/>
    <w:rsid w:val="009442C3"/>
    <w:rsid w:val="0094523F"/>
    <w:rsid w:val="00946402"/>
    <w:rsid w:val="00964A63"/>
    <w:rsid w:val="00976846"/>
    <w:rsid w:val="009800B6"/>
    <w:rsid w:val="009A22A2"/>
    <w:rsid w:val="009A551C"/>
    <w:rsid w:val="009B397F"/>
    <w:rsid w:val="009C2C05"/>
    <w:rsid w:val="009C6CC0"/>
    <w:rsid w:val="009D4AE7"/>
    <w:rsid w:val="009D6F0A"/>
    <w:rsid w:val="009E005F"/>
    <w:rsid w:val="009E1825"/>
    <w:rsid w:val="009F4313"/>
    <w:rsid w:val="00A0106A"/>
    <w:rsid w:val="00A01717"/>
    <w:rsid w:val="00A12D7D"/>
    <w:rsid w:val="00A1390B"/>
    <w:rsid w:val="00A13FFF"/>
    <w:rsid w:val="00A17794"/>
    <w:rsid w:val="00A35379"/>
    <w:rsid w:val="00A403FD"/>
    <w:rsid w:val="00A62FF9"/>
    <w:rsid w:val="00A642A2"/>
    <w:rsid w:val="00A704D7"/>
    <w:rsid w:val="00A80F18"/>
    <w:rsid w:val="00A82BF1"/>
    <w:rsid w:val="00A853D7"/>
    <w:rsid w:val="00A95554"/>
    <w:rsid w:val="00AA72CB"/>
    <w:rsid w:val="00AB18E7"/>
    <w:rsid w:val="00AB32A2"/>
    <w:rsid w:val="00AB38F1"/>
    <w:rsid w:val="00AC63F4"/>
    <w:rsid w:val="00AD3306"/>
    <w:rsid w:val="00AD5E62"/>
    <w:rsid w:val="00AE1CC6"/>
    <w:rsid w:val="00AF73B8"/>
    <w:rsid w:val="00B01C53"/>
    <w:rsid w:val="00B115CE"/>
    <w:rsid w:val="00B161FD"/>
    <w:rsid w:val="00B2255D"/>
    <w:rsid w:val="00B30EA1"/>
    <w:rsid w:val="00B33AA3"/>
    <w:rsid w:val="00B437CB"/>
    <w:rsid w:val="00B76848"/>
    <w:rsid w:val="00B8484E"/>
    <w:rsid w:val="00B9244D"/>
    <w:rsid w:val="00BB1DD7"/>
    <w:rsid w:val="00BB280B"/>
    <w:rsid w:val="00BB2882"/>
    <w:rsid w:val="00BB6DD0"/>
    <w:rsid w:val="00BC614E"/>
    <w:rsid w:val="00BD69AA"/>
    <w:rsid w:val="00BE6D62"/>
    <w:rsid w:val="00C0217E"/>
    <w:rsid w:val="00C745FF"/>
    <w:rsid w:val="00C83885"/>
    <w:rsid w:val="00CA0905"/>
    <w:rsid w:val="00CA7C23"/>
    <w:rsid w:val="00CC6258"/>
    <w:rsid w:val="00CD486F"/>
    <w:rsid w:val="00CF14B9"/>
    <w:rsid w:val="00CF527D"/>
    <w:rsid w:val="00D04447"/>
    <w:rsid w:val="00D17D09"/>
    <w:rsid w:val="00D20BEB"/>
    <w:rsid w:val="00D210DF"/>
    <w:rsid w:val="00D31715"/>
    <w:rsid w:val="00D32081"/>
    <w:rsid w:val="00D3212A"/>
    <w:rsid w:val="00D4206A"/>
    <w:rsid w:val="00D460FA"/>
    <w:rsid w:val="00D52E74"/>
    <w:rsid w:val="00D53566"/>
    <w:rsid w:val="00D53C2A"/>
    <w:rsid w:val="00D6296F"/>
    <w:rsid w:val="00D705F8"/>
    <w:rsid w:val="00D85EB4"/>
    <w:rsid w:val="00D87EA9"/>
    <w:rsid w:val="00DD7955"/>
    <w:rsid w:val="00DE6C0A"/>
    <w:rsid w:val="00E13605"/>
    <w:rsid w:val="00E14DC5"/>
    <w:rsid w:val="00E166CE"/>
    <w:rsid w:val="00E40151"/>
    <w:rsid w:val="00E713FC"/>
    <w:rsid w:val="00E82580"/>
    <w:rsid w:val="00E8286A"/>
    <w:rsid w:val="00E859CC"/>
    <w:rsid w:val="00E91F44"/>
    <w:rsid w:val="00E93186"/>
    <w:rsid w:val="00ED447A"/>
    <w:rsid w:val="00EE63B3"/>
    <w:rsid w:val="00EE78F2"/>
    <w:rsid w:val="00F23474"/>
    <w:rsid w:val="00F306A6"/>
    <w:rsid w:val="00F353D7"/>
    <w:rsid w:val="00F4711A"/>
    <w:rsid w:val="00F54616"/>
    <w:rsid w:val="00F66727"/>
    <w:rsid w:val="00F81FF4"/>
    <w:rsid w:val="00F8587D"/>
    <w:rsid w:val="00F956E6"/>
    <w:rsid w:val="00FB31F8"/>
    <w:rsid w:val="00FB66D9"/>
    <w:rsid w:val="00FB74AE"/>
    <w:rsid w:val="00FC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EEEBCC"/>
  <w15:docId w15:val="{284BA595-BF72-4408-A8BD-6FEE2133E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AD7"/>
    <w:pPr>
      <w:widowControl w:val="0"/>
      <w:autoSpaceDE w:val="0"/>
      <w:autoSpaceDN w:val="0"/>
      <w:adjustRightInd w:val="0"/>
      <w:spacing w:after="0" w:line="360" w:lineRule="auto"/>
      <w:ind w:firstLine="720"/>
      <w:jc w:val="both"/>
    </w:pPr>
    <w:rPr>
      <w:rFonts w:ascii="Calibri" w:eastAsia="Times New Roman" w:hAnsi="Calibri" w:cs="Times New Roman"/>
      <w:szCs w:val="20"/>
      <w:lang w:eastAsia="pt-PT"/>
    </w:rPr>
  </w:style>
  <w:style w:type="paragraph" w:styleId="Heading2">
    <w:name w:val="heading 2"/>
    <w:basedOn w:val="Normal"/>
    <w:next w:val="Normal"/>
    <w:link w:val="Heading2Char"/>
    <w:qFormat/>
    <w:rsid w:val="00277C82"/>
    <w:pPr>
      <w:keepNext/>
      <w:spacing w:before="120" w:after="60" w:line="240" w:lineRule="auto"/>
      <w:ind w:firstLine="0"/>
      <w:outlineLvl w:val="1"/>
    </w:pPr>
    <w:rPr>
      <w:rFonts w:cs="Arial"/>
      <w:b/>
      <w:bCs/>
      <w:i/>
      <w:iCs/>
      <w:color w:val="003366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87B24"/>
    <w:pPr>
      <w:spacing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4C5C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5CAA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CAA"/>
  </w:style>
  <w:style w:type="paragraph" w:styleId="Footer">
    <w:name w:val="footer"/>
    <w:basedOn w:val="Normal"/>
    <w:link w:val="FooterChar"/>
    <w:uiPriority w:val="99"/>
    <w:unhideWhenUsed/>
    <w:rsid w:val="004C5CAA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CAA"/>
  </w:style>
  <w:style w:type="character" w:styleId="Hyperlink">
    <w:name w:val="Hyperlink"/>
    <w:basedOn w:val="DefaultParagraphFont"/>
    <w:uiPriority w:val="99"/>
    <w:unhideWhenUsed/>
    <w:rsid w:val="004C5C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277C82"/>
    <w:rPr>
      <w:rFonts w:ascii="Calibri" w:eastAsia="Times New Roman" w:hAnsi="Calibri" w:cs="Arial"/>
      <w:b/>
      <w:bCs/>
      <w:i/>
      <w:iCs/>
      <w:color w:val="003366"/>
      <w:sz w:val="32"/>
      <w:szCs w:val="28"/>
      <w:lang w:eastAsia="pt-PT"/>
    </w:rPr>
  </w:style>
  <w:style w:type="character" w:styleId="CommentReference">
    <w:name w:val="annotation reference"/>
    <w:basedOn w:val="DefaultParagraphFont"/>
    <w:uiPriority w:val="99"/>
    <w:rsid w:val="00277C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77C8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7C82"/>
    <w:rPr>
      <w:rFonts w:ascii="Calibri" w:eastAsia="Times New Roman" w:hAnsi="Calibri" w:cs="Times New Roman"/>
      <w:sz w:val="20"/>
      <w:szCs w:val="20"/>
      <w:lang w:eastAsia="pt-PT"/>
    </w:rPr>
  </w:style>
  <w:style w:type="paragraph" w:styleId="ListParagraph">
    <w:name w:val="List Paragraph"/>
    <w:basedOn w:val="Normal"/>
    <w:uiPriority w:val="34"/>
    <w:qFormat/>
    <w:rsid w:val="00277C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7C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C82"/>
    <w:rPr>
      <w:rFonts w:ascii="Segoe UI" w:eastAsia="Times New Roman" w:hAnsi="Segoe UI" w:cs="Segoe UI"/>
      <w:sz w:val="18"/>
      <w:szCs w:val="18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A5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A5E"/>
    <w:rPr>
      <w:rFonts w:ascii="Calibri" w:eastAsia="Times New Roman" w:hAnsi="Calibri" w:cs="Times New Roman"/>
      <w:b/>
      <w:bCs/>
      <w:sz w:val="20"/>
      <w:szCs w:val="20"/>
      <w:lang w:eastAsia="pt-PT"/>
    </w:rPr>
  </w:style>
  <w:style w:type="paragraph" w:styleId="Revision">
    <w:name w:val="Revision"/>
    <w:hidden/>
    <w:uiPriority w:val="99"/>
    <w:semiHidden/>
    <w:rsid w:val="00906BAC"/>
    <w:pPr>
      <w:spacing w:after="0" w:line="240" w:lineRule="auto"/>
    </w:pPr>
    <w:rPr>
      <w:rFonts w:ascii="Calibri" w:eastAsia="Times New Roman" w:hAnsi="Calibri" w:cs="Times New Roman"/>
      <w:szCs w:val="20"/>
      <w:lang w:eastAsia="pt-PT"/>
    </w:rPr>
  </w:style>
  <w:style w:type="paragraph" w:customStyle="1" w:styleId="Default">
    <w:name w:val="Default"/>
    <w:rsid w:val="00A403FD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61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80137-EAD5-4A36-8BBD-8BD2E54C3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226</Words>
  <Characters>7655</Characters>
  <Application>Microsoft Office Word</Application>
  <DocSecurity>0</DocSecurity>
  <PresentationFormat/>
  <Lines>306</Lines>
  <Paragraphs>1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known</dc:creator>
  <cp:lastModifiedBy>Manuel Luís Vila Capelas</cp:lastModifiedBy>
  <cp:revision>3</cp:revision>
  <cp:lastPrinted>2018-09-05T11:46:00Z</cp:lastPrinted>
  <dcterms:created xsi:type="dcterms:W3CDTF">2022-10-10T15:50:00Z</dcterms:created>
  <dcterms:modified xsi:type="dcterms:W3CDTF">2022-10-10T15:53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SLanguage">
    <vt:lpwstr/>
  </property>
  <property fmtid="{D5CDD505-2E9C-101B-9397-08002B2CF9AE}" pid="3" name="WSFooter">
    <vt:lpwstr>15055.0010/DM6974309v1</vt:lpwstr>
  </property>
  <property fmtid="{D5CDD505-2E9C-101B-9397-08002B2CF9AE}" pid="4" name="GrammarlyDocumentId">
    <vt:lpwstr>03016d08080fc7c2aef0e0268c0e6451cfc27b12985e9fe876579a2698ee5616</vt:lpwstr>
  </property>
</Properties>
</file>